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0E77AC" w:rsidRDefault="000E77AC" w:rsidP="00DD4540">
      <w:pPr>
        <w:jc w:val="center"/>
        <w:rPr>
          <w:sz w:val="28"/>
          <w:szCs w:val="28"/>
          <w:lang w:val="en-US"/>
        </w:rPr>
      </w:pPr>
      <w:r w:rsidRPr="000E77AC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77AC">
        <w:rPr>
          <w:sz w:val="28"/>
          <w:szCs w:val="28"/>
          <w:lang w:val="en-US"/>
        </w:rPr>
        <w:t xml:space="preserve">Vilniaus </w:t>
      </w:r>
      <w:r w:rsidRPr="00012BF4">
        <w:rPr>
          <w:sz w:val="28"/>
          <w:szCs w:val="28"/>
        </w:rPr>
        <w:t>Universitetas</w:t>
      </w:r>
    </w:p>
    <w:p w14:paraId="64026238" w14:textId="7DCCA73B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02BC0C45" w14:textId="044072B3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377D02A3" w14:textId="51DAF73D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058168D6" w14:textId="6C7E30E1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402606D3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7A8F74BB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EC4264F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F868D87" w14:textId="7BB311CA" w:rsidR="00DD4540" w:rsidRPr="00EF5A16" w:rsidRDefault="00E27DD9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>
        <w:rPr>
          <w:rFonts w:ascii="Calibri" w:hAnsi="Calibri" w:cs="Calibri"/>
          <w:color w:val="000000"/>
          <w:sz w:val="56"/>
          <w:szCs w:val="56"/>
        </w:rPr>
        <w:t>Regresinė</w:t>
      </w:r>
      <w:r w:rsidR="00EF5A16">
        <w:rPr>
          <w:rFonts w:ascii="Calibri" w:hAnsi="Calibri" w:cs="Calibri"/>
          <w:color w:val="000000"/>
          <w:sz w:val="56"/>
          <w:szCs w:val="56"/>
        </w:rPr>
        <w:t xml:space="preserve"> analizė</w:t>
      </w:r>
    </w:p>
    <w:p w14:paraId="3F5876BE" w14:textId="4768501C" w:rsidR="00DD4540" w:rsidRPr="00B05B46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B05B46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B05B46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DD4540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DD4540">
        <w:rPr>
          <w:sz w:val="24"/>
          <w:szCs w:val="24"/>
        </w:rPr>
        <w:t>Darbą atliko:</w:t>
      </w:r>
    </w:p>
    <w:p w14:paraId="11F2A939" w14:textId="43B4C6AD" w:rsidR="00DD4540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ainius </w:t>
      </w:r>
      <w:proofErr w:type="spellStart"/>
      <w:r>
        <w:rPr>
          <w:sz w:val="24"/>
          <w:szCs w:val="24"/>
        </w:rPr>
        <w:t>Gataveckas</w:t>
      </w:r>
      <w:proofErr w:type="spellEnd"/>
      <w:r>
        <w:rPr>
          <w:sz w:val="24"/>
          <w:szCs w:val="24"/>
        </w:rPr>
        <w:t xml:space="preserve">, </w:t>
      </w:r>
      <w:r w:rsidR="00783718">
        <w:rPr>
          <w:sz w:val="24"/>
          <w:szCs w:val="24"/>
        </w:rPr>
        <w:t xml:space="preserve">Matas </w:t>
      </w:r>
      <w:proofErr w:type="spellStart"/>
      <w:r w:rsidR="00783718">
        <w:rPr>
          <w:sz w:val="24"/>
          <w:szCs w:val="24"/>
        </w:rPr>
        <w:t>Gaulia</w:t>
      </w:r>
      <w:proofErr w:type="spellEnd"/>
      <w:r w:rsidR="00783718">
        <w:rPr>
          <w:sz w:val="24"/>
          <w:szCs w:val="24"/>
        </w:rPr>
        <w:t>, Dovydas Martinkus</w:t>
      </w:r>
    </w:p>
    <w:p w14:paraId="6DF7E5EA" w14:textId="77777777" w:rsidR="004E719C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Duomenų Mokslas</w:t>
      </w:r>
    </w:p>
    <w:p w14:paraId="2D243D20" w14:textId="423AFD6B" w:rsidR="00F31650" w:rsidRPr="00DD4540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3</w:t>
      </w:r>
      <w:r w:rsidR="004E719C">
        <w:rPr>
          <w:sz w:val="24"/>
          <w:szCs w:val="24"/>
        </w:rPr>
        <w:t xml:space="preserve"> kursas</w:t>
      </w:r>
      <w:r w:rsidR="00F31650">
        <w:rPr>
          <w:sz w:val="24"/>
          <w:szCs w:val="24"/>
        </w:rPr>
        <w:t xml:space="preserve"> 2 </w:t>
      </w:r>
      <w:proofErr w:type="spellStart"/>
      <w:r w:rsidR="00F31650">
        <w:rPr>
          <w:sz w:val="24"/>
          <w:szCs w:val="24"/>
        </w:rPr>
        <w:t>gr</w:t>
      </w:r>
      <w:proofErr w:type="spellEnd"/>
      <w:r w:rsidR="00F31650">
        <w:rPr>
          <w:sz w:val="24"/>
          <w:szCs w:val="24"/>
        </w:rPr>
        <w:t>.</w:t>
      </w:r>
    </w:p>
    <w:p w14:paraId="20143D8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6439DC4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79D3051F" w14:textId="25FE97DE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3314DA18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39EFD5C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9AF337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4575E2B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12FF8E5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AECD302" w14:textId="5C1CD53E" w:rsidR="00C00BE2" w:rsidRPr="00054E6F" w:rsidRDefault="00012BF4" w:rsidP="00054E6F">
      <w:pPr>
        <w:jc w:val="center"/>
        <w:rPr>
          <w:sz w:val="28"/>
          <w:szCs w:val="40"/>
          <w:lang w:val="en-US"/>
        </w:rPr>
      </w:pPr>
      <w:r>
        <w:rPr>
          <w:sz w:val="28"/>
          <w:szCs w:val="40"/>
          <w:lang w:val="en-US"/>
        </w:rPr>
        <w:t>Vilnius, 20</w:t>
      </w:r>
      <w:r w:rsidR="00783718">
        <w:rPr>
          <w:sz w:val="28"/>
          <w:szCs w:val="40"/>
          <w:lang w:val="en-US"/>
        </w:rPr>
        <w:t>21</w:t>
      </w:r>
      <w:r w:rsidR="00C00BE2" w:rsidRPr="00D52D54">
        <w:br w:type="page"/>
      </w:r>
    </w:p>
    <w:p w14:paraId="3F170AB4" w14:textId="3DB29A6F" w:rsidR="00C00BE2" w:rsidRPr="003E1F95" w:rsidRDefault="00955C43" w:rsidP="003E1F95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Naudoti m</w:t>
      </w:r>
      <w:r w:rsidR="00C00BE2" w:rsidRPr="003E1F95">
        <w:rPr>
          <w:sz w:val="28"/>
          <w:szCs w:val="40"/>
        </w:rPr>
        <w:t>etodai</w:t>
      </w:r>
      <w:r w:rsidR="000E7FBA">
        <w:rPr>
          <w:sz w:val="28"/>
          <w:szCs w:val="40"/>
        </w:rPr>
        <w:t xml:space="preserve"> </w:t>
      </w:r>
    </w:p>
    <w:p w14:paraId="7880B15A" w14:textId="161B5E59" w:rsidR="00D83C91" w:rsidRDefault="00D83C91" w:rsidP="00C00BE2"/>
    <w:p w14:paraId="5FE5CCF5" w14:textId="10185DCF" w:rsidR="00944AE2" w:rsidRPr="00725294" w:rsidRDefault="00944AE2" w:rsidP="00C00BE2">
      <w:r>
        <w:t>Darbas atliktas naudojant R</w:t>
      </w:r>
      <w:r w:rsidR="00923622">
        <w:t>,</w:t>
      </w:r>
      <w:r>
        <w:t xml:space="preserve"> SAS</w:t>
      </w:r>
      <w:r w:rsidR="00923622">
        <w:t xml:space="preserve"> ir </w:t>
      </w:r>
      <w:proofErr w:type="spellStart"/>
      <w:r w:rsidR="00923622">
        <w:t>Python</w:t>
      </w:r>
      <w:proofErr w:type="spellEnd"/>
      <w:r>
        <w:t>.</w:t>
      </w:r>
    </w:p>
    <w:p w14:paraId="3D0AA209" w14:textId="3A9CDEA3" w:rsidR="006D187B" w:rsidRPr="00725294" w:rsidRDefault="00054E6F" w:rsidP="00C00BE2">
      <w:r w:rsidRPr="00725294">
        <w:t>Naudoti R paketai:</w:t>
      </w:r>
    </w:p>
    <w:p w14:paraId="32113A28" w14:textId="76462364" w:rsidR="00054E6F" w:rsidRPr="00161739" w:rsidRDefault="00D83C91" w:rsidP="00E6658F">
      <w:pPr>
        <w:spacing w:after="0"/>
        <w:rPr>
          <w:rFonts w:cstheme="minorHAnsi"/>
        </w:rPr>
      </w:pPr>
      <w:proofErr w:type="spellStart"/>
      <w:r w:rsidRPr="00161739">
        <w:rPr>
          <w:rFonts w:cstheme="minorHAnsi"/>
          <w:i/>
          <w:iCs/>
        </w:rPr>
        <w:t>t</w:t>
      </w:r>
      <w:r w:rsidR="00054E6F" w:rsidRPr="00161739">
        <w:rPr>
          <w:rFonts w:cstheme="minorHAnsi"/>
          <w:i/>
          <w:iCs/>
        </w:rPr>
        <w:t>idyverse</w:t>
      </w:r>
      <w:proofErr w:type="spellEnd"/>
    </w:p>
    <w:p w14:paraId="5B56EA59" w14:textId="574D15D0" w:rsidR="00E27DD9" w:rsidRPr="001C5204" w:rsidRDefault="00E27DD9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janitor</w:t>
      </w:r>
      <w:proofErr w:type="spellEnd"/>
    </w:p>
    <w:p w14:paraId="58EF592B" w14:textId="09C81193" w:rsidR="00944AE2" w:rsidRPr="001C5204" w:rsidRDefault="00944AE2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car</w:t>
      </w:r>
      <w:proofErr w:type="spellEnd"/>
      <w:r w:rsidRPr="001C5204">
        <w:rPr>
          <w:rFonts w:cstheme="minorHAnsi"/>
          <w:i/>
          <w:iCs/>
        </w:rPr>
        <w:t xml:space="preserve"> </w:t>
      </w:r>
    </w:p>
    <w:p w14:paraId="35E76986" w14:textId="468D21B3" w:rsidR="00E27DD9" w:rsidRPr="001C5204" w:rsidRDefault="00E27DD9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lmtest</w:t>
      </w:r>
      <w:proofErr w:type="spellEnd"/>
    </w:p>
    <w:p w14:paraId="2F52A440" w14:textId="55263DD6" w:rsidR="00E27DD9" w:rsidRPr="001C5204" w:rsidRDefault="00E27DD9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RcmdrMisc</w:t>
      </w:r>
      <w:proofErr w:type="spellEnd"/>
    </w:p>
    <w:p w14:paraId="371F1661" w14:textId="45F2EF09" w:rsidR="00E27DD9" w:rsidRPr="001C5204" w:rsidRDefault="00E27DD9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lm.beta</w:t>
      </w:r>
      <w:proofErr w:type="spellEnd"/>
    </w:p>
    <w:p w14:paraId="13C8F39B" w14:textId="193B4498" w:rsidR="00E27DD9" w:rsidRPr="001C5204" w:rsidRDefault="00E27DD9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psych</w:t>
      </w:r>
      <w:proofErr w:type="spellEnd"/>
    </w:p>
    <w:p w14:paraId="0799F033" w14:textId="11D38354" w:rsidR="00955C43" w:rsidRPr="001C5204" w:rsidRDefault="00E27DD9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ppcor</w:t>
      </w:r>
      <w:proofErr w:type="spellEnd"/>
    </w:p>
    <w:p w14:paraId="69A22E58" w14:textId="0DD8DB76" w:rsidR="00626A45" w:rsidRDefault="00626A45" w:rsidP="00626A45"/>
    <w:p w14:paraId="587483E9" w14:textId="77777777" w:rsidR="00626A45" w:rsidRDefault="00626A45" w:rsidP="00626A45">
      <w:pPr>
        <w:pStyle w:val="Antrat1"/>
        <w:rPr>
          <w:sz w:val="28"/>
          <w:szCs w:val="40"/>
        </w:rPr>
      </w:pPr>
      <w:bookmarkStart w:id="0" w:name="_Ref66444491"/>
      <w:r>
        <w:rPr>
          <w:sz w:val="28"/>
          <w:szCs w:val="40"/>
        </w:rPr>
        <w:t>Duomenys ir jų šaltiniai</w:t>
      </w:r>
      <w:bookmarkEnd w:id="0"/>
    </w:p>
    <w:p w14:paraId="08F57244" w14:textId="77777777" w:rsidR="00626A45" w:rsidRDefault="00626A45" w:rsidP="00626A45">
      <w:pPr>
        <w:pStyle w:val="Antrat2"/>
      </w:pPr>
    </w:p>
    <w:p w14:paraId="2425ABFF" w14:textId="398AF5A1" w:rsidR="00626A45" w:rsidRDefault="0000060E" w:rsidP="00626A45">
      <w:pPr>
        <w:jc w:val="both"/>
        <w:rPr>
          <w:rStyle w:val="Hipersaitas"/>
        </w:rPr>
      </w:pPr>
      <w:r>
        <w:rPr>
          <w:rFonts w:cstheme="minorHAnsi"/>
        </w:rPr>
        <w:t>Šalių gyventojų v</w:t>
      </w:r>
      <w:r w:rsidR="00626A45">
        <w:rPr>
          <w:rFonts w:cstheme="minorHAnsi"/>
        </w:rPr>
        <w:t>idutinė gyvenimo trukmė</w:t>
      </w:r>
      <w:r>
        <w:rPr>
          <w:rFonts w:cstheme="minorHAnsi"/>
        </w:rPr>
        <w:t xml:space="preserve"> pagal sveikatos rodiklius</w:t>
      </w:r>
      <w:r w:rsidR="00626A45">
        <w:rPr>
          <w:rFonts w:cstheme="minorHAnsi"/>
        </w:rPr>
        <w:t>.</w:t>
      </w:r>
    </w:p>
    <w:p w14:paraId="544422A9" w14:textId="1DAF7F24" w:rsidR="00626A45" w:rsidRDefault="00626A45" w:rsidP="00626A45">
      <w:pPr>
        <w:jc w:val="both"/>
      </w:pPr>
      <w:r>
        <w:rPr>
          <w:rFonts w:cstheme="minorHAnsi"/>
        </w:rPr>
        <w:t xml:space="preserve">Duomenų šaltinis - </w:t>
      </w:r>
      <w:proofErr w:type="spellStart"/>
      <w:r>
        <w:rPr>
          <w:rFonts w:cstheme="minorHAnsi"/>
        </w:rPr>
        <w:t>Kaggle</w:t>
      </w:r>
      <w:proofErr w:type="spellEnd"/>
      <w:r>
        <w:rPr>
          <w:rFonts w:cstheme="minorHAnsi"/>
        </w:rPr>
        <w:t xml:space="preserve">. Prieiga per internetą: </w:t>
      </w:r>
      <w:hyperlink r:id="rId9" w:history="1">
        <w:r w:rsidRPr="001009BF">
          <w:rPr>
            <w:rStyle w:val="Hipersaitas"/>
          </w:rPr>
          <w:t>https://www.kaggle.com/kumarajarshi/life-expectancy-who</w:t>
        </w:r>
      </w:hyperlink>
    </w:p>
    <w:p w14:paraId="57E6BDED" w14:textId="67DACD7F" w:rsidR="00626A45" w:rsidRDefault="00626A45" w:rsidP="00626A45">
      <w:pPr>
        <w:jc w:val="both"/>
      </w:pPr>
      <w:r>
        <w:t xml:space="preserve">Originalus šaltinis </w:t>
      </w:r>
      <w:r w:rsidR="00527C4D">
        <w:t>–</w:t>
      </w:r>
      <w:r>
        <w:t xml:space="preserve"> WHO</w:t>
      </w:r>
      <w:r w:rsidR="00527C4D">
        <w:t>.</w:t>
      </w:r>
      <w:r w:rsidR="00131F1B">
        <w:t xml:space="preserve"> Prieiga per internetą: </w:t>
      </w:r>
      <w:r w:rsidR="00131F1B" w:rsidRPr="00131F1B">
        <w:t>https://www.who.int/data/gho/data/indicators</w:t>
      </w:r>
    </w:p>
    <w:p w14:paraId="500A6012" w14:textId="52CA948E" w:rsidR="00131F1B" w:rsidRDefault="00131F1B" w:rsidP="00626A45">
      <w:pPr>
        <w:jc w:val="both"/>
      </w:pPr>
      <w:r>
        <w:t>2000-2015 metų 193 šalių duomenys. Duomenis sudaro šie stulpeliai:</w:t>
      </w:r>
    </w:p>
    <w:p w14:paraId="40B1E487" w14:textId="4A8E21B5" w:rsidR="00131F1B" w:rsidRDefault="00131F1B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Country</w:t>
      </w:r>
      <w:proofErr w:type="spellEnd"/>
      <w:r w:rsidRPr="002F7D2E">
        <w:rPr>
          <w:i/>
          <w:iCs/>
        </w:rPr>
        <w:t>“</w:t>
      </w:r>
      <w:r w:rsidR="00AC32B9">
        <w:t xml:space="preserve"> – šalis.</w:t>
      </w:r>
    </w:p>
    <w:p w14:paraId="73F036D2" w14:textId="1D461444" w:rsidR="00131F1B" w:rsidRDefault="00131F1B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Year</w:t>
      </w:r>
      <w:proofErr w:type="spellEnd"/>
      <w:r w:rsidRPr="002F7D2E">
        <w:rPr>
          <w:i/>
          <w:iCs/>
        </w:rPr>
        <w:t>“</w:t>
      </w:r>
      <w:r w:rsidR="00AC32B9">
        <w:t xml:space="preserve"> – metai.</w:t>
      </w:r>
    </w:p>
    <w:p w14:paraId="6C77B855" w14:textId="24843512" w:rsidR="00131F1B" w:rsidRDefault="00131F1B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Developed</w:t>
      </w:r>
      <w:proofErr w:type="spellEnd"/>
      <w:r w:rsidRPr="002F7D2E">
        <w:rPr>
          <w:i/>
          <w:iCs/>
        </w:rPr>
        <w:t>“</w:t>
      </w:r>
      <w:r>
        <w:t xml:space="preserve"> - </w:t>
      </w:r>
      <w:r w:rsidR="00AC32B9">
        <w:t xml:space="preserve"> šalies išsivystymo lygio kategorija.</w:t>
      </w:r>
    </w:p>
    <w:p w14:paraId="75028339" w14:textId="7EF4A823" w:rsidR="00131F1B" w:rsidRDefault="00131F1B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Life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Expactancy</w:t>
      </w:r>
      <w:proofErr w:type="spellEnd"/>
      <w:r w:rsidRPr="002F7D2E">
        <w:rPr>
          <w:i/>
          <w:iCs/>
        </w:rPr>
        <w:t>“</w:t>
      </w:r>
      <w:r>
        <w:t xml:space="preserve"> – vidutinė gyvenimo trukmė šalyje</w:t>
      </w:r>
      <w:r w:rsidR="00AC32B9">
        <w:t>.</w:t>
      </w:r>
    </w:p>
    <w:p w14:paraId="15EA3176" w14:textId="5BCD9EC6" w:rsidR="00131F1B" w:rsidRDefault="00131F1B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Adult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Mortality</w:t>
      </w:r>
      <w:proofErr w:type="spellEnd"/>
      <w:r w:rsidRPr="002F7D2E">
        <w:rPr>
          <w:i/>
          <w:iCs/>
        </w:rPr>
        <w:t>“</w:t>
      </w:r>
      <w:r w:rsidR="00AC32B9">
        <w:t xml:space="preserve"> - </w:t>
      </w:r>
      <w:r w:rsidR="002B0E2C">
        <w:t xml:space="preserve"> suaugusių mirtingumas (mirtys tarp 15 ir 60 metų 1000 gyventojų)</w:t>
      </w:r>
    </w:p>
    <w:p w14:paraId="1D2CDBA4" w14:textId="7A51023E" w:rsidR="00131F1B" w:rsidRDefault="002B0E2C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Number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of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Infant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Deaths</w:t>
      </w:r>
      <w:proofErr w:type="spellEnd"/>
      <w:r w:rsidRPr="002F7D2E">
        <w:rPr>
          <w:i/>
          <w:iCs/>
        </w:rPr>
        <w:t>“</w:t>
      </w:r>
      <w:r>
        <w:t xml:space="preserve"> – naujagimių mirtys 1000 gyventojų</w:t>
      </w:r>
    </w:p>
    <w:p w14:paraId="10D00F72" w14:textId="790BC243" w:rsidR="002B0E2C" w:rsidRDefault="002B0E2C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Alcohol</w:t>
      </w:r>
      <w:proofErr w:type="spellEnd"/>
      <w:r w:rsidRPr="002F7D2E">
        <w:rPr>
          <w:i/>
          <w:iCs/>
        </w:rPr>
        <w:t>“</w:t>
      </w:r>
      <w:r>
        <w:t xml:space="preserve"> – suvartojimas vienam gyventojui (gryno alkoholio litrais)</w:t>
      </w:r>
    </w:p>
    <w:p w14:paraId="09D9498B" w14:textId="6A656A03" w:rsidR="003B6259" w:rsidRDefault="002B0E2C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Percentage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Expenditure</w:t>
      </w:r>
      <w:proofErr w:type="spellEnd"/>
      <w:r w:rsidRPr="002F7D2E">
        <w:rPr>
          <w:i/>
          <w:iCs/>
        </w:rPr>
        <w:t>“</w:t>
      </w:r>
      <w:r>
        <w:t xml:space="preserve"> – išlaidos sveikatos apsaugai kaip procentas BVP vienam žmogui.</w:t>
      </w:r>
    </w:p>
    <w:p w14:paraId="0DA4813C" w14:textId="012C5111" w:rsidR="003B6259" w:rsidRDefault="003B6259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Hepatitis</w:t>
      </w:r>
      <w:proofErr w:type="spellEnd"/>
      <w:r w:rsidRPr="002F7D2E">
        <w:rPr>
          <w:i/>
          <w:iCs/>
        </w:rPr>
        <w:t xml:space="preserve"> B“</w:t>
      </w:r>
      <w:r>
        <w:t xml:space="preserve"> – imunizacija nuo hepatito B tarp 1 metų vaikų (proc.).</w:t>
      </w:r>
    </w:p>
    <w:p w14:paraId="1C2EB7D1" w14:textId="36BB216A" w:rsidR="003B6259" w:rsidRDefault="003B6259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Measles</w:t>
      </w:r>
      <w:proofErr w:type="spellEnd"/>
      <w:r w:rsidRPr="002F7D2E">
        <w:rPr>
          <w:i/>
          <w:iCs/>
        </w:rPr>
        <w:t>“</w:t>
      </w:r>
      <w:r>
        <w:t xml:space="preserve"> – </w:t>
      </w:r>
      <w:r w:rsidR="00542E6A">
        <w:t>imunizacija nuo tymų tarp 1 metų vaikų (proc.).</w:t>
      </w:r>
    </w:p>
    <w:p w14:paraId="30DC8317" w14:textId="3F8D4A9A" w:rsidR="003B6259" w:rsidRDefault="003B6259" w:rsidP="00E6658F">
      <w:pPr>
        <w:spacing w:after="0"/>
        <w:jc w:val="both"/>
      </w:pPr>
      <w:r w:rsidRPr="002F7D2E">
        <w:rPr>
          <w:i/>
          <w:iCs/>
        </w:rPr>
        <w:t>„BMI“</w:t>
      </w:r>
      <w:r>
        <w:t xml:space="preserve"> – vidutinis KMI visai šalies populiacijai.</w:t>
      </w:r>
    </w:p>
    <w:p w14:paraId="2A73D0D6" w14:textId="38D6BA78" w:rsidR="003B6259" w:rsidRDefault="003B6259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Under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five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deaths</w:t>
      </w:r>
      <w:proofErr w:type="spellEnd"/>
      <w:r w:rsidRPr="002F7D2E">
        <w:rPr>
          <w:i/>
          <w:iCs/>
        </w:rPr>
        <w:t>“</w:t>
      </w:r>
      <w:r>
        <w:t xml:space="preserve"> – mirtys iki 5 metų 1000 gyventojų</w:t>
      </w:r>
    </w:p>
    <w:p w14:paraId="20BC5CA5" w14:textId="37E78523" w:rsidR="003B6259" w:rsidRDefault="002F7D2E" w:rsidP="00E6658F">
      <w:pPr>
        <w:spacing w:after="0"/>
        <w:jc w:val="both"/>
      </w:pPr>
      <w:r w:rsidRPr="002F7D2E">
        <w:rPr>
          <w:i/>
          <w:iCs/>
        </w:rPr>
        <w:t>„</w:t>
      </w:r>
      <w:r w:rsidR="003B6259" w:rsidRPr="002F7D2E">
        <w:rPr>
          <w:i/>
          <w:iCs/>
        </w:rPr>
        <w:t>Polio</w:t>
      </w:r>
      <w:r w:rsidRPr="002F7D2E">
        <w:rPr>
          <w:i/>
          <w:iCs/>
        </w:rPr>
        <w:t>“</w:t>
      </w:r>
      <w:r w:rsidR="003B6259">
        <w:t xml:space="preserve"> – imunizacija nuo</w:t>
      </w:r>
      <w:r w:rsidR="00542E6A">
        <w:t xml:space="preserve"> </w:t>
      </w:r>
      <w:proofErr w:type="spellStart"/>
      <w:r w:rsidR="00542E6A">
        <w:t>poliomelito</w:t>
      </w:r>
      <w:proofErr w:type="spellEnd"/>
      <w:r w:rsidR="003B6259">
        <w:t xml:space="preserve"> tarp 1 metų vaikų (proc.)</w:t>
      </w:r>
    </w:p>
    <w:p w14:paraId="290E0CEA" w14:textId="67112455" w:rsidR="003B6259" w:rsidRDefault="003B6259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Total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expenditure</w:t>
      </w:r>
      <w:proofErr w:type="spellEnd"/>
      <w:r w:rsidRPr="002F7D2E">
        <w:rPr>
          <w:i/>
          <w:iCs/>
        </w:rPr>
        <w:t>“</w:t>
      </w:r>
      <w:r>
        <w:t xml:space="preserve"> – </w:t>
      </w:r>
      <w:r w:rsidR="00532279">
        <w:t>vyriausybės išlaidų sveikatos apsaugai dalis (proc.).</w:t>
      </w:r>
    </w:p>
    <w:p w14:paraId="4261DD15" w14:textId="5523D892" w:rsidR="003B6259" w:rsidRDefault="003B6259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="00195CCA" w:rsidRPr="002F7D2E">
        <w:rPr>
          <w:i/>
          <w:iCs/>
        </w:rPr>
        <w:t>Diphteria</w:t>
      </w:r>
      <w:proofErr w:type="spellEnd"/>
      <w:r w:rsidR="00195CCA" w:rsidRPr="002F7D2E">
        <w:rPr>
          <w:i/>
          <w:iCs/>
        </w:rPr>
        <w:t>“</w:t>
      </w:r>
      <w:r w:rsidR="00195CCA">
        <w:t xml:space="preserve"> – imunizacija tarp 1 metų vaikų (proc.).</w:t>
      </w:r>
    </w:p>
    <w:p w14:paraId="5B384323" w14:textId="40366A5C" w:rsidR="00195CCA" w:rsidRDefault="00195CCA" w:rsidP="00E6658F">
      <w:pPr>
        <w:spacing w:after="0"/>
        <w:jc w:val="both"/>
      </w:pPr>
      <w:r w:rsidRPr="002F7D2E">
        <w:rPr>
          <w:i/>
          <w:iCs/>
        </w:rPr>
        <w:t>„HIV/AIDS“</w:t>
      </w:r>
      <w:r>
        <w:t xml:space="preserve"> </w:t>
      </w:r>
      <w:r w:rsidR="00825CF7">
        <w:t>–</w:t>
      </w:r>
      <w:r>
        <w:t xml:space="preserve"> </w:t>
      </w:r>
      <w:r w:rsidR="00825CF7">
        <w:t>mirtys 1000 g</w:t>
      </w:r>
      <w:r w:rsidR="0061325B">
        <w:t>imimų (nuo 0 iki 4 metų).</w:t>
      </w:r>
    </w:p>
    <w:p w14:paraId="65561764" w14:textId="373106A9" w:rsidR="00195CCA" w:rsidRDefault="00195CCA" w:rsidP="00E6658F">
      <w:pPr>
        <w:spacing w:after="0"/>
        <w:jc w:val="both"/>
      </w:pPr>
      <w:r w:rsidRPr="002F7D2E">
        <w:rPr>
          <w:i/>
          <w:iCs/>
        </w:rPr>
        <w:t>„GDP“</w:t>
      </w:r>
      <w:r>
        <w:t xml:space="preserve"> – BVP vienam žmogui (JAV doleriais).</w:t>
      </w:r>
    </w:p>
    <w:p w14:paraId="6ED96439" w14:textId="316DB71B" w:rsidR="00195CCA" w:rsidRDefault="00195CCA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Population</w:t>
      </w:r>
      <w:proofErr w:type="spellEnd"/>
      <w:r w:rsidRPr="002F7D2E">
        <w:rPr>
          <w:i/>
          <w:iCs/>
        </w:rPr>
        <w:t xml:space="preserve">“ – </w:t>
      </w:r>
      <w:r>
        <w:t>Gyventojų kiekis.</w:t>
      </w:r>
    </w:p>
    <w:p w14:paraId="53A43180" w14:textId="3A24D0DE" w:rsidR="00195CCA" w:rsidRDefault="00195CCA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Thinness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Age</w:t>
      </w:r>
      <w:proofErr w:type="spellEnd"/>
      <w:r w:rsidRPr="002F7D2E">
        <w:rPr>
          <w:i/>
          <w:iCs/>
        </w:rPr>
        <w:t xml:space="preserve"> 10-19“ </w:t>
      </w:r>
      <w:r>
        <w:t>–</w:t>
      </w:r>
      <w:r w:rsidRPr="00195CCA">
        <w:t xml:space="preserve"> </w:t>
      </w:r>
      <w:r>
        <w:t>plonumas tarp vaikų nuo 10 iki 19 metų (proc.).</w:t>
      </w:r>
    </w:p>
    <w:p w14:paraId="34BC60DD" w14:textId="3A94511C" w:rsidR="00195CCA" w:rsidRDefault="00195CCA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Thinness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Age</w:t>
      </w:r>
      <w:proofErr w:type="spellEnd"/>
      <w:r w:rsidRPr="002F7D2E">
        <w:rPr>
          <w:i/>
          <w:iCs/>
        </w:rPr>
        <w:t xml:space="preserve"> 5-10“ </w:t>
      </w:r>
      <w:r>
        <w:t xml:space="preserve">– plonumas tarp vaikų nuo 5 iki 9 metų (proc.). </w:t>
      </w:r>
    </w:p>
    <w:p w14:paraId="71CD3F65" w14:textId="118DC760" w:rsidR="00195CCA" w:rsidRDefault="00195CCA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Income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Composition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of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Resourses</w:t>
      </w:r>
      <w:proofErr w:type="spellEnd"/>
      <w:r w:rsidRPr="002F7D2E">
        <w:rPr>
          <w:i/>
          <w:iCs/>
        </w:rPr>
        <w:t xml:space="preserve">“ </w:t>
      </w:r>
      <w:r>
        <w:t>–</w:t>
      </w:r>
      <w:r w:rsidR="00542E6A">
        <w:t xml:space="preserve"> Žmogaus socialinės raidos indeksas </w:t>
      </w:r>
      <w:r>
        <w:t xml:space="preserve">(HDI) </w:t>
      </w:r>
      <w:r w:rsidR="00542E6A">
        <w:t xml:space="preserve">ekonominiai </w:t>
      </w:r>
      <w:proofErr w:type="spellStart"/>
      <w:r w:rsidR="00542E6A">
        <w:t>kriteriai</w:t>
      </w:r>
      <w:proofErr w:type="spellEnd"/>
      <w:r>
        <w:t xml:space="preserve"> (nuo 0 iki 1).</w:t>
      </w:r>
    </w:p>
    <w:p w14:paraId="04D2A4A9" w14:textId="110C7A81" w:rsidR="00955C43" w:rsidRPr="00E6658F" w:rsidRDefault="00195CCA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Schooling</w:t>
      </w:r>
      <w:proofErr w:type="spellEnd"/>
      <w:r w:rsidRPr="002F7D2E">
        <w:rPr>
          <w:i/>
          <w:iCs/>
        </w:rPr>
        <w:t xml:space="preserve">“ </w:t>
      </w:r>
      <w:r>
        <w:t>– Mokymosi metų kiekis (metais)</w:t>
      </w:r>
      <w:r w:rsidR="00E6658F">
        <w:t>.</w:t>
      </w:r>
    </w:p>
    <w:p w14:paraId="52BF2989" w14:textId="45918B64" w:rsidR="00955C43" w:rsidRDefault="00955C43" w:rsidP="00955C43"/>
    <w:p w14:paraId="41C54069" w14:textId="599EC12D" w:rsidR="00E718BF" w:rsidRPr="00E718BF" w:rsidRDefault="00E808DC" w:rsidP="00E718BF">
      <w:pPr>
        <w:pStyle w:val="Antrat1"/>
        <w:rPr>
          <w:sz w:val="28"/>
          <w:szCs w:val="40"/>
        </w:rPr>
      </w:pPr>
      <w:r w:rsidRPr="00E808DC">
        <w:rPr>
          <w:sz w:val="28"/>
          <w:szCs w:val="40"/>
        </w:rPr>
        <w:lastRenderedPageBreak/>
        <w:t>Atl</w:t>
      </w:r>
      <w:r w:rsidR="00E6658F">
        <w:rPr>
          <w:sz w:val="28"/>
          <w:szCs w:val="40"/>
        </w:rPr>
        <w:t>i</w:t>
      </w:r>
      <w:r w:rsidRPr="00E808DC">
        <w:rPr>
          <w:sz w:val="28"/>
          <w:szCs w:val="40"/>
        </w:rPr>
        <w:t>ktos anali</w:t>
      </w:r>
      <w:r w:rsidR="00EE7D86">
        <w:rPr>
          <w:sz w:val="28"/>
          <w:szCs w:val="40"/>
        </w:rPr>
        <w:t>z</w:t>
      </w:r>
      <w:r w:rsidRPr="00E808DC">
        <w:rPr>
          <w:sz w:val="28"/>
          <w:szCs w:val="40"/>
        </w:rPr>
        <w:t>ės apra</w:t>
      </w:r>
      <w:r w:rsidR="00EE7D86">
        <w:rPr>
          <w:sz w:val="28"/>
          <w:szCs w:val="40"/>
        </w:rPr>
        <w:t>š</w:t>
      </w:r>
      <w:r w:rsidRPr="00E808DC">
        <w:rPr>
          <w:sz w:val="28"/>
          <w:szCs w:val="40"/>
        </w:rPr>
        <w:t>ymas</w:t>
      </w:r>
    </w:p>
    <w:p w14:paraId="17974FD2" w14:textId="37DECECB" w:rsidR="004625FE" w:rsidRDefault="004625FE" w:rsidP="001715CB">
      <w:pPr>
        <w:pStyle w:val="Antrat2"/>
        <w:rPr>
          <w:b/>
          <w:bCs/>
        </w:rPr>
      </w:pPr>
    </w:p>
    <w:p w14:paraId="1B75CC7C" w14:textId="1105893B" w:rsidR="005F70DB" w:rsidRDefault="002D68BB" w:rsidP="00D56ABB">
      <w:pPr>
        <w:rPr>
          <w:rStyle w:val="Antrat2Diagrama"/>
          <w:b/>
          <w:bCs/>
          <w:sz w:val="24"/>
          <w:szCs w:val="28"/>
        </w:rPr>
      </w:pPr>
      <w:r w:rsidRPr="002222F5">
        <w:rPr>
          <w:rStyle w:val="Antrat2Diagrama"/>
          <w:b/>
          <w:bCs/>
          <w:sz w:val="24"/>
          <w:szCs w:val="28"/>
        </w:rPr>
        <w:t>1</w:t>
      </w:r>
      <w:r w:rsidR="00F90399">
        <w:rPr>
          <w:rStyle w:val="Antrat2Diagrama"/>
          <w:b/>
          <w:bCs/>
          <w:sz w:val="24"/>
          <w:szCs w:val="28"/>
        </w:rPr>
        <w:t>. Naudojant R</w:t>
      </w:r>
    </w:p>
    <w:p w14:paraId="060DA9C1" w14:textId="77777777" w:rsidR="00E563A0" w:rsidRDefault="00E563A0" w:rsidP="00E563A0">
      <w:pPr>
        <w:pStyle w:val="SourceCode"/>
        <w:rPr>
          <w:lang w:val="en-US"/>
        </w:rPr>
      </w:pP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anit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life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ean_names</w:t>
      </w:r>
      <w:proofErr w:type="spellEnd"/>
      <w:r>
        <w:rPr>
          <w:rStyle w:val="NormalTok"/>
        </w:rPr>
        <w:t>()</w:t>
      </w:r>
    </w:p>
    <w:p w14:paraId="077CABE0" w14:textId="7F51502F" w:rsidR="00E563A0" w:rsidRPr="00E563A0" w:rsidRDefault="00E563A0" w:rsidP="00D56ABB">
      <w:pPr>
        <w:rPr>
          <w:rStyle w:val="Antrat2Diagrama"/>
          <w:szCs w:val="22"/>
        </w:rPr>
      </w:pPr>
      <w:r w:rsidRPr="00E563A0">
        <w:rPr>
          <w:rStyle w:val="Antrat2Diagrama"/>
          <w:szCs w:val="22"/>
        </w:rPr>
        <w:t>Tikslas: prognozuoti vidutinę gyvenimo trukmę šalyje pagal tam tikrus sveikatos rodiklius.</w:t>
      </w:r>
    </w:p>
    <w:p w14:paraId="16BE8F28" w14:textId="77777777" w:rsidR="00161739" w:rsidRDefault="00161739" w:rsidP="00161739">
      <w:pPr>
        <w:pStyle w:val="SourceCode"/>
      </w:pP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form_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untry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ll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everything</w:t>
      </w:r>
      <w:proofErr w:type="spellEnd"/>
      <w:r>
        <w:rPr>
          <w:rStyle w:val="NormalTok"/>
        </w:rPr>
        <w:t xml:space="preserve">(), </w:t>
      </w:r>
      <w:r>
        <w:rPr>
          <w:rStyle w:val="AttributeTok"/>
        </w:rPr>
        <w:t>.</w:t>
      </w:r>
      <w:proofErr w:type="spellStart"/>
      <w:r>
        <w:rPr>
          <w:rStyle w:val="AttributeTok"/>
        </w:rPr>
        <w:t>direc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u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population</w:t>
      </w:r>
      <w:proofErr w:type="spellEnd"/>
      <w:r>
        <w:rPr>
          <w:rStyle w:val="NormalTok"/>
        </w:rPr>
        <w:t xml:space="preserve">, 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percentage_expenditur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drop_na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ungroup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nsform_1</w:t>
      </w:r>
      <w:r>
        <w:rPr>
          <w:rStyle w:val="NormalTok"/>
        </w:rPr>
        <w:t>(x)</w:t>
      </w:r>
      <w:r>
        <w:br/>
      </w:r>
      <w:r>
        <w:br/>
      </w:r>
      <w:r>
        <w:rPr>
          <w:rStyle w:val="NormalTok"/>
        </w:rPr>
        <w:t xml:space="preserve">x_1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l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untri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x_1</w:t>
      </w:r>
      <w:r>
        <w:rPr>
          <w:rStyle w:val="SpecialCharTok"/>
        </w:rPr>
        <w:t>$</w:t>
      </w:r>
      <w:r>
        <w:rPr>
          <w:rStyle w:val="NormalTok"/>
        </w:rPr>
        <w:t>country</w:t>
      </w:r>
      <w:r>
        <w:br/>
      </w:r>
      <w:r>
        <w:rPr>
          <w:rStyle w:val="NormalTok"/>
        </w:rPr>
        <w:t xml:space="preserve">x_1 </w:t>
      </w:r>
      <w:r>
        <w:rPr>
          <w:rStyle w:val="OtherTok"/>
        </w:rPr>
        <w:t>&lt;-</w:t>
      </w:r>
      <w:r>
        <w:rPr>
          <w:rStyle w:val="NormalTok"/>
        </w:rPr>
        <w:t xml:space="preserve"> x_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tskiri duomenys, patikrinti kaip gautas galutinis modelis prognozuoja reikšmes</w:t>
      </w:r>
      <w:r>
        <w:br/>
      </w:r>
      <w:proofErr w:type="spellStart"/>
      <w:r>
        <w:rPr>
          <w:rStyle w:val="NormalTok"/>
        </w:rPr>
        <w:t>x_predic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l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lice_sampl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aikurių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ovariančių</w:t>
      </w:r>
      <w:proofErr w:type="spellEnd"/>
      <w:r>
        <w:rPr>
          <w:rStyle w:val="CommentTok"/>
        </w:rPr>
        <w:t xml:space="preserve"> priklausomybę nėra tiesinė</w:t>
      </w:r>
      <w:r>
        <w:br/>
      </w:r>
      <w:r>
        <w:rPr>
          <w:rStyle w:val="NormalTok"/>
        </w:rPr>
        <w:t xml:space="preserve">x_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ivot_longer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value,</w:t>
      </w:r>
      <w:r>
        <w:rPr>
          <w:rStyle w:val="AttributeTok"/>
        </w:rPr>
        <w:t>y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life_expectancy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acet_wrap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vars</w:t>
      </w:r>
      <w:proofErr w:type="spellEnd"/>
      <w:r>
        <w:rPr>
          <w:rStyle w:val="NormalTok"/>
        </w:rPr>
        <w:t>(name),</w:t>
      </w:r>
      <w:proofErr w:type="spellStart"/>
      <w:r>
        <w:rPr>
          <w:rStyle w:val="AttributeTok"/>
        </w:rPr>
        <w:t>scales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fre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smooth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method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l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14:paraId="4CB64CB3" w14:textId="7B2D7067" w:rsidR="0050363A" w:rsidRPr="0050363A" w:rsidRDefault="0049661E" w:rsidP="0050363A">
      <w:pPr>
        <w:pStyle w:val="FirstParagraph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noProof/>
          <w:sz w:val="18"/>
          <w:szCs w:val="18"/>
        </w:rPr>
        <w:drawing>
          <wp:inline distT="0" distB="0" distL="0" distR="0" wp14:anchorId="193E2278" wp14:editId="4DB2BF62">
            <wp:extent cx="4730750" cy="3379106"/>
            <wp:effectExtent l="0" t="0" r="0" b="0"/>
            <wp:docPr id="25" name="Paveikslėlis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aveikslėlis 2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4473" cy="338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94B6B" w14:textId="77777777" w:rsidR="0050363A" w:rsidRPr="0050363A" w:rsidRDefault="0050363A" w:rsidP="0050363A">
      <w:pPr>
        <w:pStyle w:val="SourceCode"/>
        <w:rPr>
          <w:rFonts w:ascii="Courier New" w:hAnsi="Courier New" w:cs="Courier New"/>
        </w:rPr>
      </w:pPr>
      <w:proofErr w:type="spellStart"/>
      <w:r w:rsidRPr="0050363A">
        <w:rPr>
          <w:rStyle w:val="NormalTok"/>
          <w:rFonts w:ascii="Courier New" w:hAnsi="Courier New" w:cs="Courier New"/>
        </w:rPr>
        <w:t>model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m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~</w:t>
      </w:r>
      <w:r w:rsidRPr="0050363A">
        <w:rPr>
          <w:rStyle w:val="NormalTok"/>
          <w:rFonts w:ascii="Courier New" w:hAnsi="Courier New" w:cs="Courier New"/>
        </w:rPr>
        <w:t xml:space="preserve"> ., </w:t>
      </w:r>
      <w:r w:rsidRPr="0050363A">
        <w:rPr>
          <w:rStyle w:val="AttributeTok"/>
          <w:rFonts w:ascii="Courier New" w:hAnsi="Courier New" w:cs="Courier New"/>
        </w:rPr>
        <w:t>data =</w:t>
      </w:r>
      <w:r w:rsidRPr="0050363A">
        <w:rPr>
          <w:rStyle w:val="NormalTok"/>
          <w:rFonts w:ascii="Courier New" w:hAnsi="Courier New" w:cs="Courier New"/>
        </w:rPr>
        <w:t xml:space="preserve"> x_1)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FunctionTok"/>
          <w:rFonts w:ascii="Courier New" w:hAnsi="Courier New" w:cs="Courier New"/>
        </w:rPr>
        <w:t>crPlots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model</w:t>
      </w:r>
      <w:proofErr w:type="spellEnd"/>
      <w:r w:rsidRPr="0050363A">
        <w:rPr>
          <w:rStyle w:val="NormalTok"/>
          <w:rFonts w:ascii="Courier New" w:hAnsi="Courier New" w:cs="Courier New"/>
        </w:rPr>
        <w:t>)</w:t>
      </w:r>
    </w:p>
    <w:p w14:paraId="61BEF9EC" w14:textId="3549A491" w:rsidR="0050363A" w:rsidRDefault="007269EA" w:rsidP="0050363A">
      <w:pPr>
        <w:pStyle w:val="FirstParagraph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noProof/>
          <w:sz w:val="18"/>
          <w:szCs w:val="18"/>
        </w:rPr>
        <w:lastRenderedPageBreak/>
        <w:drawing>
          <wp:inline distT="0" distB="0" distL="0" distR="0" wp14:anchorId="653B1209" wp14:editId="27CD4C7F">
            <wp:extent cx="4569461" cy="3263900"/>
            <wp:effectExtent l="0" t="0" r="2540" b="0"/>
            <wp:docPr id="24" name="Paveikslėlis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aveikslėlis 2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9517" cy="326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urier New" w:hAnsi="Courier New" w:cs="Courier New"/>
          <w:noProof/>
          <w:sz w:val="18"/>
          <w:szCs w:val="18"/>
        </w:rPr>
        <w:drawing>
          <wp:inline distT="0" distB="0" distL="0" distR="0" wp14:anchorId="5C7589B6" wp14:editId="3EC63EB1">
            <wp:extent cx="4578350" cy="3270249"/>
            <wp:effectExtent l="0" t="0" r="0" b="6985"/>
            <wp:docPr id="23" name="Paveikslėlis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aveikslėlis 2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2294" cy="3280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F64A2" w14:textId="60B5F9F2" w:rsidR="001D26E3" w:rsidRPr="0002027A" w:rsidRDefault="001D26E3" w:rsidP="001D26E3">
      <w:pPr>
        <w:pStyle w:val="Pagrindinistekstas"/>
        <w:rPr>
          <w:sz w:val="22"/>
          <w:szCs w:val="22"/>
        </w:rPr>
      </w:pPr>
      <w:r w:rsidRPr="0002027A">
        <w:rPr>
          <w:sz w:val="22"/>
          <w:szCs w:val="22"/>
        </w:rPr>
        <w:t xml:space="preserve">Rasta </w:t>
      </w:r>
      <w:proofErr w:type="spellStart"/>
      <w:r w:rsidRPr="0002027A">
        <w:rPr>
          <w:sz w:val="22"/>
          <w:szCs w:val="22"/>
        </w:rPr>
        <w:t>netiesinė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priklausomybė</w:t>
      </w:r>
      <w:proofErr w:type="spellEnd"/>
      <w:r w:rsidRPr="0002027A">
        <w:rPr>
          <w:sz w:val="22"/>
          <w:szCs w:val="22"/>
        </w:rPr>
        <w:t xml:space="preserve"> tarp kai </w:t>
      </w:r>
      <w:proofErr w:type="spellStart"/>
      <w:r w:rsidRPr="0002027A">
        <w:rPr>
          <w:sz w:val="22"/>
          <w:szCs w:val="22"/>
        </w:rPr>
        <w:t>kurių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kovariančių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ir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priklausomojo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kintamojo</w:t>
      </w:r>
      <w:proofErr w:type="spellEnd"/>
      <w:r w:rsidRPr="0002027A">
        <w:rPr>
          <w:sz w:val="22"/>
          <w:szCs w:val="22"/>
        </w:rPr>
        <w:t>.</w:t>
      </w:r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Kintamiesiems</w:t>
      </w:r>
      <w:proofErr w:type="spellEnd"/>
      <w:r w:rsidR="0002027A" w:rsidRPr="0002027A">
        <w:rPr>
          <w:sz w:val="22"/>
          <w:szCs w:val="22"/>
        </w:rPr>
        <w:t xml:space="preserve"> “</w:t>
      </w:r>
      <w:proofErr w:type="spellStart"/>
      <w:r w:rsidR="0002027A" w:rsidRPr="0002027A">
        <w:rPr>
          <w:sz w:val="22"/>
          <w:szCs w:val="22"/>
        </w:rPr>
        <w:t>gdp</w:t>
      </w:r>
      <w:proofErr w:type="spellEnd"/>
      <w:r w:rsidR="0002027A" w:rsidRPr="0002027A">
        <w:rPr>
          <w:sz w:val="22"/>
          <w:szCs w:val="22"/>
        </w:rPr>
        <w:t>”, “</w:t>
      </w:r>
      <w:proofErr w:type="spellStart"/>
      <w:r w:rsidR="0002027A" w:rsidRPr="0002027A">
        <w:rPr>
          <w:sz w:val="22"/>
          <w:szCs w:val="22"/>
        </w:rPr>
        <w:t>infant_deaths</w:t>
      </w:r>
      <w:proofErr w:type="spellEnd"/>
      <w:r w:rsidR="0002027A" w:rsidRPr="0002027A">
        <w:rPr>
          <w:sz w:val="22"/>
          <w:szCs w:val="22"/>
        </w:rPr>
        <w:t xml:space="preserve">”, “measles” </w:t>
      </w:r>
      <w:proofErr w:type="spellStart"/>
      <w:r w:rsidR="0002027A" w:rsidRPr="0002027A">
        <w:rPr>
          <w:sz w:val="22"/>
          <w:szCs w:val="22"/>
        </w:rPr>
        <w:t>ir</w:t>
      </w:r>
      <w:proofErr w:type="spellEnd"/>
      <w:r w:rsidR="0002027A" w:rsidRPr="0002027A">
        <w:rPr>
          <w:sz w:val="22"/>
          <w:szCs w:val="22"/>
        </w:rPr>
        <w:t xml:space="preserve"> “</w:t>
      </w:r>
      <w:proofErr w:type="spellStart"/>
      <w:r w:rsidR="0002027A" w:rsidRPr="0002027A">
        <w:rPr>
          <w:sz w:val="22"/>
          <w:szCs w:val="22"/>
        </w:rPr>
        <w:t>under_five_deaths</w:t>
      </w:r>
      <w:proofErr w:type="spellEnd"/>
      <w:r w:rsidR="0002027A" w:rsidRPr="0002027A">
        <w:rPr>
          <w:sz w:val="22"/>
          <w:szCs w:val="22"/>
        </w:rPr>
        <w:t xml:space="preserve">” </w:t>
      </w:r>
      <w:proofErr w:type="spellStart"/>
      <w:r w:rsidR="0002027A" w:rsidRPr="0002027A">
        <w:rPr>
          <w:sz w:val="22"/>
          <w:szCs w:val="22"/>
        </w:rPr>
        <w:t>pastebėta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stipri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dešininė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asimetrija</w:t>
      </w:r>
      <w:proofErr w:type="spellEnd"/>
      <w:r w:rsidR="0002027A" w:rsidRPr="0002027A">
        <w:rPr>
          <w:sz w:val="22"/>
          <w:szCs w:val="22"/>
        </w:rPr>
        <w:t xml:space="preserve"> (right skewedness), </w:t>
      </w:r>
      <w:proofErr w:type="spellStart"/>
      <w:r w:rsidR="0002027A" w:rsidRPr="0002027A">
        <w:rPr>
          <w:sz w:val="22"/>
          <w:szCs w:val="22"/>
        </w:rPr>
        <w:t>todėl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pasirinkta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atlikti</w:t>
      </w:r>
      <w:proofErr w:type="spellEnd"/>
      <w:r w:rsidR="0002027A" w:rsidRPr="0002027A">
        <w:rPr>
          <w:sz w:val="22"/>
          <w:szCs w:val="22"/>
        </w:rPr>
        <w:t xml:space="preserve"> log </w:t>
      </w:r>
      <w:proofErr w:type="spellStart"/>
      <w:r w:rsidR="0002027A" w:rsidRPr="0002027A">
        <w:rPr>
          <w:sz w:val="22"/>
          <w:szCs w:val="22"/>
        </w:rPr>
        <w:t>transformaciją</w:t>
      </w:r>
      <w:proofErr w:type="spellEnd"/>
      <w:r w:rsidR="0002027A" w:rsidRPr="0002027A">
        <w:rPr>
          <w:sz w:val="22"/>
          <w:szCs w:val="22"/>
        </w:rPr>
        <w:t>.</w:t>
      </w:r>
    </w:p>
    <w:p w14:paraId="744C60DA" w14:textId="77777777" w:rsidR="00161739" w:rsidRDefault="00161739" w:rsidP="00161739">
      <w:pPr>
        <w:pStyle w:val="SourceCode"/>
      </w:pPr>
      <w:r>
        <w:rPr>
          <w:rStyle w:val="NormalTok"/>
        </w:rPr>
        <w:t xml:space="preserve">transform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mutat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gd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o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dp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infant_death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o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fant_death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measl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o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asl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under_five_death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o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nder_five_death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transformuojamos </w:t>
      </w:r>
      <w:proofErr w:type="spellStart"/>
      <w:r>
        <w:rPr>
          <w:rStyle w:val="CommentTok"/>
        </w:rPr>
        <w:t>kaikuri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ovariantės</w:t>
      </w:r>
      <w:proofErr w:type="spellEnd"/>
      <w:r>
        <w:br/>
      </w:r>
      <w:r>
        <w:rPr>
          <w:rStyle w:val="NormalTok"/>
        </w:rPr>
        <w:t xml:space="preserve">x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nsform_2</w:t>
      </w:r>
      <w:r>
        <w:rPr>
          <w:rStyle w:val="NormalTok"/>
        </w:rPr>
        <w:t>(x_1)</w:t>
      </w:r>
      <w:r>
        <w:br/>
      </w:r>
      <w:proofErr w:type="spellStart"/>
      <w:r>
        <w:rPr>
          <w:rStyle w:val="NormalTok"/>
        </w:rPr>
        <w:t>x_predic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nsform_2</w:t>
      </w:r>
      <w:r>
        <w:rPr>
          <w:rStyle w:val="NormalTok"/>
        </w:rPr>
        <w:t>(</w:t>
      </w:r>
      <w:proofErr w:type="spellStart"/>
      <w:r>
        <w:rPr>
          <w:rStyle w:val="NormalTok"/>
        </w:rPr>
        <w:t>x_predict</w:t>
      </w:r>
      <w:proofErr w:type="spellEnd"/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rPr>
          <w:rStyle w:val="CommentTok"/>
        </w:rPr>
        <w:t># Kintamųjų tiesinis ryšys patikrinamas dar kartą</w:t>
      </w:r>
      <w:r>
        <w:br/>
      </w:r>
      <w:r>
        <w:rPr>
          <w:rStyle w:val="NormalTok"/>
        </w:rPr>
        <w:t xml:space="preserve">x_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ivot_longer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value,</w:t>
      </w:r>
      <w:r>
        <w:rPr>
          <w:rStyle w:val="AttributeTok"/>
        </w:rPr>
        <w:t>y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life_expectancy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acet_wrap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vars</w:t>
      </w:r>
      <w:proofErr w:type="spellEnd"/>
      <w:r>
        <w:rPr>
          <w:rStyle w:val="NormalTok"/>
        </w:rPr>
        <w:t>(name),</w:t>
      </w:r>
      <w:proofErr w:type="spellStart"/>
      <w:r>
        <w:rPr>
          <w:rStyle w:val="AttributeTok"/>
        </w:rPr>
        <w:t>scales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fre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smooth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method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l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14:paraId="02937BEF" w14:textId="77777777" w:rsidR="00E563A0" w:rsidRPr="00161739" w:rsidRDefault="00E563A0" w:rsidP="0050363A">
      <w:pPr>
        <w:pStyle w:val="FirstParagraph"/>
        <w:rPr>
          <w:rFonts w:ascii="Courier New" w:hAnsi="Courier New" w:cs="Courier New"/>
          <w:sz w:val="18"/>
          <w:szCs w:val="18"/>
          <w:lang w:val="lt-LT"/>
        </w:rPr>
      </w:pPr>
    </w:p>
    <w:p w14:paraId="2985BED5" w14:textId="20B3CD84" w:rsidR="0050363A" w:rsidRDefault="007269EA" w:rsidP="0050363A">
      <w:pPr>
        <w:pStyle w:val="FirstParagraph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noProof/>
          <w:sz w:val="18"/>
          <w:szCs w:val="18"/>
        </w:rPr>
        <w:drawing>
          <wp:inline distT="0" distB="0" distL="0" distR="0" wp14:anchorId="2CE014CD" wp14:editId="04055E03">
            <wp:extent cx="6400847" cy="4572033"/>
            <wp:effectExtent l="0" t="0" r="0" b="0"/>
            <wp:docPr id="22" name="Paveikslėlis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aveikslėlis 2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47" cy="457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85B72" w14:textId="624ED798" w:rsidR="00E563A0" w:rsidRPr="00E563A0" w:rsidRDefault="00E563A0" w:rsidP="00E563A0">
      <w:pPr>
        <w:rPr>
          <w:rFonts w:eastAsiaTheme="majorEastAsia" w:cstheme="majorBidi"/>
        </w:rPr>
      </w:pPr>
      <w:r>
        <w:rPr>
          <w:rStyle w:val="Antrat2Diagrama"/>
          <w:szCs w:val="22"/>
        </w:rPr>
        <w:t>Modifikuoti duomenys išsaugomi faile „life_modified.csv“.</w:t>
      </w:r>
    </w:p>
    <w:p w14:paraId="0AF6B8A4" w14:textId="206ED548" w:rsidR="0050363A" w:rsidRPr="0050363A" w:rsidRDefault="00C13FBF" w:rsidP="0050363A">
      <w:pPr>
        <w:pStyle w:val="SourceCode"/>
        <w:rPr>
          <w:rFonts w:ascii="Courier New" w:hAnsi="Courier New" w:cs="Courier New"/>
        </w:rPr>
      </w:pPr>
      <w:proofErr w:type="spellStart"/>
      <w:r w:rsidRPr="0050363A">
        <w:rPr>
          <w:rStyle w:val="FunctionTok"/>
          <w:rFonts w:ascii="Courier New" w:hAnsi="Courier New" w:cs="Courier New"/>
        </w:rPr>
        <w:t>W</w:t>
      </w:r>
      <w:r w:rsidR="0050363A" w:rsidRPr="0050363A">
        <w:rPr>
          <w:rStyle w:val="FunctionTok"/>
          <w:rFonts w:ascii="Courier New" w:hAnsi="Courier New" w:cs="Courier New"/>
        </w:rPr>
        <w:t>rite</w:t>
      </w:r>
      <w:r>
        <w:rPr>
          <w:rStyle w:val="FunctionTok"/>
          <w:rFonts w:ascii="Courier New" w:hAnsi="Courier New" w:cs="Courier New"/>
        </w:rPr>
        <w:t>_</w:t>
      </w:r>
      <w:r w:rsidR="0050363A" w:rsidRPr="0050363A">
        <w:rPr>
          <w:rStyle w:val="FunctionTok"/>
          <w:rFonts w:ascii="Courier New" w:hAnsi="Courier New" w:cs="Courier New"/>
        </w:rPr>
        <w:t>csv</w:t>
      </w:r>
      <w:proofErr w:type="spellEnd"/>
      <w:r w:rsidR="0050363A" w:rsidRPr="0050363A">
        <w:rPr>
          <w:rStyle w:val="NormalTok"/>
          <w:rFonts w:ascii="Courier New" w:hAnsi="Courier New" w:cs="Courier New"/>
        </w:rPr>
        <w:t xml:space="preserve">(x_2, </w:t>
      </w:r>
      <w:r w:rsidR="0050363A" w:rsidRPr="0050363A">
        <w:rPr>
          <w:rStyle w:val="StringTok"/>
          <w:rFonts w:ascii="Courier New" w:hAnsi="Courier New" w:cs="Courier New"/>
        </w:rPr>
        <w:t>"life_modified.csv"</w:t>
      </w:r>
      <w:r w:rsidR="004F44CF">
        <w:rPr>
          <w:rStyle w:val="NormalTok"/>
        </w:rPr>
        <w:t>)</w:t>
      </w:r>
      <w:r w:rsidR="0050363A" w:rsidRPr="0050363A">
        <w:rPr>
          <w:rFonts w:ascii="Courier New" w:hAnsi="Courier New" w:cs="Courier New"/>
        </w:rPr>
        <w:br/>
      </w:r>
      <w:r w:rsidR="0050363A" w:rsidRPr="0050363A">
        <w:rPr>
          <w:rFonts w:ascii="Courier New" w:hAnsi="Courier New" w:cs="Courier New"/>
        </w:rPr>
        <w:br/>
      </w:r>
      <w:r w:rsidR="0050363A" w:rsidRPr="0050363A">
        <w:rPr>
          <w:rStyle w:val="CommentTok"/>
          <w:rFonts w:ascii="Courier New" w:hAnsi="Courier New" w:cs="Courier New"/>
        </w:rPr>
        <w:t># Sukuriamas modelis</w:t>
      </w:r>
      <w:r w:rsidR="0050363A" w:rsidRPr="0050363A">
        <w:rPr>
          <w:rFonts w:ascii="Courier New" w:hAnsi="Courier New" w:cs="Courier New"/>
        </w:rPr>
        <w:br/>
      </w:r>
      <w:proofErr w:type="spellStart"/>
      <w:r w:rsidR="0050363A" w:rsidRPr="0050363A">
        <w:rPr>
          <w:rStyle w:val="NormalTok"/>
          <w:rFonts w:ascii="Courier New" w:hAnsi="Courier New" w:cs="Courier New"/>
        </w:rPr>
        <w:t>model</w:t>
      </w:r>
      <w:proofErr w:type="spellEnd"/>
      <w:r w:rsidR="0050363A" w:rsidRPr="0050363A">
        <w:rPr>
          <w:rStyle w:val="NormalTok"/>
          <w:rFonts w:ascii="Courier New" w:hAnsi="Courier New" w:cs="Courier New"/>
        </w:rPr>
        <w:t xml:space="preserve"> </w:t>
      </w:r>
      <w:r w:rsidR="0050363A" w:rsidRPr="0050363A">
        <w:rPr>
          <w:rStyle w:val="OtherTok"/>
          <w:rFonts w:ascii="Courier New" w:hAnsi="Courier New" w:cs="Courier New"/>
        </w:rPr>
        <w:t>&lt;-</w:t>
      </w:r>
      <w:r w:rsidR="0050363A"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="0050363A" w:rsidRPr="0050363A">
        <w:rPr>
          <w:rStyle w:val="FunctionTok"/>
          <w:rFonts w:ascii="Courier New" w:hAnsi="Courier New" w:cs="Courier New"/>
        </w:rPr>
        <w:t>lm</w:t>
      </w:r>
      <w:proofErr w:type="spellEnd"/>
      <w:r w:rsidR="0050363A" w:rsidRPr="0050363A">
        <w:rPr>
          <w:rStyle w:val="NormalTok"/>
          <w:rFonts w:ascii="Courier New" w:hAnsi="Courier New" w:cs="Courier New"/>
        </w:rPr>
        <w:t>(</w:t>
      </w:r>
      <w:proofErr w:type="spellStart"/>
      <w:r w:rsidR="0050363A"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="0050363A" w:rsidRPr="0050363A">
        <w:rPr>
          <w:rStyle w:val="NormalTok"/>
          <w:rFonts w:ascii="Courier New" w:hAnsi="Courier New" w:cs="Courier New"/>
        </w:rPr>
        <w:t xml:space="preserve"> </w:t>
      </w:r>
      <w:r w:rsidR="0050363A" w:rsidRPr="0050363A">
        <w:rPr>
          <w:rStyle w:val="SpecialCharTok"/>
          <w:rFonts w:ascii="Courier New" w:hAnsi="Courier New" w:cs="Courier New"/>
        </w:rPr>
        <w:t>~</w:t>
      </w:r>
      <w:r w:rsidR="0050363A" w:rsidRPr="0050363A">
        <w:rPr>
          <w:rStyle w:val="NormalTok"/>
          <w:rFonts w:ascii="Courier New" w:hAnsi="Courier New" w:cs="Courier New"/>
        </w:rPr>
        <w:t xml:space="preserve"> ., </w:t>
      </w:r>
      <w:r w:rsidR="0050363A" w:rsidRPr="0050363A">
        <w:rPr>
          <w:rStyle w:val="AttributeTok"/>
          <w:rFonts w:ascii="Courier New" w:hAnsi="Courier New" w:cs="Courier New"/>
        </w:rPr>
        <w:t>data =</w:t>
      </w:r>
      <w:r w:rsidR="0050363A" w:rsidRPr="0050363A">
        <w:rPr>
          <w:rStyle w:val="NormalTok"/>
          <w:rFonts w:ascii="Courier New" w:hAnsi="Courier New" w:cs="Courier New"/>
        </w:rPr>
        <w:t xml:space="preserve"> x_2)</w:t>
      </w:r>
    </w:p>
    <w:p w14:paraId="172DD492" w14:textId="32DE74EF" w:rsidR="004D74F6" w:rsidRDefault="004D74F6" w:rsidP="00C44926"/>
    <w:p w14:paraId="40B80403" w14:textId="2758DD48" w:rsidR="00C44926" w:rsidRPr="00945277" w:rsidRDefault="00C44926" w:rsidP="00C44926">
      <w:pPr>
        <w:rPr>
          <w:sz w:val="24"/>
          <w:szCs w:val="24"/>
        </w:rPr>
      </w:pPr>
      <w:r w:rsidRPr="00945277">
        <w:rPr>
          <w:sz w:val="24"/>
          <w:szCs w:val="24"/>
        </w:rPr>
        <w:t>Modelio prielaidos</w:t>
      </w:r>
    </w:p>
    <w:p w14:paraId="202C2823" w14:textId="1B38D556" w:rsidR="00E563A0" w:rsidRDefault="00E563A0" w:rsidP="00E563A0">
      <w:pPr>
        <w:pStyle w:val="SourceCode"/>
      </w:pPr>
      <w:r>
        <w:rPr>
          <w:rStyle w:val="CommentTok"/>
        </w:rPr>
        <w:t xml:space="preserve"># Tikrinamas </w:t>
      </w:r>
      <w:r w:rsidR="003C3767">
        <w:rPr>
          <w:rStyle w:val="CommentTok"/>
        </w:rPr>
        <w:t>l</w:t>
      </w:r>
      <w:r>
        <w:rPr>
          <w:rStyle w:val="CommentTok"/>
        </w:rPr>
        <w:t xml:space="preserve">iekanų normalumas, </w:t>
      </w:r>
      <w:proofErr w:type="spellStart"/>
      <w:r>
        <w:rPr>
          <w:rStyle w:val="CommentTok"/>
        </w:rPr>
        <w:t>homoskadiškumas</w:t>
      </w:r>
      <w:proofErr w:type="spellEnd"/>
      <w:r>
        <w:rPr>
          <w:rStyle w:val="CommentTok"/>
        </w:rPr>
        <w:t>, liekanų nepriklausomumas, išskirty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590C9C22" w14:textId="6EBAE96B" w:rsidR="00E563A0" w:rsidRDefault="00161739" w:rsidP="00E563A0">
      <w:pPr>
        <w:pStyle w:val="FirstParagraph"/>
      </w:pPr>
      <w:r>
        <w:rPr>
          <w:noProof/>
        </w:rPr>
        <w:lastRenderedPageBreak/>
        <w:drawing>
          <wp:inline distT="0" distB="0" distL="0" distR="0" wp14:anchorId="048BBAC1" wp14:editId="7F88212D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taveckas_Gaulia_Martinkus_laboratorinio_2_kodas_R_DM_2g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A9B839" wp14:editId="5E0D3F2B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taveckas_Gaulia_Martinkus_laboratorinio_2_kodas_R_DM_2gr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C70AD">
        <w:softHyphen/>
      </w:r>
      <w:r>
        <w:rPr>
          <w:noProof/>
        </w:rPr>
        <w:lastRenderedPageBreak/>
        <w:drawing>
          <wp:inline distT="0" distB="0" distL="0" distR="0" wp14:anchorId="272A3289" wp14:editId="18E182C5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taveckas_Gaulia_Martinkus_laboratorinio_2_kodas_R_DM_2gr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3FBE99" wp14:editId="3A7FCBA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taveckas_Gaulia_Martinkus_laboratorinio_2_kodas_R_DM_2gr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CEA0E3" w14:textId="77777777" w:rsidR="00E563A0" w:rsidRDefault="00E563A0" w:rsidP="00E563A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ooks.distan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)</w:t>
      </w:r>
    </w:p>
    <w:p w14:paraId="38FF0AD1" w14:textId="43948A33" w:rsidR="00E563A0" w:rsidRDefault="00161739" w:rsidP="00E563A0">
      <w:pPr>
        <w:pStyle w:val="FirstParagraph"/>
      </w:pPr>
      <w:r>
        <w:rPr>
          <w:noProof/>
        </w:rPr>
        <w:lastRenderedPageBreak/>
        <w:drawing>
          <wp:inline distT="0" distB="0" distL="0" distR="0" wp14:anchorId="34869700" wp14:editId="2A5BB7FD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taveckas_Gaulia_Martinkus_laboratorinio_2_kodas_R_DM_2gr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4ED269" w14:textId="77777777" w:rsidR="00E563A0" w:rsidRDefault="00E563A0" w:rsidP="00E563A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hatvalu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)</w:t>
      </w:r>
    </w:p>
    <w:p w14:paraId="09EAE1DC" w14:textId="71F3C7C0" w:rsidR="00E563A0" w:rsidRDefault="00E563A0" w:rsidP="00E563A0">
      <w:pPr>
        <w:pStyle w:val="FirstParagraph"/>
      </w:pPr>
      <w:r>
        <w:rPr>
          <w:noProof/>
        </w:rPr>
        <w:drawing>
          <wp:inline distT="0" distB="0" distL="0" distR="0" wp14:anchorId="197AEB6F" wp14:editId="6E3E9555">
            <wp:extent cx="4613910" cy="3692525"/>
            <wp:effectExtent l="0" t="0" r="0" b="3175"/>
            <wp:docPr id="44" name="Paveikslėlis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C05B8" w14:textId="77777777" w:rsidR="00161739" w:rsidRDefault="00161739" w:rsidP="00161739">
      <w:pPr>
        <w:pStyle w:val="SourceCode"/>
      </w:pPr>
      <w:proofErr w:type="spellStart"/>
      <w:r>
        <w:rPr>
          <w:rStyle w:val="NormalTok"/>
        </w:rPr>
        <w:t>outlie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1</w:t>
      </w:r>
      <w:r>
        <w:rPr>
          <w:rStyle w:val="NormalTok"/>
        </w:rPr>
        <w:t>,</w:t>
      </w:r>
      <w:r>
        <w:rPr>
          <w:rStyle w:val="DecValTok"/>
        </w:rPr>
        <w:t>147</w:t>
      </w:r>
      <w:r>
        <w:rPr>
          <w:rStyle w:val="NormalTok"/>
        </w:rPr>
        <w:t>,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patikrinu pagal kokį </w:t>
      </w:r>
      <w:proofErr w:type="spellStart"/>
      <w:r>
        <w:rPr>
          <w:rStyle w:val="CommentTok"/>
        </w:rPr>
        <w:t>kintamajį</w:t>
      </w:r>
      <w:proofErr w:type="spellEnd"/>
      <w:r>
        <w:rPr>
          <w:rStyle w:val="CommentTok"/>
        </w:rPr>
        <w:t xml:space="preserve"> išsiskiria šios reikšmės</w:t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 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lier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 (j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mes</w:t>
      </w:r>
      <w:proofErr w:type="spellEnd"/>
      <w:r>
        <w:rPr>
          <w:rStyle w:val="NormalTok"/>
        </w:rPr>
        <w:t>(x_2)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cdf</w:t>
      </w:r>
      <w:proofErr w:type="spellEnd"/>
      <w:r>
        <w:rPr>
          <w:rStyle w:val="NormalTok"/>
        </w:rPr>
        <w:t>(x_2[[j]])(x_2[</w:t>
      </w:r>
      <w:proofErr w:type="spellStart"/>
      <w:r>
        <w:rPr>
          <w:rStyle w:val="NormalTok"/>
        </w:rPr>
        <w:t>i,j</w:t>
      </w:r>
      <w:proofErr w:type="spellEnd"/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 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pas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,countries</w:t>
      </w:r>
      <w:proofErr w:type="spellEnd"/>
      <w:r>
        <w:rPr>
          <w:rStyle w:val="NormalTok"/>
        </w:rPr>
        <w:t>[i],</w:t>
      </w:r>
      <w:proofErr w:type="spellStart"/>
      <w:r>
        <w:rPr>
          <w:rStyle w:val="NormalTok"/>
        </w:rPr>
        <w:t>j,val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5D464B9" w14:textId="77777777" w:rsidR="00161739" w:rsidRDefault="00161739" w:rsidP="00161739">
      <w:pPr>
        <w:pStyle w:val="SourceCode"/>
      </w:pPr>
      <w:r>
        <w:rPr>
          <w:rStyle w:val="VerbatimChar"/>
        </w:rPr>
        <w:t xml:space="preserve">## [1] "121 Sierra Leone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0.00680272108843537"</w:t>
      </w:r>
      <w:r>
        <w:br/>
      </w:r>
      <w:r>
        <w:rPr>
          <w:rStyle w:val="VerbatimChar"/>
        </w:rPr>
        <w:t xml:space="preserve">## [1] "121 Sierra Leone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0.993197278911565"</w:t>
      </w:r>
      <w:r>
        <w:br/>
      </w:r>
      <w:r>
        <w:rPr>
          <w:rStyle w:val="VerbatimChar"/>
        </w:rPr>
        <w:t xml:space="preserve">## [1] "121 Sierra Leone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0.986394557823129"</w:t>
      </w:r>
      <w:r>
        <w:br/>
      </w:r>
      <w:r>
        <w:rPr>
          <w:rStyle w:val="VerbatimChar"/>
        </w:rPr>
        <w:t xml:space="preserve">## [1] "147 </w:t>
      </w:r>
      <w:proofErr w:type="spellStart"/>
      <w:r>
        <w:rPr>
          <w:rStyle w:val="VerbatimChar"/>
        </w:rPr>
        <w:t>Zimbabw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0.986394557823129"</w:t>
      </w:r>
      <w:r>
        <w:br/>
      </w:r>
      <w:r>
        <w:rPr>
          <w:rStyle w:val="VerbatimChar"/>
        </w:rPr>
        <w:t xml:space="preserve">## [1] "147 </w:t>
      </w:r>
      <w:proofErr w:type="spellStart"/>
      <w:r>
        <w:rPr>
          <w:rStyle w:val="VerbatimChar"/>
        </w:rPr>
        <w:t>Zimbabw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dp</w:t>
      </w:r>
      <w:proofErr w:type="spellEnd"/>
      <w:r>
        <w:rPr>
          <w:rStyle w:val="VerbatimChar"/>
        </w:rPr>
        <w:t xml:space="preserve"> 0.0476190476190476"</w:t>
      </w:r>
      <w:r>
        <w:br/>
      </w:r>
      <w:r>
        <w:rPr>
          <w:rStyle w:val="VerbatimChar"/>
        </w:rPr>
        <w:t xml:space="preserve">## [1] "44 </w:t>
      </w:r>
      <w:proofErr w:type="spellStart"/>
      <w:r>
        <w:rPr>
          <w:rStyle w:val="VerbatimChar"/>
        </w:rPr>
        <w:t>Equatori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uine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0.965986394557823"</w:t>
      </w:r>
      <w:r>
        <w:br/>
      </w:r>
      <w:r>
        <w:rPr>
          <w:rStyle w:val="VerbatimChar"/>
        </w:rPr>
        <w:t xml:space="preserve">## [1] "4 Angola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0.0136054421768707"</w:t>
      </w:r>
      <w:r>
        <w:br/>
      </w:r>
      <w:r>
        <w:rPr>
          <w:rStyle w:val="VerbatimChar"/>
        </w:rPr>
        <w:t xml:space="preserve">## [1] "4 Angola </w:t>
      </w:r>
      <w:proofErr w:type="spellStart"/>
      <w:r>
        <w:rPr>
          <w:rStyle w:val="VerbatimChar"/>
        </w:rPr>
        <w:t>infant_deaths</w:t>
      </w:r>
      <w:proofErr w:type="spellEnd"/>
      <w:r>
        <w:rPr>
          <w:rStyle w:val="VerbatimChar"/>
        </w:rPr>
        <w:t xml:space="preserve"> 0.952380952380952"</w:t>
      </w:r>
      <w:r>
        <w:br/>
      </w:r>
      <w:r>
        <w:rPr>
          <w:rStyle w:val="VerbatimChar"/>
        </w:rPr>
        <w:t xml:space="preserve">## [1] "4 Angola </w:t>
      </w:r>
      <w:proofErr w:type="spellStart"/>
      <w:r>
        <w:rPr>
          <w:rStyle w:val="VerbatimChar"/>
        </w:rPr>
        <w:t>under_five_deaths</w:t>
      </w:r>
      <w:proofErr w:type="spellEnd"/>
      <w:r>
        <w:rPr>
          <w:rStyle w:val="VerbatimChar"/>
        </w:rPr>
        <w:t xml:space="preserve"> 0.952380952380952"</w:t>
      </w:r>
      <w:r>
        <w:br/>
      </w:r>
      <w:r>
        <w:rPr>
          <w:rStyle w:val="VerbatimChar"/>
        </w:rPr>
        <w:t>## [1] "4 Angola polio 0.0204081632653061"</w:t>
      </w:r>
    </w:p>
    <w:p w14:paraId="1028D0DF" w14:textId="7B84C342" w:rsidR="00161739" w:rsidRPr="00275E76" w:rsidRDefault="00F00154" w:rsidP="00161739">
      <w:pPr>
        <w:pStyle w:val="SourceCode"/>
        <w:rPr>
          <w:i w:val="0"/>
          <w:iCs w:val="0"/>
          <w:shd w:val="clear" w:color="auto" w:fill="F8F8F8"/>
        </w:rPr>
      </w:pPr>
      <w:r>
        <w:rPr>
          <w:rStyle w:val="NormalTok"/>
        </w:rPr>
        <w:t xml:space="preserve">x_3 </w:t>
      </w:r>
      <w:r>
        <w:rPr>
          <w:rStyle w:val="OtherTok"/>
        </w:rPr>
        <w:t>&lt;-</w:t>
      </w:r>
      <w:r>
        <w:rPr>
          <w:rStyle w:val="NormalTok"/>
        </w:rPr>
        <w:t xml:space="preserve"> x_2[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outliers</w:t>
      </w:r>
      <w:proofErr w:type="spellEnd"/>
      <w:r>
        <w:rPr>
          <w:rStyle w:val="NormalTok"/>
        </w:rPr>
        <w:t>,]</w:t>
      </w:r>
      <w:r>
        <w:br/>
      </w:r>
      <w:proofErr w:type="spellStart"/>
      <w:r>
        <w:rPr>
          <w:rStyle w:val="FunctionTok"/>
        </w:rPr>
        <w:t>write_csv</w:t>
      </w:r>
      <w:proofErr w:type="spellEnd"/>
      <w:r>
        <w:rPr>
          <w:rStyle w:val="NormalTok"/>
        </w:rPr>
        <w:t>(x_3,</w:t>
      </w:r>
      <w:r>
        <w:rPr>
          <w:rStyle w:val="StringTok"/>
        </w:rPr>
        <w:t>"life_modifie</w:t>
      </w:r>
      <w:r w:rsidR="00915887">
        <w:rPr>
          <w:rStyle w:val="StringTok"/>
        </w:rPr>
        <w:t>d</w:t>
      </w:r>
      <w:r>
        <w:rPr>
          <w:rStyle w:val="StringTok"/>
        </w:rPr>
        <w:t>_no_outliers.csv"</w:t>
      </w:r>
      <w:r>
        <w:rPr>
          <w:rStyle w:val="NormalTok"/>
        </w:rPr>
        <w:t>)</w:t>
      </w:r>
      <w:r w:rsidR="00161739">
        <w:br/>
      </w:r>
      <w:r w:rsidR="00161739">
        <w:br/>
      </w:r>
      <w:proofErr w:type="spellStart"/>
      <w:r w:rsidR="00161739">
        <w:rPr>
          <w:rStyle w:val="NormalTok"/>
        </w:rPr>
        <w:t>model</w:t>
      </w:r>
      <w:proofErr w:type="spellEnd"/>
      <w:r w:rsidR="00161739">
        <w:rPr>
          <w:rStyle w:val="NormalTok"/>
        </w:rPr>
        <w:t xml:space="preserve"> </w:t>
      </w:r>
      <w:r w:rsidR="00161739">
        <w:rPr>
          <w:rStyle w:val="OtherTok"/>
        </w:rPr>
        <w:t>&lt;-</w:t>
      </w:r>
      <w:r w:rsidR="00161739">
        <w:rPr>
          <w:rStyle w:val="NormalTok"/>
        </w:rPr>
        <w:t xml:space="preserve"> </w:t>
      </w:r>
      <w:proofErr w:type="spellStart"/>
      <w:r w:rsidR="00161739">
        <w:rPr>
          <w:rStyle w:val="FunctionTok"/>
        </w:rPr>
        <w:t>lm</w:t>
      </w:r>
      <w:proofErr w:type="spellEnd"/>
      <w:r w:rsidR="00161739">
        <w:rPr>
          <w:rStyle w:val="NormalTok"/>
        </w:rPr>
        <w:t>(</w:t>
      </w:r>
      <w:proofErr w:type="spellStart"/>
      <w:r w:rsidR="00161739">
        <w:rPr>
          <w:rStyle w:val="NormalTok"/>
        </w:rPr>
        <w:t>life_expectancy</w:t>
      </w:r>
      <w:proofErr w:type="spellEnd"/>
      <w:r w:rsidR="00161739">
        <w:rPr>
          <w:rStyle w:val="NormalTok"/>
        </w:rPr>
        <w:t xml:space="preserve"> </w:t>
      </w:r>
      <w:r w:rsidR="00161739">
        <w:rPr>
          <w:rStyle w:val="SpecialCharTok"/>
        </w:rPr>
        <w:t>~</w:t>
      </w:r>
      <w:r w:rsidR="00161739">
        <w:rPr>
          <w:rStyle w:val="NormalTok"/>
        </w:rPr>
        <w:t xml:space="preserve"> ., </w:t>
      </w:r>
      <w:r w:rsidR="00161739">
        <w:rPr>
          <w:rStyle w:val="AttributeTok"/>
        </w:rPr>
        <w:t>data =</w:t>
      </w:r>
      <w:r w:rsidR="00161739">
        <w:rPr>
          <w:rStyle w:val="NormalTok"/>
        </w:rPr>
        <w:t xml:space="preserve"> x_3)</w:t>
      </w:r>
      <w:r w:rsidR="00161739">
        <w:br/>
      </w:r>
      <w:proofErr w:type="spellStart"/>
      <w:r w:rsidR="00161739">
        <w:rPr>
          <w:rStyle w:val="NormalTok"/>
        </w:rPr>
        <w:t>model_outliers</w:t>
      </w:r>
      <w:proofErr w:type="spellEnd"/>
      <w:r w:rsidR="00161739">
        <w:rPr>
          <w:rStyle w:val="NormalTok"/>
        </w:rPr>
        <w:t xml:space="preserve"> </w:t>
      </w:r>
      <w:r w:rsidR="00161739">
        <w:rPr>
          <w:rStyle w:val="OtherTok"/>
        </w:rPr>
        <w:t>&lt;-</w:t>
      </w:r>
      <w:r w:rsidR="00161739">
        <w:rPr>
          <w:rStyle w:val="NormalTok"/>
        </w:rPr>
        <w:t xml:space="preserve"> </w:t>
      </w:r>
      <w:proofErr w:type="spellStart"/>
      <w:r w:rsidR="00161739">
        <w:rPr>
          <w:rStyle w:val="FunctionTok"/>
        </w:rPr>
        <w:t>lm</w:t>
      </w:r>
      <w:proofErr w:type="spellEnd"/>
      <w:r w:rsidR="00161739">
        <w:rPr>
          <w:rStyle w:val="NormalTok"/>
        </w:rPr>
        <w:t>(</w:t>
      </w:r>
      <w:proofErr w:type="spellStart"/>
      <w:r w:rsidR="00161739">
        <w:rPr>
          <w:rStyle w:val="NormalTok"/>
        </w:rPr>
        <w:t>life_expectancy</w:t>
      </w:r>
      <w:proofErr w:type="spellEnd"/>
      <w:r w:rsidR="00161739">
        <w:rPr>
          <w:rStyle w:val="NormalTok"/>
        </w:rPr>
        <w:t xml:space="preserve"> </w:t>
      </w:r>
      <w:r w:rsidR="00161739">
        <w:rPr>
          <w:rStyle w:val="SpecialCharTok"/>
        </w:rPr>
        <w:t>~</w:t>
      </w:r>
      <w:r w:rsidR="00161739">
        <w:rPr>
          <w:rStyle w:val="NormalTok"/>
        </w:rPr>
        <w:t xml:space="preserve"> ., </w:t>
      </w:r>
      <w:r w:rsidR="00161739">
        <w:rPr>
          <w:rStyle w:val="AttributeTok"/>
        </w:rPr>
        <w:t>data=</w:t>
      </w:r>
      <w:r w:rsidR="00161739">
        <w:rPr>
          <w:rStyle w:val="NormalTok"/>
        </w:rPr>
        <w:t>x_2)</w:t>
      </w:r>
      <w:r w:rsidR="00161739">
        <w:br/>
      </w:r>
      <w:r w:rsidR="00161739">
        <w:br/>
      </w:r>
      <w:r w:rsidR="00161739">
        <w:br/>
      </w:r>
      <w:r w:rsidR="00161739">
        <w:rPr>
          <w:rStyle w:val="CommentTok"/>
        </w:rPr>
        <w:t># Liekanų normalumo testas</w:t>
      </w:r>
      <w:r w:rsidR="00161739">
        <w:br/>
      </w:r>
      <w:proofErr w:type="spellStart"/>
      <w:r w:rsidR="00161739">
        <w:rPr>
          <w:rStyle w:val="FunctionTok"/>
        </w:rPr>
        <w:t>shapiro.test</w:t>
      </w:r>
      <w:proofErr w:type="spellEnd"/>
      <w:r w:rsidR="00161739">
        <w:rPr>
          <w:rStyle w:val="NormalTok"/>
        </w:rPr>
        <w:t>(</w:t>
      </w:r>
      <w:proofErr w:type="spellStart"/>
      <w:r w:rsidR="00161739">
        <w:rPr>
          <w:rStyle w:val="FunctionTok"/>
        </w:rPr>
        <w:t>residuals</w:t>
      </w:r>
      <w:proofErr w:type="spellEnd"/>
      <w:r w:rsidR="00161739">
        <w:rPr>
          <w:rStyle w:val="NormalTok"/>
        </w:rPr>
        <w:t>(</w:t>
      </w:r>
      <w:proofErr w:type="spellStart"/>
      <w:r w:rsidR="00161739">
        <w:rPr>
          <w:rStyle w:val="NormalTok"/>
        </w:rPr>
        <w:t>model</w:t>
      </w:r>
      <w:proofErr w:type="spellEnd"/>
      <w:r w:rsidR="00161739">
        <w:rPr>
          <w:rStyle w:val="NormalTok"/>
        </w:rPr>
        <w:t>))</w:t>
      </w:r>
    </w:p>
    <w:p w14:paraId="08E1AF51" w14:textId="77777777" w:rsidR="00161739" w:rsidRDefault="00161739" w:rsidP="001617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hapiro-Wil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rm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ode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W = 0.9936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7765</w:t>
      </w:r>
    </w:p>
    <w:p w14:paraId="550F61A9" w14:textId="77777777" w:rsidR="00161739" w:rsidRDefault="00161739" w:rsidP="00161739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Homoskedastiškumo</w:t>
      </w:r>
      <w:proofErr w:type="spellEnd"/>
      <w:r>
        <w:rPr>
          <w:rStyle w:val="CommentTok"/>
        </w:rPr>
        <w:t xml:space="preserve"> testas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bp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4A2262D1" w14:textId="77777777" w:rsidR="00161739" w:rsidRDefault="00161739" w:rsidP="001617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tudentiz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reusch-Pag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model</w:t>
      </w:r>
      <w:proofErr w:type="spellEnd"/>
      <w:r>
        <w:br/>
      </w:r>
      <w:r>
        <w:rPr>
          <w:rStyle w:val="VerbatimChar"/>
        </w:rPr>
        <w:t xml:space="preserve">## BP = 11.839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6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755</w:t>
      </w:r>
    </w:p>
    <w:p w14:paraId="2435BE46" w14:textId="77777777" w:rsidR="00161739" w:rsidRDefault="00161739" w:rsidP="00161739">
      <w:pPr>
        <w:pStyle w:val="SourceCode"/>
      </w:pPr>
      <w:proofErr w:type="spellStart"/>
      <w:r>
        <w:rPr>
          <w:rStyle w:val="FunctionTok"/>
        </w:rPr>
        <w:t>cr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77852BAC" w14:textId="2018A2AA" w:rsidR="00FA796A" w:rsidRPr="00FA796A" w:rsidRDefault="00FA796A" w:rsidP="00E563A0">
      <w:pPr>
        <w:pStyle w:val="FirstParagraph"/>
        <w:rPr>
          <w:noProof/>
          <w:sz w:val="22"/>
          <w:szCs w:val="22"/>
          <w:lang w:val="lt-LT"/>
        </w:rPr>
      </w:pPr>
      <w:r w:rsidRPr="00FA796A">
        <w:rPr>
          <w:noProof/>
          <w:sz w:val="22"/>
          <w:szCs w:val="22"/>
          <w:lang w:val="lt-LT"/>
        </w:rPr>
        <w:t>Tiek naudojant grafikus, tiek statistinius testus nerasta priklausomybės tarp liekanų, liekanų pasiskirstymo statistiško reikšmingo nuokrypio nuo normaliojo pasiskirstymo, išskirčių.</w:t>
      </w:r>
    </w:p>
    <w:p w14:paraId="2CB26BCB" w14:textId="3BAAF0D1" w:rsidR="00E563A0" w:rsidRDefault="007269EA" w:rsidP="00E563A0">
      <w:pPr>
        <w:pStyle w:val="FirstParagraph"/>
      </w:pPr>
      <w:r>
        <w:rPr>
          <w:noProof/>
        </w:rPr>
        <w:lastRenderedPageBreak/>
        <w:drawing>
          <wp:inline distT="0" distB="0" distL="0" distR="0" wp14:anchorId="27E54849" wp14:editId="2E28192A">
            <wp:extent cx="4480561" cy="3200400"/>
            <wp:effectExtent l="0" t="0" r="0" b="0"/>
            <wp:docPr id="21" name="Paveikslėlis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aveikslėlis 21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623" cy="3200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1F2D97" wp14:editId="1255487E">
            <wp:extent cx="4488563" cy="3206115"/>
            <wp:effectExtent l="0" t="0" r="7620" b="0"/>
            <wp:docPr id="20" name="Paveikslėlis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aveikslėlis 20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3366" cy="3223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61A5B" w14:textId="77777777" w:rsidR="007269EA" w:rsidRPr="007269EA" w:rsidRDefault="007269EA" w:rsidP="007269EA">
      <w:pPr>
        <w:pStyle w:val="Pagrindinistekstas"/>
      </w:pPr>
    </w:p>
    <w:p w14:paraId="11BB2926" w14:textId="77777777" w:rsidR="00161739" w:rsidRDefault="00161739" w:rsidP="00161739">
      <w:pPr>
        <w:pStyle w:val="SourceCode"/>
      </w:pP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Tikrinama hipotezė H0: beta_1 = beta_2 = ... = 0</w:t>
      </w:r>
    </w:p>
    <w:p w14:paraId="54264961" w14:textId="77777777" w:rsidR="00161739" w:rsidRDefault="00161739" w:rsidP="00161739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alysi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ri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ble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pons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life_expectancy</w:t>
      </w:r>
      <w:proofErr w:type="spellEnd"/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F value    Pr(&gt;F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1 4630.6  4630.6 1065.6958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fant_deaths</w:t>
      </w:r>
      <w:proofErr w:type="spellEnd"/>
      <w:r>
        <w:rPr>
          <w:rStyle w:val="VerbatimChar"/>
        </w:rPr>
        <w:t xml:space="preserve">                     1  696.6   696.6  160.3292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cohol</w:t>
      </w:r>
      <w:proofErr w:type="spellEnd"/>
      <w:r>
        <w:rPr>
          <w:rStyle w:val="VerbatimChar"/>
        </w:rPr>
        <w:t xml:space="preserve">                           1  522.7   522.7  120.2927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 1  178.3   178.3   41.0412 2.700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asles</w:t>
      </w:r>
      <w:proofErr w:type="spellEnd"/>
      <w:r>
        <w:rPr>
          <w:rStyle w:val="VerbatimChar"/>
        </w:rPr>
        <w:t xml:space="preserve">                           1   15.5    15.5    3.5773 0.0608683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mi</w:t>
      </w:r>
      <w:proofErr w:type="spellEnd"/>
      <w:r>
        <w:rPr>
          <w:rStyle w:val="VerbatimChar"/>
        </w:rPr>
        <w:t xml:space="preserve">                               1  119.4   119.4   27.4788 6.491e-0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der_five_deaths</w:t>
      </w:r>
      <w:proofErr w:type="spellEnd"/>
      <w:r>
        <w:rPr>
          <w:rStyle w:val="VerbatimChar"/>
        </w:rPr>
        <w:t xml:space="preserve">                 1  222.1   222.1   51.1060 6.272e-11 ***</w:t>
      </w:r>
      <w:r>
        <w:br/>
      </w:r>
      <w:r>
        <w:rPr>
          <w:rStyle w:val="VerbatimChar"/>
        </w:rPr>
        <w:t xml:space="preserve">## polio                             1   35.0    35.0    8.0573 0.0052846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1   64.3    64.3   14.7886 0.0001899 ***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diphtheria</w:t>
      </w:r>
      <w:proofErr w:type="spellEnd"/>
      <w:r>
        <w:rPr>
          <w:rStyle w:val="VerbatimChar"/>
        </w:rPr>
        <w:t xml:space="preserve">                        1    7.1     7.1    1.6262 0.204578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 1   79.0    79.0   18.1924 3.885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dp</w:t>
      </w:r>
      <w:proofErr w:type="spellEnd"/>
      <w:r>
        <w:rPr>
          <w:rStyle w:val="VerbatimChar"/>
        </w:rPr>
        <w:t xml:space="preserve">                               1   65.8    65.8   15.1471 0.0001603 ***</w:t>
      </w:r>
      <w:r>
        <w:br/>
      </w:r>
      <w:r>
        <w:rPr>
          <w:rStyle w:val="VerbatimChar"/>
        </w:rPr>
        <w:t xml:space="preserve">## thinness_1_19_years               1   48.8    48.8   11.2285 0.0010634 ** </w:t>
      </w:r>
      <w:r>
        <w:br/>
      </w:r>
      <w:r>
        <w:rPr>
          <w:rStyle w:val="VerbatimChar"/>
        </w:rPr>
        <w:t xml:space="preserve">## thinness_5_9_years                1    2.0     2.0    0.4700 0.494264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1  791.8   791.8  182.2314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chooling</w:t>
      </w:r>
      <w:proofErr w:type="spellEnd"/>
      <w:r>
        <w:rPr>
          <w:rStyle w:val="VerbatimChar"/>
        </w:rPr>
        <w:t xml:space="preserve">                         1   13.9    13.9    3.2045 0.0758373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 xml:space="preserve">                       126  547.5     4.3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</w:p>
    <w:p w14:paraId="30988AE5" w14:textId="271A816C" w:rsidR="00C8490F" w:rsidRDefault="00B624D8" w:rsidP="00B20D32">
      <w:r>
        <w:t xml:space="preserve">Hipotezė apie reikšmingų </w:t>
      </w:r>
      <w:proofErr w:type="spellStart"/>
      <w:r>
        <w:t>kovariančių</w:t>
      </w:r>
      <w:proofErr w:type="spellEnd"/>
      <w:r>
        <w:t xml:space="preserve"> nebuvimą atmetama.</w:t>
      </w:r>
    </w:p>
    <w:p w14:paraId="7593C8EC" w14:textId="77777777" w:rsidR="00B624D8" w:rsidRDefault="00B624D8" w:rsidP="00B20D32"/>
    <w:p w14:paraId="7DAC2D47" w14:textId="67154D41" w:rsidR="00B20D32" w:rsidRDefault="00B20D32" w:rsidP="00B20D32">
      <w:pPr>
        <w:rPr>
          <w:sz w:val="24"/>
          <w:szCs w:val="24"/>
        </w:rPr>
      </w:pPr>
      <w:r w:rsidRPr="00C8490F">
        <w:rPr>
          <w:sz w:val="24"/>
          <w:szCs w:val="24"/>
        </w:rPr>
        <w:t>Modelio parinkimas</w:t>
      </w:r>
    </w:p>
    <w:p w14:paraId="37419D31" w14:textId="7F17671F" w:rsidR="00C8490F" w:rsidRPr="004870E7" w:rsidRDefault="00C8490F" w:rsidP="00B20D32">
      <w:r w:rsidRPr="004870E7">
        <w:t>Parinkti modelį naudojama „</w:t>
      </w:r>
      <w:proofErr w:type="spellStart"/>
      <w:r w:rsidRPr="004870E7">
        <w:t>forward</w:t>
      </w:r>
      <w:proofErr w:type="spellEnd"/>
      <w:r w:rsidR="00201A21">
        <w:t>/</w:t>
      </w:r>
      <w:proofErr w:type="spellStart"/>
      <w:r w:rsidR="00201A21">
        <w:t>backward</w:t>
      </w:r>
      <w:proofErr w:type="spellEnd"/>
      <w:r w:rsidRPr="004870E7">
        <w:t xml:space="preserve">“ </w:t>
      </w:r>
      <w:proofErr w:type="spellStart"/>
      <w:r w:rsidRPr="004870E7">
        <w:t>pažin</w:t>
      </w:r>
      <w:r w:rsidR="002D5B4E">
        <w:t>g</w:t>
      </w:r>
      <w:r w:rsidRPr="004870E7">
        <w:t>sninė</w:t>
      </w:r>
      <w:proofErr w:type="spellEnd"/>
      <w:r w:rsidRPr="004870E7">
        <w:t xml:space="preserve"> regresija.</w:t>
      </w:r>
      <w:r w:rsidR="006F0187" w:rsidRPr="004870E7">
        <w:t xml:space="preserve"> Išrenkamas modelis su 5 </w:t>
      </w:r>
      <w:proofErr w:type="spellStart"/>
      <w:r w:rsidR="006F0187" w:rsidRPr="004870E7">
        <w:t>kovariantėmis</w:t>
      </w:r>
      <w:proofErr w:type="spellEnd"/>
      <w:r w:rsidR="006F0187" w:rsidRPr="004870E7">
        <w:t>.</w:t>
      </w:r>
    </w:p>
    <w:p w14:paraId="1F439C62" w14:textId="77777777" w:rsidR="00A336D2" w:rsidRDefault="00A336D2" w:rsidP="00A336D2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ožinksninė</w:t>
      </w:r>
      <w:proofErr w:type="spellEnd"/>
      <w:r>
        <w:rPr>
          <w:rStyle w:val="CommentTok"/>
        </w:rPr>
        <w:t xml:space="preserve"> regresija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cmdrMis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epwi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,</w:t>
      </w:r>
      <w:r>
        <w:rPr>
          <w:rStyle w:val="AttributeTok"/>
        </w:rPr>
        <w:t>direc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ward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backwar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31DD61AF" w14:textId="1D778CDD" w:rsidR="00A336D2" w:rsidRDefault="00A336D2" w:rsidP="00A336D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rection</w:t>
      </w:r>
      <w:proofErr w:type="spellEnd"/>
      <w:r>
        <w:rPr>
          <w:rStyle w:val="VerbatimChar"/>
        </w:rPr>
        <w:t xml:space="preserve">:  </w:t>
      </w:r>
      <w:proofErr w:type="spellStart"/>
      <w:r>
        <w:rPr>
          <w:rStyle w:val="VerbatimChar"/>
        </w:rPr>
        <w:t>forward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backward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iterion</w:t>
      </w:r>
      <w:proofErr w:type="spellEnd"/>
      <w:r>
        <w:rPr>
          <w:rStyle w:val="VerbatimChar"/>
        </w:rPr>
        <w:t xml:space="preserve">:  BIC </w:t>
      </w:r>
      <w:r>
        <w:br/>
      </w:r>
      <w:r>
        <w:rPr>
          <w:rStyle w:val="VerbatimChar"/>
        </w:rPr>
        <w:t>##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ep</w:t>
      </w:r>
      <w:proofErr w:type="spellEnd"/>
      <w:r>
        <w:rPr>
          <w:rStyle w:val="VerbatimChar"/>
        </w:rPr>
        <w:t>:  AIC=293.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m</w:t>
      </w:r>
      <w:proofErr w:type="spellEnd"/>
      <w:r>
        <w:rPr>
          <w:rStyle w:val="VerbatimChar"/>
        </w:rPr>
        <w:t xml:space="preserve"> of Sq     RSS    AIC</w:t>
      </w:r>
      <w:r>
        <w:br/>
      </w:r>
      <w:r>
        <w:rPr>
          <w:rStyle w:val="VerbatimChar"/>
        </w:rPr>
        <w:t>## &lt;</w:t>
      </w:r>
      <w:proofErr w:type="spellStart"/>
      <w:r>
        <w:rPr>
          <w:rStyle w:val="VerbatimChar"/>
        </w:rPr>
        <w:t>none</w:t>
      </w:r>
      <w:proofErr w:type="spellEnd"/>
      <w:r>
        <w:rPr>
          <w:rStyle w:val="VerbatimChar"/>
        </w:rPr>
        <w:t>&gt;                                          884.32 293.7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gdp</w:t>
      </w:r>
      <w:proofErr w:type="spellEnd"/>
      <w:r>
        <w:rPr>
          <w:rStyle w:val="VerbatimChar"/>
        </w:rPr>
        <w:t xml:space="preserve">                              1     25.38  858.94 294.43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easles</w:t>
      </w:r>
      <w:proofErr w:type="spellEnd"/>
      <w:r>
        <w:rPr>
          <w:rStyle w:val="VerbatimChar"/>
        </w:rPr>
        <w:t xml:space="preserve">                          1     12.07  872.24 296.69</w:t>
      </w:r>
      <w:r>
        <w:br/>
      </w:r>
      <w:r>
        <w:rPr>
          <w:rStyle w:val="VerbatimChar"/>
        </w:rPr>
        <w:t>## + thinness_1_19_years              1     10.52  873.80 296.9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schooling</w:t>
      </w:r>
      <w:proofErr w:type="spellEnd"/>
      <w:r>
        <w:rPr>
          <w:rStyle w:val="VerbatimChar"/>
        </w:rPr>
        <w:t xml:space="preserve">                        1     10.02  874.29 297.03</w:t>
      </w:r>
      <w:r>
        <w:br/>
      </w:r>
      <w:r>
        <w:rPr>
          <w:rStyle w:val="VerbatimChar"/>
        </w:rPr>
        <w:t>## + thinness_5_9_years               1      6.90  877.42 297.5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under_five_deaths</w:t>
      </w:r>
      <w:proofErr w:type="spellEnd"/>
      <w:r>
        <w:rPr>
          <w:rStyle w:val="VerbatimChar"/>
        </w:rPr>
        <w:t xml:space="preserve">                1      5.30  879.02 297.8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infant_deaths</w:t>
      </w:r>
      <w:proofErr w:type="spellEnd"/>
      <w:r>
        <w:rPr>
          <w:rStyle w:val="VerbatimChar"/>
        </w:rPr>
        <w:t xml:space="preserve">                    1      3.24  881.08 298.1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bmi</w:t>
      </w:r>
      <w:proofErr w:type="spellEnd"/>
      <w:r>
        <w:rPr>
          <w:rStyle w:val="VerbatimChar"/>
        </w:rPr>
        <w:t xml:space="preserve">                              1      1.91  882.41 298.39</w:t>
      </w:r>
      <w:r>
        <w:br/>
      </w:r>
      <w:r>
        <w:rPr>
          <w:rStyle w:val="VerbatimChar"/>
        </w:rPr>
        <w:t>## + polio                            1      1.80  882.52 298.4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lcohol</w:t>
      </w:r>
      <w:proofErr w:type="spellEnd"/>
      <w:r>
        <w:rPr>
          <w:rStyle w:val="VerbatimChar"/>
        </w:rPr>
        <w:t xml:space="preserve">                          1      1.74  882.57 298.4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phtheria</w:t>
      </w:r>
      <w:proofErr w:type="spellEnd"/>
      <w:r>
        <w:rPr>
          <w:rStyle w:val="VerbatimChar"/>
        </w:rPr>
        <w:t xml:space="preserve">                       1      0.08  884.23 298.69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1     72.84  957.16 300.36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1     75.91  960.22 300.83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1     76.85  961.16 300.98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1    240.59 1124.90 324.1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1   2044.89 2929.20 464.78</w:t>
      </w:r>
    </w:p>
    <w:p w14:paraId="234298C3" w14:textId="1548A737" w:rsidR="00E563A0" w:rsidRDefault="00E563A0" w:rsidP="00E563A0">
      <w:pPr>
        <w:pStyle w:val="SourceCode"/>
      </w:pPr>
    </w:p>
    <w:p w14:paraId="62BA27CC" w14:textId="397E7E00" w:rsidR="0081646A" w:rsidRPr="00945277" w:rsidRDefault="0081646A" w:rsidP="0081646A">
      <w:pPr>
        <w:rPr>
          <w:sz w:val="24"/>
          <w:szCs w:val="24"/>
        </w:rPr>
      </w:pPr>
      <w:r w:rsidRPr="00945277">
        <w:rPr>
          <w:sz w:val="24"/>
          <w:szCs w:val="24"/>
        </w:rPr>
        <w:t>Parametrų vertinimas ir interpretacija</w:t>
      </w:r>
    </w:p>
    <w:p w14:paraId="3F425BEB" w14:textId="77777777" w:rsidR="00773FD5" w:rsidRDefault="00773FD5" w:rsidP="00773FD5">
      <w:pPr>
        <w:pStyle w:val="SourceCode"/>
      </w:pPr>
      <w:r>
        <w:rPr>
          <w:rStyle w:val="CommentTok"/>
        </w:rPr>
        <w:t># Pastebimas stiprus koeficientų reikšmių skirtumas tarp modelio su išskirtimis ir be</w:t>
      </w:r>
      <w:r>
        <w:br/>
      </w:r>
      <w:r>
        <w:rPr>
          <w:rStyle w:val="NormalTok"/>
        </w:rPr>
        <w:t>(</w:t>
      </w:r>
      <w:proofErr w:type="spellStart"/>
      <w:r>
        <w:rPr>
          <w:rStyle w:val="FunctionTok"/>
        </w:rPr>
        <w:t>coef</w:t>
      </w:r>
      <w:proofErr w:type="spellEnd"/>
      <w:r>
        <w:rPr>
          <w:rStyle w:val="NormalTok"/>
        </w:rPr>
        <w:t xml:space="preserve">(model_2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ef</w:t>
      </w:r>
      <w:proofErr w:type="spellEnd"/>
      <w:r>
        <w:rPr>
          <w:rStyle w:val="NormalTok"/>
        </w:rPr>
        <w:t xml:space="preserve">(model_outliers_2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ef</w:t>
      </w:r>
      <w:proofErr w:type="spellEnd"/>
      <w:r>
        <w:rPr>
          <w:rStyle w:val="NormalTok"/>
        </w:rPr>
        <w:t>(model_2)</w:t>
      </w:r>
    </w:p>
    <w:p w14:paraId="6FCD10EC" w14:textId="77777777" w:rsidR="00773FD5" w:rsidRDefault="00773FD5" w:rsidP="00773FD5">
      <w:pPr>
        <w:pStyle w:val="SourceCode"/>
      </w:pPr>
      <w:r>
        <w:rPr>
          <w:rStyle w:val="VerbatimChar"/>
        </w:rPr>
        <w:t>##                    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1.658413e-02                    1.000591e+00 </w:t>
      </w:r>
      <w:r>
        <w:br/>
      </w: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2.996389e+00                    1.313718e+00 </w:t>
      </w:r>
      <w:r>
        <w:br/>
      </w:r>
      <w:r>
        <w:rPr>
          <w:rStyle w:val="VerbatimChar"/>
        </w:rPr>
        <w:t xml:space="preserve">##          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2.986259e+00                   -1.406753e+03</w:t>
      </w:r>
    </w:p>
    <w:p w14:paraId="290F23AC" w14:textId="77777777" w:rsidR="00773FD5" w:rsidRDefault="00773FD5" w:rsidP="00773FD5">
      <w:pPr>
        <w:pStyle w:val="SourceCode"/>
      </w:pPr>
      <w:r>
        <w:rPr>
          <w:rStyle w:val="CommentTok"/>
        </w:rPr>
        <w:lastRenderedPageBreak/>
        <w:t># Koeficientai</w:t>
      </w:r>
      <w:r>
        <w:br/>
      </w:r>
      <w:proofErr w:type="spellStart"/>
      <w:r>
        <w:rPr>
          <w:rStyle w:val="FunctionTok"/>
        </w:rPr>
        <w:t>summary</w:t>
      </w:r>
      <w:proofErr w:type="spellEnd"/>
      <w:r>
        <w:rPr>
          <w:rStyle w:val="NormalTok"/>
        </w:rPr>
        <w:t xml:space="preserve">(model_2) </w:t>
      </w:r>
    </w:p>
    <w:p w14:paraId="44D853BA" w14:textId="77777777" w:rsidR="00773FD5" w:rsidRDefault="00773FD5" w:rsidP="00773F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x_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Min      1Q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  3Q  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4.1803 -1.1947 -0.0956  1.4552  5.80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Estim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 t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48.311111   1.380377  34.998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32.502820   1.547454  21.004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-0.016440   0.002873  -5.722 6.36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-0.923119   0.183090  -5.042 1.43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0.330922   0.072742   4.549 1.17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0.023522   0.008026   2.931  0.0039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ndar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: 2.103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137 </w:t>
      </w:r>
      <w:proofErr w:type="spellStart"/>
      <w:r>
        <w:rPr>
          <w:rStyle w:val="VerbatimChar"/>
        </w:rPr>
        <w:t>degr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edom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ultiple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9247, </w:t>
      </w:r>
      <w:proofErr w:type="spellStart"/>
      <w:r>
        <w:rPr>
          <w:rStyle w:val="VerbatimChar"/>
        </w:rPr>
        <w:t>Adjusted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9219 </w:t>
      </w:r>
      <w:r>
        <w:br/>
      </w:r>
      <w:r>
        <w:rPr>
          <w:rStyle w:val="VerbatimChar"/>
        </w:rPr>
        <w:t>## F-</w:t>
      </w:r>
      <w:proofErr w:type="spellStart"/>
      <w:r>
        <w:rPr>
          <w:rStyle w:val="VerbatimChar"/>
        </w:rPr>
        <w:t>statistic</w:t>
      </w:r>
      <w:proofErr w:type="spellEnd"/>
      <w:r>
        <w:rPr>
          <w:rStyle w:val="VerbatimChar"/>
        </w:rPr>
        <w:t xml:space="preserve">: 336.3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5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137 DF, 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>: &lt; 2.2e-16</w:t>
      </w:r>
    </w:p>
    <w:p w14:paraId="3A10E308" w14:textId="77777777" w:rsidR="00773FD5" w:rsidRDefault="00773FD5" w:rsidP="00773FD5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Visų koeficientų interpretacija paprasta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s </w:t>
      </w:r>
      <w:proofErr w:type="spellStart"/>
      <w:r>
        <w:rPr>
          <w:rStyle w:val="CommentTok"/>
        </w:rPr>
        <w:t>pažingsnine</w:t>
      </w:r>
      <w:proofErr w:type="spellEnd"/>
      <w:r>
        <w:rPr>
          <w:rStyle w:val="CommentTok"/>
        </w:rPr>
        <w:t xml:space="preserve"> regresija neišrinkti transformuoti kintamieji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.beta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Standartizuoti koeficientai</w:t>
      </w:r>
      <w:r>
        <w:br/>
      </w:r>
      <w:proofErr w:type="spellStart"/>
      <w:r>
        <w:rPr>
          <w:rStyle w:val="FunctionTok"/>
        </w:rPr>
        <w:t>lm.beta</w:t>
      </w:r>
      <w:proofErr w:type="spellEnd"/>
      <w:r>
        <w:rPr>
          <w:rStyle w:val="NormalTok"/>
        </w:rPr>
        <w:t>(model_2)</w:t>
      </w:r>
    </w:p>
    <w:p w14:paraId="34E2894A" w14:textId="77777777" w:rsidR="00773FD5" w:rsidRDefault="00773FD5" w:rsidP="00773F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x_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andardiz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:</w:t>
      </w:r>
      <w:r>
        <w:br/>
      </w:r>
      <w:r>
        <w:rPr>
          <w:rStyle w:val="VerbatimChar"/>
        </w:rPr>
        <w:t>##                    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0.00000000                      0.65293000 </w:t>
      </w:r>
      <w:r>
        <w:br/>
      </w: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-0.20565299                     -0.16600144 </w:t>
      </w:r>
      <w:r>
        <w:br/>
      </w:r>
      <w:r>
        <w:rPr>
          <w:rStyle w:val="VerbatimChar"/>
        </w:rPr>
        <w:t xml:space="preserve">##          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  0.11157918                      0.07489474</w:t>
      </w:r>
    </w:p>
    <w:p w14:paraId="71B9BE7C" w14:textId="77777777" w:rsidR="00773FD5" w:rsidRDefault="00773FD5" w:rsidP="00773FD5">
      <w:pPr>
        <w:pStyle w:val="SourceCode"/>
      </w:pPr>
      <w:r>
        <w:rPr>
          <w:rStyle w:val="CommentTok"/>
        </w:rPr>
        <w:t xml:space="preserve"># Pasikliovimo </w:t>
      </w:r>
      <w:proofErr w:type="spellStart"/>
      <w:r>
        <w:rPr>
          <w:rStyle w:val="CommentTok"/>
        </w:rPr>
        <w:t>interalai</w:t>
      </w:r>
      <w:proofErr w:type="spellEnd"/>
      <w:r>
        <w:br/>
      </w:r>
      <w:proofErr w:type="spellStart"/>
      <w:r>
        <w:rPr>
          <w:rStyle w:val="FunctionTok"/>
        </w:rPr>
        <w:t>confint</w:t>
      </w:r>
      <w:proofErr w:type="spellEnd"/>
      <w:r>
        <w:rPr>
          <w:rStyle w:val="NormalTok"/>
        </w:rPr>
        <w:t>(model_2)</w:t>
      </w:r>
    </w:p>
    <w:p w14:paraId="7DCD9CBF" w14:textId="77777777" w:rsidR="00773FD5" w:rsidRDefault="00773FD5" w:rsidP="00773FD5">
      <w:pPr>
        <w:pStyle w:val="SourceCode"/>
      </w:pPr>
      <w:r>
        <w:rPr>
          <w:rStyle w:val="VerbatimChar"/>
        </w:rPr>
        <w:t>##                                        2.5 %      97.5 %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45.581510927 51.0407107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29.442835792 35.5628037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-0.022122297 -0.0107585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-1.285166225 -0.5610718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0.187080539  0.4747643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0.007652056  0.03939220</w:t>
      </w:r>
    </w:p>
    <w:p w14:paraId="54033569" w14:textId="77777777" w:rsidR="00773FD5" w:rsidRDefault="00773FD5" w:rsidP="00773FD5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ovariancių</w:t>
      </w:r>
      <w:proofErr w:type="spellEnd"/>
      <w:r>
        <w:rPr>
          <w:rStyle w:val="CommentTok"/>
        </w:rPr>
        <w:t xml:space="preserve"> įtaka vizualizuota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ffect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predictorEffects</w:t>
      </w:r>
      <w:proofErr w:type="spellEnd"/>
      <w:r>
        <w:rPr>
          <w:rStyle w:val="NormalTok"/>
        </w:rPr>
        <w:t>(model_2))</w:t>
      </w:r>
    </w:p>
    <w:p w14:paraId="2BFCFD98" w14:textId="33DB143A" w:rsidR="00E563A0" w:rsidRDefault="007269EA" w:rsidP="0062382F">
      <w:pPr>
        <w:pStyle w:val="FirstParagraph"/>
      </w:pPr>
      <w:r>
        <w:rPr>
          <w:noProof/>
        </w:rPr>
        <w:lastRenderedPageBreak/>
        <w:drawing>
          <wp:inline distT="0" distB="0" distL="0" distR="0" wp14:anchorId="76A3BC8D" wp14:editId="539532FD">
            <wp:extent cx="5632450" cy="4023178"/>
            <wp:effectExtent l="0" t="0" r="6350" b="0"/>
            <wp:docPr id="19" name="Paveikslėlis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aveikslėlis 1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4742" cy="402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00EE8" w14:textId="53A7FB48" w:rsidR="00475714" w:rsidRDefault="00475714" w:rsidP="009B2F68">
      <w:proofErr w:type="spellStart"/>
      <w:r>
        <w:t>Pažin</w:t>
      </w:r>
      <w:r w:rsidR="002D5B4E">
        <w:t>g</w:t>
      </w:r>
      <w:r>
        <w:t>snine</w:t>
      </w:r>
      <w:proofErr w:type="spellEnd"/>
      <w:r>
        <w:t xml:space="preserve"> regresija parinktame modelyje </w:t>
      </w:r>
      <w:r w:rsidR="0056620D">
        <w:t xml:space="preserve">tarp </w:t>
      </w:r>
      <w:proofErr w:type="spellStart"/>
      <w:r w:rsidR="0056620D">
        <w:t>kovariančių</w:t>
      </w:r>
      <w:proofErr w:type="spellEnd"/>
      <w:r w:rsidR="0056620D">
        <w:t xml:space="preserve"> </w:t>
      </w:r>
      <w:r>
        <w:t xml:space="preserve">nėra transformuotų </w:t>
      </w:r>
      <w:r w:rsidR="0056620D">
        <w:t>kintamųjų</w:t>
      </w:r>
      <w:r>
        <w:t>, todėl visų koeficientų interpretacija įprasta.</w:t>
      </w:r>
    </w:p>
    <w:p w14:paraId="095960AC" w14:textId="114974F0" w:rsidR="0056620D" w:rsidRPr="003E63B8" w:rsidRDefault="0056620D" w:rsidP="0056620D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Suaugusių mirtingum</w:t>
      </w:r>
      <w:r w:rsidR="007E23B9">
        <w:rPr>
          <w:rFonts w:eastAsia="Times New Roman" w:cstheme="minorHAnsi"/>
          <w:color w:val="333333"/>
        </w:rPr>
        <w:t xml:space="preserve">o </w:t>
      </w:r>
      <w:r w:rsidRPr="003E63B8">
        <w:rPr>
          <w:rFonts w:eastAsia="Times New Roman" w:cstheme="minorHAnsi"/>
          <w:color w:val="333333"/>
        </w:rPr>
        <w:t>(tikimybė mirti tarp 15 ir 60 metų 1000 gyventojų)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adult_</w:t>
      </w:r>
      <w:r w:rsidRPr="003E63B8">
        <w:rPr>
          <w:rFonts w:eastAsia="Times New Roman" w:cstheme="minorHAnsi"/>
          <w:i/>
          <w:iCs/>
          <w:color w:val="333333"/>
        </w:rPr>
        <w:t>mortalit</w:t>
      </w:r>
      <w:r>
        <w:rPr>
          <w:rFonts w:eastAsia="Times New Roman" w:cstheme="minorHAnsi"/>
          <w:i/>
          <w:iCs/>
          <w:color w:val="333333"/>
        </w:rPr>
        <w:t>y</w:t>
      </w:r>
      <w:proofErr w:type="spellEnd"/>
      <w:r w:rsidRPr="003E63B8">
        <w:rPr>
          <w:rFonts w:eastAsia="Times New Roman" w:cstheme="minorHAnsi"/>
          <w:color w:val="333333"/>
        </w:rPr>
        <w:t>)</w:t>
      </w:r>
      <w:r>
        <w:rPr>
          <w:rFonts w:eastAsia="Times New Roman" w:cstheme="minorHAnsi"/>
          <w:color w:val="333333"/>
        </w:rPr>
        <w:t xml:space="preserve"> ir m</w:t>
      </w:r>
      <w:r w:rsidRPr="003E63B8">
        <w:rPr>
          <w:rFonts w:eastAsia="Times New Roman" w:cstheme="minorHAnsi"/>
          <w:color w:val="333333"/>
        </w:rPr>
        <w:t>ir</w:t>
      </w:r>
      <w:r w:rsidR="007E23B9">
        <w:rPr>
          <w:rFonts w:eastAsia="Times New Roman" w:cstheme="minorHAnsi"/>
          <w:color w:val="333333"/>
        </w:rPr>
        <w:t>čių</w:t>
      </w:r>
      <w:r w:rsidRPr="003E63B8">
        <w:rPr>
          <w:rFonts w:eastAsia="Times New Roman" w:cstheme="minorHAnsi"/>
          <w:color w:val="333333"/>
        </w:rPr>
        <w:t xml:space="preserve"> nuo ŽIV/AIDS nuo 0 iki 4 metų 1000 gimimų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iv_aids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 xml:space="preserve"> didėjimas</w:t>
      </w:r>
      <w:r>
        <w:rPr>
          <w:rFonts w:eastAsia="Times New Roman" w:cstheme="minorHAnsi"/>
          <w:color w:val="333333"/>
        </w:rPr>
        <w:t xml:space="preserve"> neigiamai įtakoja vidutinę gyvenimo trukmę</w:t>
      </w:r>
      <w:r w:rsidR="007E23B9">
        <w:rPr>
          <w:rFonts w:eastAsia="Times New Roman" w:cstheme="minorHAnsi"/>
          <w:color w:val="333333"/>
        </w:rPr>
        <w:t>.</w:t>
      </w:r>
    </w:p>
    <w:p w14:paraId="293FA2E8" w14:textId="77777777" w:rsidR="0056620D" w:rsidRPr="0056620D" w:rsidRDefault="0056620D" w:rsidP="0056620D">
      <w:pPr>
        <w:spacing w:after="0"/>
        <w:rPr>
          <w:rFonts w:eastAsia="Times New Roman" w:cstheme="minorHAnsi"/>
          <w:color w:val="333333"/>
        </w:rPr>
      </w:pPr>
    </w:p>
    <w:p w14:paraId="1114FC7A" w14:textId="2B3E0268" w:rsidR="0056620D" w:rsidRPr="003E63B8" w:rsidRDefault="0056620D" w:rsidP="0056620D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Imunizacij</w:t>
      </w:r>
      <w:r w:rsidR="007E23B9">
        <w:rPr>
          <w:rFonts w:eastAsia="Times New Roman" w:cstheme="minorHAnsi"/>
          <w:color w:val="333333"/>
        </w:rPr>
        <w:t>os</w:t>
      </w:r>
      <w:r w:rsidRPr="003E63B8">
        <w:rPr>
          <w:rFonts w:eastAsia="Times New Roman" w:cstheme="minorHAnsi"/>
          <w:color w:val="333333"/>
        </w:rPr>
        <w:t xml:space="preserve"> nuo Hepatito B tarp 1 metų vaikų %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epatitis_</w:t>
      </w:r>
      <w:r>
        <w:rPr>
          <w:rFonts w:eastAsia="Times New Roman" w:cstheme="minorHAnsi"/>
          <w:color w:val="333333"/>
        </w:rPr>
        <w:t>b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>,</w:t>
      </w:r>
    </w:p>
    <w:p w14:paraId="6D267F07" w14:textId="39606BC0" w:rsidR="0056620D" w:rsidRPr="003E63B8" w:rsidRDefault="0056620D" w:rsidP="0056620D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Dali</w:t>
      </w:r>
      <w:r w:rsidR="007E23B9">
        <w:rPr>
          <w:rFonts w:eastAsia="Times New Roman" w:cstheme="minorHAnsi"/>
          <w:color w:val="333333"/>
        </w:rPr>
        <w:t>es</w:t>
      </w:r>
      <w:r w:rsidRPr="003E63B8">
        <w:rPr>
          <w:rFonts w:eastAsia="Times New Roman" w:cstheme="minorHAnsi"/>
          <w:color w:val="333333"/>
        </w:rPr>
        <w:t xml:space="preserve"> visų vyriausybės išlaidų sveikatos apsaugai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total_expenditure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 xml:space="preserve"> ir</w:t>
      </w:r>
    </w:p>
    <w:p w14:paraId="4BA6CADE" w14:textId="756654B0" w:rsidR="0056620D" w:rsidRPr="00E4359D" w:rsidRDefault="0056620D" w:rsidP="009B2F68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HDI pagal pajamų parametrą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income_composition_of_resources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 xml:space="preserve"> didėjimas teigiamai įtakoja vidutinę gyvenimo trukmę.</w:t>
      </w:r>
    </w:p>
    <w:p w14:paraId="3FDB2AF6" w14:textId="6E5A205E" w:rsidR="009B2F68" w:rsidRPr="003E63B8" w:rsidRDefault="00B624D8" w:rsidP="009B2F68">
      <w:pPr>
        <w:rPr>
          <w:rFonts w:eastAsia="Times New Roman" w:cstheme="minorHAnsi"/>
          <w:color w:val="333333"/>
        </w:rPr>
      </w:pPr>
      <w:r>
        <w:t>Naudojant standartizuotus krypties koeficientus, di</w:t>
      </w:r>
      <w:r w:rsidR="009B2F68">
        <w:t>d</w:t>
      </w:r>
      <w:r>
        <w:t>žiausia įtaką turi</w:t>
      </w:r>
      <w:r w:rsidR="009B2F68">
        <w:t>nti</w:t>
      </w:r>
      <w:r>
        <w:t xml:space="preserve"> </w:t>
      </w:r>
      <w:proofErr w:type="spellStart"/>
      <w:r>
        <w:t>kovariantė</w:t>
      </w:r>
      <w:proofErr w:type="spellEnd"/>
      <w:r>
        <w:t xml:space="preserve"> yra </w:t>
      </w:r>
      <w:r w:rsidR="009B2F68" w:rsidRPr="003E63B8">
        <w:rPr>
          <w:rFonts w:eastAsia="Times New Roman" w:cstheme="minorHAnsi"/>
          <w:color w:val="333333"/>
        </w:rPr>
        <w:t>HDI pagal pajamų parametrą (</w:t>
      </w:r>
      <w:proofErr w:type="spellStart"/>
      <w:r w:rsidR="009B2F68" w:rsidRPr="003E63B8">
        <w:rPr>
          <w:rFonts w:eastAsia="Times New Roman" w:cstheme="minorHAnsi"/>
          <w:color w:val="333333"/>
        </w:rPr>
        <w:t>stulp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="009B2F68" w:rsidRPr="003E63B8">
        <w:rPr>
          <w:rFonts w:eastAsia="Times New Roman" w:cstheme="minorHAnsi"/>
          <w:color w:val="333333"/>
        </w:rPr>
        <w:t>income_composition_of_resources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 </w:t>
      </w:r>
      <w:r w:rsidR="009B2F68" w:rsidRPr="003E63B8">
        <w:rPr>
          <w:rFonts w:eastAsia="Times New Roman" w:cstheme="minorHAnsi"/>
          <w:i/>
          <w:iCs/>
          <w:color w:val="333333"/>
        </w:rPr>
        <w:t>β=0.65</w:t>
      </w:r>
      <w:r w:rsidR="009B2F68" w:rsidRPr="003E63B8">
        <w:rPr>
          <w:rFonts w:eastAsia="Times New Roman" w:cstheme="minorHAnsi"/>
          <w:color w:val="333333"/>
        </w:rPr>
        <w:t>)</w:t>
      </w:r>
      <w:r w:rsidR="009B2F68">
        <w:rPr>
          <w:rFonts w:eastAsia="Times New Roman" w:cstheme="minorHAnsi"/>
          <w:color w:val="333333"/>
        </w:rPr>
        <w:t xml:space="preserve">, mažiausią </w:t>
      </w:r>
      <w:r w:rsidR="003A2AB9">
        <w:rPr>
          <w:rFonts w:eastAsia="Times New Roman" w:cstheme="minorHAnsi"/>
          <w:color w:val="333333"/>
        </w:rPr>
        <w:t>–</w:t>
      </w:r>
      <w:r w:rsidR="009B2F68">
        <w:rPr>
          <w:rFonts w:eastAsia="Times New Roman" w:cstheme="minorHAnsi"/>
          <w:color w:val="333333"/>
        </w:rPr>
        <w:t xml:space="preserve"> </w:t>
      </w:r>
      <w:r w:rsidR="003A2AB9">
        <w:rPr>
          <w:rFonts w:eastAsia="Times New Roman" w:cstheme="minorHAnsi"/>
          <w:color w:val="333333"/>
        </w:rPr>
        <w:t>imunizacija nuo hepatito B</w:t>
      </w:r>
      <w:r w:rsidR="009B2F68" w:rsidRPr="003E63B8">
        <w:rPr>
          <w:rFonts w:eastAsia="Times New Roman" w:cstheme="minorHAnsi"/>
          <w:color w:val="333333"/>
        </w:rPr>
        <w:t xml:space="preserve"> (</w:t>
      </w:r>
      <w:proofErr w:type="spellStart"/>
      <w:r w:rsidR="009B2F68" w:rsidRPr="003E63B8">
        <w:rPr>
          <w:rFonts w:eastAsia="Times New Roman" w:cstheme="minorHAnsi"/>
          <w:color w:val="333333"/>
        </w:rPr>
        <w:t>stulp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="003A2AB9">
        <w:rPr>
          <w:rFonts w:eastAsia="Times New Roman" w:cstheme="minorHAnsi"/>
          <w:color w:val="333333"/>
        </w:rPr>
        <w:t>hepatitis_b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 </w:t>
      </w:r>
      <w:r w:rsidR="009B2F68" w:rsidRPr="003E63B8">
        <w:rPr>
          <w:rFonts w:eastAsia="Times New Roman" w:cstheme="minorHAnsi"/>
          <w:i/>
          <w:iCs/>
          <w:color w:val="333333"/>
        </w:rPr>
        <w:t>β=0.07</w:t>
      </w:r>
      <w:r w:rsidR="009B2F68" w:rsidRPr="003E63B8">
        <w:rPr>
          <w:rFonts w:eastAsia="Times New Roman" w:cstheme="minorHAnsi"/>
          <w:color w:val="333333"/>
        </w:rPr>
        <w:t>)</w:t>
      </w:r>
      <w:r w:rsidR="008D3114">
        <w:rPr>
          <w:rFonts w:eastAsia="Times New Roman" w:cstheme="minorHAnsi"/>
          <w:color w:val="333333"/>
        </w:rPr>
        <w:t>.</w:t>
      </w:r>
    </w:p>
    <w:p w14:paraId="04831597" w14:textId="64D5A1EC" w:rsidR="009B2F68" w:rsidRPr="003E63B8" w:rsidRDefault="009B2F68" w:rsidP="009B2F68">
      <w:pPr>
        <w:spacing w:after="0"/>
        <w:rPr>
          <w:rFonts w:eastAsia="Times New Roman" w:cstheme="minorHAnsi"/>
          <w:color w:val="333333"/>
        </w:rPr>
      </w:pPr>
    </w:p>
    <w:p w14:paraId="3831892E" w14:textId="77777777" w:rsidR="009B2F68" w:rsidRPr="009B2F68" w:rsidRDefault="009B2F68" w:rsidP="0081646A">
      <w:pPr>
        <w:pStyle w:val="Pagrindinistekstas"/>
        <w:rPr>
          <w:lang w:val="lt-LT"/>
        </w:rPr>
      </w:pPr>
    </w:p>
    <w:p w14:paraId="2A1AC1A2" w14:textId="6333B486" w:rsidR="0062382F" w:rsidRPr="00182B3D" w:rsidRDefault="0062382F" w:rsidP="0062382F">
      <w:pPr>
        <w:rPr>
          <w:sz w:val="24"/>
          <w:szCs w:val="24"/>
        </w:rPr>
      </w:pPr>
      <w:proofErr w:type="spellStart"/>
      <w:r w:rsidRPr="00182B3D">
        <w:rPr>
          <w:sz w:val="24"/>
          <w:szCs w:val="24"/>
        </w:rPr>
        <w:t>Multikolinearumo</w:t>
      </w:r>
      <w:proofErr w:type="spellEnd"/>
      <w:r w:rsidRPr="00182B3D">
        <w:rPr>
          <w:sz w:val="24"/>
          <w:szCs w:val="24"/>
        </w:rPr>
        <w:t xml:space="preserve"> tikrinima</w:t>
      </w:r>
      <w:r w:rsidR="004870E7">
        <w:rPr>
          <w:sz w:val="24"/>
          <w:szCs w:val="24"/>
        </w:rPr>
        <w:t>s</w:t>
      </w:r>
    </w:p>
    <w:p w14:paraId="2DD8D845" w14:textId="77777777" w:rsidR="00773FD5" w:rsidRDefault="00773FD5" w:rsidP="00773FD5">
      <w:pPr>
        <w:pStyle w:val="SourceCode"/>
      </w:pPr>
      <w:proofErr w:type="spellStart"/>
      <w:r>
        <w:rPr>
          <w:rStyle w:val="NormalTok"/>
        </w:rPr>
        <w:t>va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 xml:space="preserve">(x_2,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adult_mortalit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epatitis_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expenditur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iv_ai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come_composition_of_resourc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fe_expectancy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library(psych)</w:t>
      </w:r>
      <w:r>
        <w:br/>
      </w:r>
      <w:r>
        <w:rPr>
          <w:rStyle w:val="CommentTok"/>
        </w:rPr>
        <w:t>#corr.test(vars)</w:t>
      </w:r>
      <w:r>
        <w:br/>
      </w:r>
      <w:r>
        <w:br/>
      </w:r>
      <w:r>
        <w:rPr>
          <w:rStyle w:val="CommentTok"/>
        </w:rPr>
        <w:t>#dalinės koreliacijos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pco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p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rs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estimate</w:t>
      </w:r>
      <w:proofErr w:type="spellEnd"/>
    </w:p>
    <w:p w14:paraId="72EDA994" w14:textId="77777777" w:rsidR="00773FD5" w:rsidRDefault="00773FD5" w:rsidP="00773FD5">
      <w:pPr>
        <w:pStyle w:val="SourceCode"/>
      </w:pPr>
      <w:r>
        <w:rPr>
          <w:rStyle w:val="VerbatimChar"/>
        </w:rPr>
        <w:lastRenderedPageBreak/>
        <w:t xml:space="preserve">##                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_expenditur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 1.00000000  0.25778500        0.0926373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    0.25778500  1.00000000       -0.036026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0.09263737 -0.03602603        1.0000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    0.29146768 -0.18202475        0.1345910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   0.15257421 -0.12052089       -0.1482926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                    -0.46246417  0.28275567        0.28115852</w:t>
      </w:r>
      <w:r>
        <w:br/>
      </w:r>
      <w:r>
        <w:rPr>
          <w:rStyle w:val="VerbatimChar"/>
        </w:rPr>
        <w:t xml:space="preserve">##           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ome_composition_of_resources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0.2914677                       0.152574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-0.1820247                      -0.120520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0.1345911                      -0.148292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1.0000000                       0.191129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0.1911298                       1.000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                -0.2758631                       0.8355260</w:t>
      </w:r>
      <w:r>
        <w:br/>
      </w:r>
      <w:r>
        <w:rPr>
          <w:rStyle w:val="VerbatimChar"/>
        </w:rPr>
        <w:t xml:space="preserve">##                                 </w:t>
      </w:r>
      <w:proofErr w:type="spellStart"/>
      <w:r>
        <w:rPr>
          <w:rStyle w:val="VerbatimChar"/>
        </w:rPr>
        <w:t>life_expectancy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 -0.462464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     0.282755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 0.281158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    -0.275863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    0.835526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                      1.0000000</w:t>
      </w:r>
    </w:p>
    <w:p w14:paraId="228F7CCB" w14:textId="77777777" w:rsidR="00773FD5" w:rsidRDefault="00773FD5" w:rsidP="00773FD5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arianc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flatio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actor</w:t>
      </w:r>
      <w:proofErr w:type="spellEnd"/>
      <w:r>
        <w:br/>
      </w:r>
      <w:proofErr w:type="spellStart"/>
      <w:r>
        <w:rPr>
          <w:rStyle w:val="FunctionTok"/>
        </w:rPr>
        <w:t>vif</w:t>
      </w:r>
      <w:proofErr w:type="spellEnd"/>
      <w:r>
        <w:rPr>
          <w:rStyle w:val="NormalTok"/>
        </w:rPr>
        <w:t>(model_2)</w:t>
      </w:r>
    </w:p>
    <w:p w14:paraId="75B32C1E" w14:textId="77777777" w:rsidR="00773FD5" w:rsidRDefault="00773FD5" w:rsidP="00773FD5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1.757174                        2.349157 </w:t>
      </w:r>
      <w:r>
        <w:br/>
      </w:r>
      <w:r>
        <w:rPr>
          <w:rStyle w:val="VerbatimChar"/>
        </w:rPr>
        <w:t xml:space="preserve">##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1.971169                        1.093881 </w:t>
      </w:r>
      <w:r>
        <w:br/>
      </w:r>
      <w:r>
        <w:rPr>
          <w:rStyle w:val="VerbatimChar"/>
        </w:rPr>
        <w:t xml:space="preserve">##                    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    1.187387</w:t>
      </w:r>
    </w:p>
    <w:p w14:paraId="0FCB149C" w14:textId="176F31B0" w:rsidR="004870E7" w:rsidRPr="00B543D2" w:rsidRDefault="00B543D2" w:rsidP="0062382F">
      <w:r w:rsidRPr="00B543D2">
        <w:t xml:space="preserve">Naudojant dalinių koreliacijų matricą nerasta stiprių </w:t>
      </w:r>
      <w:proofErr w:type="spellStart"/>
      <w:r w:rsidRPr="00B543D2">
        <w:t>kovariančių</w:t>
      </w:r>
      <w:proofErr w:type="spellEnd"/>
      <w:r w:rsidRPr="00B543D2">
        <w:t xml:space="preserve"> tarpusavio koreliacijų</w:t>
      </w:r>
      <w:r w:rsidR="004870E7" w:rsidRPr="00B543D2">
        <w:t>.</w:t>
      </w:r>
      <w:r w:rsidRPr="00B543D2">
        <w:t xml:space="preserve"> </w:t>
      </w:r>
      <w:proofErr w:type="spellStart"/>
      <w:r w:rsidRPr="00B543D2">
        <w:t>Variance</w:t>
      </w:r>
      <w:proofErr w:type="spellEnd"/>
      <w:r w:rsidRPr="00B543D2">
        <w:t xml:space="preserve"> </w:t>
      </w:r>
      <w:proofErr w:type="spellStart"/>
      <w:r w:rsidRPr="00B543D2">
        <w:t>inflation</w:t>
      </w:r>
      <w:proofErr w:type="spellEnd"/>
      <w:r w:rsidRPr="00B543D2">
        <w:t xml:space="preserve"> </w:t>
      </w:r>
      <w:proofErr w:type="spellStart"/>
      <w:r w:rsidRPr="00B543D2">
        <w:t>factor</w:t>
      </w:r>
      <w:proofErr w:type="spellEnd"/>
      <w:r w:rsidRPr="00B543D2">
        <w:t xml:space="preserve"> </w:t>
      </w:r>
      <w:proofErr w:type="spellStart"/>
      <w:r w:rsidRPr="00B543D2">
        <w:t>reiškmės</w:t>
      </w:r>
      <w:proofErr w:type="spellEnd"/>
      <w:r w:rsidRPr="00B543D2">
        <w:t xml:space="preserve"> </w:t>
      </w:r>
      <w:r w:rsidR="00E4359D">
        <w:t xml:space="preserve"> &lt;</w:t>
      </w:r>
      <w:r w:rsidRPr="00B543D2">
        <w:t>2.</w:t>
      </w:r>
      <w:r w:rsidR="00951842">
        <w:t>35</w:t>
      </w:r>
      <w:r w:rsidRPr="00B543D2">
        <w:t xml:space="preserve"> visoms modelyje esančioms </w:t>
      </w:r>
      <w:proofErr w:type="spellStart"/>
      <w:r w:rsidRPr="00B543D2">
        <w:t>kovariantėms</w:t>
      </w:r>
      <w:proofErr w:type="spellEnd"/>
      <w:r w:rsidRPr="00B543D2">
        <w:t>.</w:t>
      </w:r>
      <w:r w:rsidR="003C1BA6">
        <w:t xml:space="preserve"> Pasirinkus </w:t>
      </w:r>
      <w:r w:rsidR="00E47237">
        <w:t xml:space="preserve">VIF </w:t>
      </w:r>
      <w:r w:rsidR="003C1BA6">
        <w:t xml:space="preserve">ribą 4 tariame, kad </w:t>
      </w:r>
      <w:proofErr w:type="spellStart"/>
      <w:r w:rsidR="003C1BA6">
        <w:t>reiš</w:t>
      </w:r>
      <w:r w:rsidR="00806A07">
        <w:t>k</w:t>
      </w:r>
      <w:r w:rsidR="003C1BA6">
        <w:t>mingo</w:t>
      </w:r>
      <w:proofErr w:type="spellEnd"/>
      <w:r w:rsidR="003C1BA6">
        <w:t xml:space="preserve"> </w:t>
      </w:r>
      <w:proofErr w:type="spellStart"/>
      <w:r w:rsidR="003C1BA6">
        <w:t>multikolinearumo</w:t>
      </w:r>
      <w:proofErr w:type="spellEnd"/>
      <w:r w:rsidR="003C1BA6">
        <w:t xml:space="preserve"> modelyje nėra.</w:t>
      </w:r>
    </w:p>
    <w:p w14:paraId="01F1B2BB" w14:textId="32F8D9DF" w:rsidR="0062382F" w:rsidRPr="00182B3D" w:rsidRDefault="0062382F" w:rsidP="0062382F">
      <w:pPr>
        <w:rPr>
          <w:sz w:val="24"/>
          <w:szCs w:val="24"/>
        </w:rPr>
      </w:pPr>
      <w:r w:rsidRPr="00182B3D">
        <w:rPr>
          <w:sz w:val="24"/>
          <w:szCs w:val="24"/>
        </w:rPr>
        <w:t>Modelio tinkamumo analizė</w:t>
      </w:r>
    </w:p>
    <w:p w14:paraId="5E772ED9" w14:textId="77777777" w:rsidR="00773FD5" w:rsidRDefault="00773FD5" w:rsidP="00773FD5">
      <w:pPr>
        <w:pStyle w:val="SourceCode"/>
      </w:pPr>
      <w:proofErr w:type="spellStart"/>
      <w:r>
        <w:rPr>
          <w:rStyle w:val="FunctionTok"/>
        </w:rPr>
        <w:t>summary</w:t>
      </w:r>
      <w:proofErr w:type="spellEnd"/>
      <w:r>
        <w:rPr>
          <w:rStyle w:val="NormalTok"/>
        </w:rPr>
        <w:t xml:space="preserve">(model_2) </w:t>
      </w:r>
    </w:p>
    <w:p w14:paraId="1D4D1C17" w14:textId="77777777" w:rsidR="00773FD5" w:rsidRDefault="00773FD5" w:rsidP="00773F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x_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Min      1Q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  3Q  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4.1803 -1.1947 -0.0956  1.4552  5.80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Estim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 t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48.311111   1.380377  34.998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32.502820   1.547454  21.004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-0.016440   0.002873  -5.722 6.36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-0.923119   0.183090  -5.042 1.43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0.330922   0.072742   4.549 1.17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0.023522   0.008026   2.931  0.0039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ndar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: 2.103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137 </w:t>
      </w:r>
      <w:proofErr w:type="spellStart"/>
      <w:r>
        <w:rPr>
          <w:rStyle w:val="VerbatimChar"/>
        </w:rPr>
        <w:t>degr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edom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ultiple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9247, </w:t>
      </w:r>
      <w:proofErr w:type="spellStart"/>
      <w:r>
        <w:rPr>
          <w:rStyle w:val="VerbatimChar"/>
        </w:rPr>
        <w:t>Adjusted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9219 </w:t>
      </w:r>
      <w:r>
        <w:br/>
      </w:r>
      <w:r>
        <w:rPr>
          <w:rStyle w:val="VerbatimChar"/>
        </w:rPr>
        <w:t>## F-</w:t>
      </w:r>
      <w:proofErr w:type="spellStart"/>
      <w:r>
        <w:rPr>
          <w:rStyle w:val="VerbatimChar"/>
        </w:rPr>
        <w:t>statistic</w:t>
      </w:r>
      <w:proofErr w:type="spellEnd"/>
      <w:r>
        <w:rPr>
          <w:rStyle w:val="VerbatimChar"/>
        </w:rPr>
        <w:t xml:space="preserve">: 336.3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5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137 DF, 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>: &lt; 2.2e-16</w:t>
      </w:r>
    </w:p>
    <w:p w14:paraId="6A869F88" w14:textId="77777777" w:rsidR="00951842" w:rsidRDefault="00773FD5" w:rsidP="00773FD5">
      <w:pPr>
        <w:pStyle w:val="Pagrindinistekstas"/>
        <w:rPr>
          <w:rStyle w:val="NormalTok"/>
        </w:rPr>
      </w:pP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R-</w:t>
      </w:r>
      <w:proofErr w:type="spellStart"/>
      <w:r>
        <w:rPr>
          <w:rStyle w:val="CommentTok"/>
        </w:rPr>
        <w:t>squared</w:t>
      </w:r>
      <w:proofErr w:type="spellEnd"/>
      <w:r>
        <w:rPr>
          <w:rStyle w:val="CommentTok"/>
        </w:rPr>
        <w:t xml:space="preserve"> = 0.92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dj</w:t>
      </w:r>
      <w:proofErr w:type="spellEnd"/>
      <w:r>
        <w:rPr>
          <w:rStyle w:val="CommentTok"/>
        </w:rPr>
        <w:t xml:space="preserve"> R-</w:t>
      </w:r>
      <w:proofErr w:type="spellStart"/>
      <w:r>
        <w:rPr>
          <w:rStyle w:val="CommentTok"/>
        </w:rPr>
        <w:t>squared</w:t>
      </w:r>
      <w:proofErr w:type="spellEnd"/>
      <w:r>
        <w:rPr>
          <w:rStyle w:val="CommentTok"/>
        </w:rPr>
        <w:t xml:space="preserve"> = 0.922</w:t>
      </w:r>
      <w:r>
        <w:br/>
      </w:r>
      <w:r>
        <w:br/>
      </w:r>
      <w:proofErr w:type="spellStart"/>
      <w:r>
        <w:rPr>
          <w:rStyle w:val="NormalTok"/>
        </w:rPr>
        <w:t>plot_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y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y, </w:t>
      </w:r>
      <w:proofErr w:type="spellStart"/>
      <w:r>
        <w:rPr>
          <w:rStyle w:val="AttributeTok"/>
        </w:rPr>
        <w:t>interva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dictio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tib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ta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ions_poi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utat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pre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unn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last_co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,</w:t>
      </w:r>
      <w:proofErr w:type="spellStart"/>
      <w:r>
        <w:rPr>
          <w:rStyle w:val="FunctionTok"/>
        </w:rPr>
        <w:t>last_col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</w:t>
      </w:r>
      <w:proofErr w:type="spellStart"/>
      <w:r>
        <w:rPr>
          <w:rStyle w:val="FunctionTok"/>
        </w:rPr>
        <w:t>last_col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</w:t>
      </w:r>
      <w:proofErr w:type="spellStart"/>
      <w:r>
        <w:rPr>
          <w:rStyle w:val="FunctionTok"/>
        </w:rPr>
        <w:t>last_col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pivot_longer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rang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n,</w:t>
      </w:r>
      <w:r>
        <w:rPr>
          <w:rStyle w:val="AttributeTok"/>
        </w:rPr>
        <w:t>ymin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lwr,</w:t>
      </w:r>
      <w:r>
        <w:rPr>
          <w:rStyle w:val="AttributeTok"/>
        </w:rPr>
        <w:t>ymax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up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predictions_points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n,</w:t>
      </w:r>
      <w:r>
        <w:rPr>
          <w:rStyle w:val="AttributeTok"/>
        </w:rPr>
        <w:t>y=</w:t>
      </w:r>
      <w:r>
        <w:rPr>
          <w:rStyle w:val="NormalTok"/>
        </w:rPr>
        <w:t>value,</w:t>
      </w:r>
      <w:r>
        <w:rPr>
          <w:rStyle w:val="AttributeTok"/>
        </w:rPr>
        <w:t>color=</w:t>
      </w:r>
      <w:r>
        <w:rPr>
          <w:rStyle w:val="NormalTok"/>
        </w:rPr>
        <w:t>name)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bservati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if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xpectanc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base_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brewer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palett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tliekamos kelios pavyzdinės prognozės</w:t>
      </w:r>
      <w:r>
        <w:br/>
      </w:r>
      <w:proofErr w:type="spellStart"/>
      <w:r>
        <w:rPr>
          <w:rStyle w:val="FunctionTok"/>
        </w:rPr>
        <w:t>plot_predictions</w:t>
      </w:r>
      <w:proofErr w:type="spellEnd"/>
      <w:r>
        <w:rPr>
          <w:rStyle w:val="NormalTok"/>
        </w:rPr>
        <w:t>(model_2,x_predict)</w:t>
      </w:r>
    </w:p>
    <w:p w14:paraId="551EFDFB" w14:textId="2443402B" w:rsidR="00E41D68" w:rsidRPr="002169EE" w:rsidRDefault="00E41D68" w:rsidP="00773FD5">
      <w:pPr>
        <w:pStyle w:val="Pagrindinistekstas"/>
        <w:rPr>
          <w:sz w:val="22"/>
          <w:szCs w:val="22"/>
        </w:rPr>
      </w:pPr>
      <w:proofErr w:type="spellStart"/>
      <w:r w:rsidRPr="002169EE">
        <w:rPr>
          <w:sz w:val="22"/>
          <w:szCs w:val="22"/>
        </w:rPr>
        <w:t>Modelis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Pr="002169EE">
        <w:rPr>
          <w:rFonts w:eastAsia="Times New Roman" w:cstheme="minorHAnsi"/>
          <w:color w:val="333333"/>
          <w:sz w:val="22"/>
          <w:szCs w:val="22"/>
        </w:rPr>
        <w:t>paaiškina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r w:rsidR="00951842">
        <w:rPr>
          <w:rFonts w:eastAsia="Times New Roman" w:cstheme="minorHAnsi"/>
          <w:color w:val="333333"/>
          <w:sz w:val="22"/>
          <w:szCs w:val="22"/>
        </w:rPr>
        <w:t>92</w:t>
      </w:r>
      <w:r w:rsidRPr="002169EE">
        <w:rPr>
          <w:rFonts w:eastAsia="Times New Roman" w:cstheme="minorHAnsi"/>
          <w:color w:val="333333"/>
          <w:sz w:val="22"/>
          <w:szCs w:val="22"/>
        </w:rPr>
        <w:t>.</w:t>
      </w:r>
      <w:r w:rsidR="00951842">
        <w:rPr>
          <w:rFonts w:eastAsia="Times New Roman" w:cstheme="minorHAnsi"/>
          <w:color w:val="333333"/>
          <w:sz w:val="22"/>
          <w:szCs w:val="22"/>
        </w:rPr>
        <w:t>5</w:t>
      </w:r>
      <w:r w:rsidRPr="002169EE">
        <w:rPr>
          <w:rFonts w:eastAsia="Times New Roman" w:cstheme="minorHAnsi"/>
          <w:color w:val="333333"/>
          <w:sz w:val="22"/>
          <w:szCs w:val="22"/>
        </w:rPr>
        <w:t xml:space="preserve">% </w:t>
      </w:r>
      <w:proofErr w:type="spellStart"/>
      <w:r w:rsidRPr="002169EE">
        <w:rPr>
          <w:rFonts w:eastAsia="Times New Roman" w:cstheme="minorHAnsi"/>
          <w:color w:val="333333"/>
          <w:sz w:val="22"/>
          <w:szCs w:val="22"/>
        </w:rPr>
        <w:t>duomenų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Pr="002169EE">
        <w:rPr>
          <w:rFonts w:eastAsia="Times New Roman" w:cstheme="minorHAnsi"/>
          <w:color w:val="333333"/>
          <w:sz w:val="22"/>
          <w:szCs w:val="22"/>
        </w:rPr>
        <w:t>sklaidos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R</w:t>
      </w:r>
      <w:r w:rsidRPr="002169EE">
        <w:rPr>
          <w:rFonts w:eastAsia="Times New Roman" w:cstheme="minorHAnsi"/>
          <w:color w:val="333333"/>
          <w:sz w:val="22"/>
          <w:szCs w:val="22"/>
          <w:vertAlign w:val="superscript"/>
        </w:rPr>
        <w:t>2</w:t>
      </w:r>
      <w:r w:rsidRPr="002169EE">
        <w:rPr>
          <w:rFonts w:eastAsia="Times New Roman" w:cstheme="minorHAnsi"/>
          <w:color w:val="333333"/>
          <w:sz w:val="22"/>
          <w:szCs w:val="22"/>
        </w:rPr>
        <w:t xml:space="preserve"> = 0</w:t>
      </w:r>
      <w:r w:rsidR="00951842">
        <w:rPr>
          <w:rFonts w:eastAsia="Times New Roman" w:cstheme="minorHAnsi"/>
          <w:color w:val="333333"/>
          <w:sz w:val="22"/>
          <w:szCs w:val="22"/>
        </w:rPr>
        <w:t>.925</w:t>
      </w:r>
      <w:r w:rsidRPr="002169EE">
        <w:rPr>
          <w:rFonts w:eastAsia="Times New Roman" w:cstheme="minorHAnsi"/>
          <w:color w:val="333333"/>
          <w:sz w:val="22"/>
          <w:szCs w:val="22"/>
        </w:rPr>
        <w:t>.</w:t>
      </w:r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Modeli</w:t>
      </w:r>
      <w:r w:rsidR="00287C94">
        <w:rPr>
          <w:rFonts w:eastAsia="Times New Roman" w:cstheme="minorHAnsi"/>
          <w:color w:val="333333"/>
          <w:sz w:val="22"/>
          <w:szCs w:val="22"/>
        </w:rPr>
        <w:t>o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prognozė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an</w:t>
      </w:r>
      <w:r w:rsidR="00287C94">
        <w:rPr>
          <w:rFonts w:eastAsia="Times New Roman" w:cstheme="minorHAnsi"/>
          <w:color w:val="333333"/>
          <w:sz w:val="22"/>
          <w:szCs w:val="22"/>
        </w:rPr>
        <w:t>k</w:t>
      </w:r>
      <w:r w:rsidR="002169EE" w:rsidRPr="002169EE">
        <w:rPr>
          <w:rFonts w:eastAsia="Times New Roman" w:cstheme="minorHAnsi"/>
          <w:color w:val="333333"/>
          <w:sz w:val="22"/>
          <w:szCs w:val="22"/>
        </w:rPr>
        <w:t>sčiau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nenaudotiem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duomenim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palyginamo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su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tikrosiomi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vidutinė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gyvenimo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trukmė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reikšmemi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. </w:t>
      </w:r>
    </w:p>
    <w:p w14:paraId="3CE745ED" w14:textId="51F80391" w:rsidR="00E563A0" w:rsidRDefault="007269EA" w:rsidP="00E563A0">
      <w:pPr>
        <w:pStyle w:val="FirstParagraph"/>
      </w:pPr>
      <w:r>
        <w:rPr>
          <w:noProof/>
        </w:rPr>
        <w:drawing>
          <wp:inline distT="0" distB="0" distL="0" distR="0" wp14:anchorId="32ADA5E5" wp14:editId="34B2DDF0">
            <wp:extent cx="6057900" cy="4327070"/>
            <wp:effectExtent l="0" t="0" r="0" b="0"/>
            <wp:docPr id="18" name="Paveikslėlis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veikslėlis 1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579" cy="433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21BD9" w14:textId="002D4D74" w:rsidR="00FD796F" w:rsidRDefault="00FD796F" w:rsidP="00981161">
      <w:pPr>
        <w:spacing w:after="0"/>
      </w:pPr>
    </w:p>
    <w:p w14:paraId="6500FB48" w14:textId="3937A5E7" w:rsidR="0059048F" w:rsidRPr="0059048F" w:rsidRDefault="0059048F" w:rsidP="00981161">
      <w:pPr>
        <w:spacing w:after="0"/>
        <w:rPr>
          <w:sz w:val="24"/>
          <w:szCs w:val="24"/>
        </w:rPr>
      </w:pPr>
      <w:r w:rsidRPr="0059048F">
        <w:rPr>
          <w:sz w:val="24"/>
          <w:szCs w:val="24"/>
        </w:rPr>
        <w:t>Rezultatai</w:t>
      </w:r>
    </w:p>
    <w:p w14:paraId="26E46EE7" w14:textId="77777777" w:rsidR="0059048F" w:rsidRDefault="0059048F" w:rsidP="00981161">
      <w:pPr>
        <w:spacing w:after="0"/>
      </w:pPr>
    </w:p>
    <w:p w14:paraId="4675AF72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Siekiant ištirti gyvenimo trukmės ryšį su sveikata susijusiais kriterijais naudota daugelio kintamųjų tiesinė regresija.</w:t>
      </w:r>
    </w:p>
    <w:p w14:paraId="2BD88DA5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</w:p>
    <w:p w14:paraId="2DBEB5A1" w14:textId="76D1E12A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proofErr w:type="spellStart"/>
      <w:r>
        <w:rPr>
          <w:rFonts w:eastAsia="Times New Roman" w:cstheme="minorHAnsi"/>
          <w:color w:val="333333"/>
        </w:rPr>
        <w:t>Pa</w:t>
      </w:r>
      <w:r w:rsidRPr="003E63B8">
        <w:rPr>
          <w:rFonts w:eastAsia="Times New Roman" w:cstheme="minorHAnsi"/>
          <w:color w:val="333333"/>
        </w:rPr>
        <w:t>žin</w:t>
      </w:r>
      <w:r w:rsidR="002D5B4E">
        <w:rPr>
          <w:rFonts w:eastAsia="Times New Roman" w:cstheme="minorHAnsi"/>
          <w:color w:val="333333"/>
        </w:rPr>
        <w:t>g</w:t>
      </w:r>
      <w:r w:rsidRPr="003E63B8">
        <w:rPr>
          <w:rFonts w:eastAsia="Times New Roman" w:cstheme="minorHAnsi"/>
          <w:color w:val="333333"/>
        </w:rPr>
        <w:t>snine</w:t>
      </w:r>
      <w:proofErr w:type="spellEnd"/>
      <w:r w:rsidRPr="003E63B8">
        <w:rPr>
          <w:rFonts w:eastAsia="Times New Roman" w:cstheme="minorHAnsi"/>
          <w:color w:val="333333"/>
        </w:rPr>
        <w:t xml:space="preserve"> regresija išrinktas modelis paaiškina </w:t>
      </w:r>
      <w:r w:rsidR="00943865">
        <w:rPr>
          <w:rFonts w:eastAsia="Times New Roman" w:cstheme="minorHAnsi"/>
          <w:color w:val="333333"/>
        </w:rPr>
        <w:t>92</w:t>
      </w:r>
      <w:r w:rsidRPr="003E63B8">
        <w:rPr>
          <w:rFonts w:eastAsia="Times New Roman" w:cstheme="minorHAnsi"/>
          <w:color w:val="333333"/>
        </w:rPr>
        <w:t>.</w:t>
      </w:r>
      <w:r w:rsidR="00943865">
        <w:rPr>
          <w:rFonts w:eastAsia="Times New Roman" w:cstheme="minorHAnsi"/>
          <w:color w:val="333333"/>
        </w:rPr>
        <w:t>5</w:t>
      </w:r>
      <w:r w:rsidRPr="003E63B8">
        <w:rPr>
          <w:rFonts w:eastAsia="Times New Roman" w:cstheme="minorHAnsi"/>
          <w:color w:val="333333"/>
        </w:rPr>
        <w:t xml:space="preserve">% duomenų sklaidos </w:t>
      </w:r>
      <w:r>
        <w:rPr>
          <w:rFonts w:eastAsia="Times New Roman" w:cstheme="minorHAnsi"/>
          <w:color w:val="333333"/>
        </w:rPr>
        <w:t>(</w:t>
      </w:r>
      <w:r w:rsidRPr="003E63B8">
        <w:rPr>
          <w:rFonts w:eastAsia="Times New Roman" w:cstheme="minorHAnsi"/>
          <w:i/>
          <w:iCs/>
          <w:color w:val="333333"/>
        </w:rPr>
        <w:t>F(5,1</w:t>
      </w:r>
      <w:r w:rsidR="00943865">
        <w:rPr>
          <w:rFonts w:eastAsia="Times New Roman" w:cstheme="minorHAnsi"/>
          <w:i/>
          <w:iCs/>
          <w:color w:val="333333"/>
        </w:rPr>
        <w:t>37</w:t>
      </w:r>
      <w:r w:rsidRPr="003E63B8">
        <w:rPr>
          <w:rFonts w:eastAsia="Times New Roman" w:cstheme="minorHAnsi"/>
          <w:i/>
          <w:iCs/>
          <w:color w:val="333333"/>
        </w:rPr>
        <w:t xml:space="preserve">) = </w:t>
      </w:r>
      <w:r w:rsidR="00943865">
        <w:rPr>
          <w:rFonts w:eastAsia="Times New Roman" w:cstheme="minorHAnsi"/>
          <w:i/>
          <w:iCs/>
          <w:color w:val="333333"/>
        </w:rPr>
        <w:t>336.3</w:t>
      </w:r>
      <w:r w:rsidRPr="003E63B8">
        <w:rPr>
          <w:rFonts w:eastAsia="Times New Roman" w:cstheme="minorHAnsi"/>
          <w:i/>
          <w:iCs/>
          <w:color w:val="333333"/>
        </w:rPr>
        <w:t>, R</w:t>
      </w:r>
      <w:r w:rsidRPr="003E63B8">
        <w:rPr>
          <w:rFonts w:eastAsia="Times New Roman" w:cstheme="minorHAnsi"/>
          <w:i/>
          <w:iCs/>
          <w:color w:val="333333"/>
          <w:vertAlign w:val="superscript"/>
        </w:rPr>
        <w:t>2</w:t>
      </w:r>
      <w:r w:rsidRPr="003E63B8">
        <w:rPr>
          <w:rFonts w:eastAsia="Times New Roman" w:cstheme="minorHAnsi"/>
          <w:i/>
          <w:iCs/>
          <w:color w:val="333333"/>
        </w:rPr>
        <w:t xml:space="preserve"> = 0.</w:t>
      </w:r>
      <w:r w:rsidR="00943865">
        <w:rPr>
          <w:rFonts w:eastAsia="Times New Roman" w:cstheme="minorHAnsi"/>
          <w:i/>
          <w:iCs/>
          <w:color w:val="333333"/>
        </w:rPr>
        <w:t>925</w:t>
      </w:r>
      <w:r w:rsidRPr="003E63B8">
        <w:rPr>
          <w:rFonts w:eastAsia="Times New Roman" w:cstheme="minorHAnsi"/>
          <w:i/>
          <w:iCs/>
          <w:color w:val="333333"/>
        </w:rPr>
        <w:t>, p&lt;0.</w:t>
      </w:r>
      <w:r w:rsidR="005625B9">
        <w:rPr>
          <w:rFonts w:eastAsia="Times New Roman" w:cstheme="minorHAnsi"/>
          <w:i/>
          <w:iCs/>
          <w:color w:val="333333"/>
        </w:rPr>
        <w:t>0</w:t>
      </w:r>
      <w:r w:rsidRPr="003E63B8">
        <w:rPr>
          <w:rFonts w:eastAsia="Times New Roman" w:cstheme="minorHAnsi"/>
          <w:i/>
          <w:iCs/>
          <w:color w:val="333333"/>
        </w:rPr>
        <w:t>01</w:t>
      </w:r>
      <w:r>
        <w:rPr>
          <w:rFonts w:eastAsia="Times New Roman" w:cstheme="minorHAnsi"/>
          <w:i/>
          <w:iCs/>
          <w:color w:val="333333"/>
        </w:rPr>
        <w:t>)</w:t>
      </w:r>
      <w:r w:rsidRPr="003E63B8">
        <w:rPr>
          <w:rFonts w:eastAsia="Times New Roman" w:cstheme="minorHAnsi"/>
          <w:i/>
          <w:iCs/>
          <w:color w:val="333333"/>
        </w:rPr>
        <w:t>.</w:t>
      </w:r>
    </w:p>
    <w:p w14:paraId="084AAE4B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 xml:space="preserve">Rastos 5 statistiškai reikšmingos </w:t>
      </w:r>
      <w:proofErr w:type="spellStart"/>
      <w:r w:rsidRPr="003E63B8">
        <w:rPr>
          <w:rFonts w:eastAsia="Times New Roman" w:cstheme="minorHAnsi"/>
          <w:color w:val="333333"/>
        </w:rPr>
        <w:t>kovariantės</w:t>
      </w:r>
      <w:proofErr w:type="spellEnd"/>
      <w:r w:rsidRPr="003E63B8">
        <w:rPr>
          <w:rFonts w:eastAsia="Times New Roman" w:cstheme="minorHAnsi"/>
          <w:color w:val="333333"/>
        </w:rPr>
        <w:t xml:space="preserve"> gyvenimo trukmės prognozavimui (pateikti standartizuoti krypties koeficientai):</w:t>
      </w:r>
    </w:p>
    <w:p w14:paraId="340D2DB1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</w:p>
    <w:p w14:paraId="69E3A838" w14:textId="5EBCD9E9" w:rsidR="003E63B8" w:rsidRPr="0039319A" w:rsidRDefault="003E63B8" w:rsidP="003E63B8">
      <w:pPr>
        <w:spacing w:after="0"/>
        <w:rPr>
          <w:rFonts w:eastAsia="Times New Roman" w:cstheme="minorHAnsi"/>
          <w:color w:val="333333"/>
          <w:lang w:val="en-US"/>
        </w:rPr>
      </w:pPr>
      <w:r w:rsidRPr="003E63B8">
        <w:rPr>
          <w:rFonts w:eastAsia="Times New Roman" w:cstheme="minorHAnsi"/>
          <w:color w:val="333333"/>
        </w:rPr>
        <w:t>Suaugusių mirtingumas (tikimybė mirti tarp 15 ir 60 metų 1000 gyventojų)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adult_</w:t>
      </w:r>
      <w:r w:rsidRPr="003E63B8">
        <w:rPr>
          <w:rFonts w:eastAsia="Times New Roman" w:cstheme="minorHAnsi"/>
          <w:i/>
          <w:iCs/>
          <w:color w:val="333333"/>
        </w:rPr>
        <w:t>mortality</w:t>
      </w:r>
      <w:proofErr w:type="spellEnd"/>
      <w:r w:rsidRPr="003E63B8">
        <w:rPr>
          <w:rFonts w:eastAsia="Times New Roman" w:cstheme="minorHAnsi"/>
          <w:i/>
          <w:iCs/>
          <w:color w:val="333333"/>
        </w:rPr>
        <w:t xml:space="preserve"> β=-0.2</w:t>
      </w:r>
      <w:r w:rsidR="00943865">
        <w:rPr>
          <w:rFonts w:eastAsia="Times New Roman" w:cstheme="minorHAnsi"/>
          <w:i/>
          <w:iCs/>
          <w:color w:val="333333"/>
        </w:rPr>
        <w:t>1</w:t>
      </w:r>
      <w:r w:rsidRPr="003E63B8">
        <w:rPr>
          <w:rFonts w:eastAsia="Times New Roman" w:cstheme="minorHAnsi"/>
          <w:i/>
          <w:iCs/>
          <w:color w:val="333333"/>
        </w:rPr>
        <w:t>, p&lt;0.001</w:t>
      </w:r>
      <w:r w:rsidRPr="003E63B8">
        <w:rPr>
          <w:rFonts w:eastAsia="Times New Roman" w:cstheme="minorHAnsi"/>
          <w:color w:val="333333"/>
        </w:rPr>
        <w:t>)</w:t>
      </w:r>
    </w:p>
    <w:p w14:paraId="2617F8F9" w14:textId="7E0CD6F1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Imunizacija nuo Hepatito B tarp 1 metų vaikų %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epatitis_</w:t>
      </w:r>
      <w:r>
        <w:rPr>
          <w:rFonts w:eastAsia="Times New Roman" w:cstheme="minorHAnsi"/>
          <w:color w:val="333333"/>
        </w:rPr>
        <w:t>b</w:t>
      </w:r>
      <w:proofErr w:type="spellEnd"/>
      <w:r w:rsidRPr="003E63B8">
        <w:rPr>
          <w:rFonts w:eastAsia="Times New Roman" w:cstheme="minorHAnsi"/>
          <w:i/>
          <w:iCs/>
          <w:color w:val="333333"/>
        </w:rPr>
        <w:t xml:space="preserve"> β=0.</w:t>
      </w:r>
      <w:r w:rsidR="00943865">
        <w:rPr>
          <w:rFonts w:eastAsia="Times New Roman" w:cstheme="minorHAnsi"/>
          <w:i/>
          <w:iCs/>
          <w:color w:val="333333"/>
        </w:rPr>
        <w:t>07</w:t>
      </w:r>
      <w:r w:rsidRPr="003E63B8">
        <w:rPr>
          <w:rFonts w:eastAsia="Times New Roman" w:cstheme="minorHAnsi"/>
          <w:i/>
          <w:iCs/>
          <w:color w:val="333333"/>
        </w:rPr>
        <w:t>, p</w:t>
      </w:r>
      <w:r w:rsidR="00AC523B">
        <w:rPr>
          <w:rFonts w:eastAsia="Times New Roman" w:cstheme="minorHAnsi"/>
          <w:i/>
          <w:iCs/>
          <w:color w:val="333333"/>
        </w:rPr>
        <w:t>=</w:t>
      </w:r>
      <w:r w:rsidRPr="003E63B8">
        <w:rPr>
          <w:rFonts w:eastAsia="Times New Roman" w:cstheme="minorHAnsi"/>
          <w:i/>
          <w:iCs/>
          <w:color w:val="333333"/>
        </w:rPr>
        <w:t>0.00</w:t>
      </w:r>
      <w:r w:rsidR="00AC523B">
        <w:rPr>
          <w:rFonts w:eastAsia="Times New Roman" w:cstheme="minorHAnsi"/>
          <w:i/>
          <w:iCs/>
          <w:color w:val="333333"/>
        </w:rPr>
        <w:t>3</w:t>
      </w:r>
      <w:r w:rsidRPr="003E63B8">
        <w:rPr>
          <w:rFonts w:eastAsia="Times New Roman" w:cstheme="minorHAnsi"/>
          <w:color w:val="333333"/>
        </w:rPr>
        <w:t>)</w:t>
      </w:r>
    </w:p>
    <w:p w14:paraId="12A42071" w14:textId="5D8BCCFF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Dalis visų vyriausybės išlaidų sveikatos apsaugai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total_expenditure</w:t>
      </w:r>
      <w:proofErr w:type="spellEnd"/>
      <w:r w:rsidRPr="003E63B8">
        <w:rPr>
          <w:rFonts w:eastAsia="Times New Roman" w:cstheme="minorHAnsi"/>
          <w:color w:val="333333"/>
        </w:rPr>
        <w:t xml:space="preserve"> </w:t>
      </w:r>
      <w:r w:rsidRPr="003E63B8">
        <w:rPr>
          <w:rFonts w:eastAsia="Times New Roman" w:cstheme="minorHAnsi"/>
          <w:i/>
          <w:iCs/>
          <w:color w:val="333333"/>
        </w:rPr>
        <w:t>β=0.</w:t>
      </w:r>
      <w:r w:rsidR="00943865">
        <w:rPr>
          <w:rFonts w:eastAsia="Times New Roman" w:cstheme="minorHAnsi"/>
          <w:i/>
          <w:iCs/>
          <w:color w:val="333333"/>
        </w:rPr>
        <w:t>11</w:t>
      </w:r>
      <w:r w:rsidRPr="003E63B8">
        <w:rPr>
          <w:rFonts w:eastAsia="Times New Roman" w:cstheme="minorHAnsi"/>
          <w:i/>
          <w:iCs/>
          <w:color w:val="333333"/>
        </w:rPr>
        <w:t>, p</w:t>
      </w:r>
      <w:r w:rsidR="00AC523B">
        <w:rPr>
          <w:rFonts w:eastAsia="Times New Roman" w:cstheme="minorHAnsi"/>
          <w:i/>
          <w:iCs/>
          <w:color w:val="333333"/>
        </w:rPr>
        <w:t>&lt;</w:t>
      </w:r>
      <w:r w:rsidRPr="003E63B8">
        <w:rPr>
          <w:rFonts w:eastAsia="Times New Roman" w:cstheme="minorHAnsi"/>
          <w:i/>
          <w:iCs/>
          <w:color w:val="333333"/>
        </w:rPr>
        <w:t>0.0</w:t>
      </w:r>
      <w:r w:rsidR="00AC523B">
        <w:rPr>
          <w:rFonts w:eastAsia="Times New Roman" w:cstheme="minorHAnsi"/>
          <w:i/>
          <w:iCs/>
          <w:color w:val="333333"/>
        </w:rPr>
        <w:t>01</w:t>
      </w:r>
      <w:r w:rsidRPr="003E63B8">
        <w:rPr>
          <w:rFonts w:eastAsia="Times New Roman" w:cstheme="minorHAnsi"/>
          <w:color w:val="333333"/>
        </w:rPr>
        <w:t>)</w:t>
      </w:r>
    </w:p>
    <w:p w14:paraId="3D7D42CA" w14:textId="57B8D375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Mirtys nuo ŽIV/AIDS nuo 0 iki 4 metų 1000 gimimų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iv_aids</w:t>
      </w:r>
      <w:proofErr w:type="spellEnd"/>
      <w:r w:rsidRPr="003E63B8">
        <w:rPr>
          <w:rFonts w:eastAsia="Times New Roman" w:cstheme="minorHAnsi"/>
          <w:color w:val="333333"/>
        </w:rPr>
        <w:t xml:space="preserve"> </w:t>
      </w:r>
      <w:r w:rsidRPr="003E63B8">
        <w:rPr>
          <w:rFonts w:eastAsia="Times New Roman" w:cstheme="minorHAnsi"/>
          <w:i/>
          <w:iCs/>
          <w:color w:val="333333"/>
        </w:rPr>
        <w:t>β=-0.1</w:t>
      </w:r>
      <w:r w:rsidR="00943865">
        <w:rPr>
          <w:rFonts w:eastAsia="Times New Roman" w:cstheme="minorHAnsi"/>
          <w:i/>
          <w:iCs/>
          <w:color w:val="333333"/>
        </w:rPr>
        <w:t>7</w:t>
      </w:r>
      <w:r w:rsidRPr="003E63B8">
        <w:rPr>
          <w:rFonts w:eastAsia="Times New Roman" w:cstheme="minorHAnsi"/>
          <w:i/>
          <w:iCs/>
          <w:color w:val="333333"/>
        </w:rPr>
        <w:t>, p</w:t>
      </w:r>
      <w:r w:rsidR="00AC523B">
        <w:rPr>
          <w:rFonts w:eastAsia="Times New Roman" w:cstheme="minorHAnsi"/>
          <w:i/>
          <w:iCs/>
          <w:color w:val="333333"/>
        </w:rPr>
        <w:t>&lt;</w:t>
      </w:r>
      <w:r w:rsidRPr="003E63B8">
        <w:rPr>
          <w:rFonts w:eastAsia="Times New Roman" w:cstheme="minorHAnsi"/>
          <w:i/>
          <w:iCs/>
          <w:color w:val="333333"/>
        </w:rPr>
        <w:t>0.00</w:t>
      </w:r>
      <w:r w:rsidR="00AC523B">
        <w:rPr>
          <w:rFonts w:eastAsia="Times New Roman" w:cstheme="minorHAnsi"/>
          <w:i/>
          <w:iCs/>
          <w:color w:val="333333"/>
        </w:rPr>
        <w:t>1</w:t>
      </w:r>
      <w:r w:rsidRPr="003E63B8">
        <w:rPr>
          <w:rFonts w:eastAsia="Times New Roman" w:cstheme="minorHAnsi"/>
          <w:color w:val="333333"/>
        </w:rPr>
        <w:t>)</w:t>
      </w:r>
    </w:p>
    <w:p w14:paraId="5A67A903" w14:textId="0F425278" w:rsidR="003E63B8" w:rsidRPr="003E63B8" w:rsidRDefault="003E63B8" w:rsidP="003E63B8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HDI pagal pajamų parametrą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income_composition_of_resources</w:t>
      </w:r>
      <w:proofErr w:type="spellEnd"/>
      <w:r w:rsidRPr="003E63B8">
        <w:rPr>
          <w:rFonts w:eastAsia="Times New Roman" w:cstheme="minorHAnsi"/>
          <w:color w:val="333333"/>
        </w:rPr>
        <w:t xml:space="preserve"> </w:t>
      </w:r>
      <w:r w:rsidRPr="003E63B8">
        <w:rPr>
          <w:rFonts w:eastAsia="Times New Roman" w:cstheme="minorHAnsi"/>
          <w:i/>
          <w:iCs/>
          <w:color w:val="333333"/>
        </w:rPr>
        <w:t>β=0.65, p&lt;0.001</w:t>
      </w:r>
      <w:r w:rsidRPr="003E63B8">
        <w:rPr>
          <w:rFonts w:eastAsia="Times New Roman" w:cstheme="minorHAnsi"/>
          <w:color w:val="333333"/>
        </w:rPr>
        <w:t>)</w:t>
      </w:r>
    </w:p>
    <w:p w14:paraId="55CBACC2" w14:textId="77777777" w:rsidR="003E63B8" w:rsidRPr="003E63B8" w:rsidRDefault="003E63B8" w:rsidP="003E63B8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 xml:space="preserve"> </w:t>
      </w:r>
    </w:p>
    <w:p w14:paraId="0B8900A8" w14:textId="11FACDB9" w:rsidR="005D70E9" w:rsidRDefault="003E63B8" w:rsidP="00F90399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 xml:space="preserve"> </w:t>
      </w:r>
    </w:p>
    <w:p w14:paraId="5DB2DCFD" w14:textId="77777777" w:rsidR="005D70E9" w:rsidRDefault="005D70E9">
      <w:pPr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br w:type="page"/>
      </w:r>
    </w:p>
    <w:p w14:paraId="12DF0CCD" w14:textId="77777777" w:rsidR="00C34AEB" w:rsidRDefault="00C34AEB" w:rsidP="00F90399">
      <w:pPr>
        <w:rPr>
          <w:rFonts w:eastAsia="Times New Roman" w:cstheme="minorHAnsi"/>
          <w:color w:val="333333"/>
        </w:rPr>
      </w:pPr>
    </w:p>
    <w:p w14:paraId="4E3B655A" w14:textId="375C1754" w:rsidR="0021359D" w:rsidRPr="006D1903" w:rsidRDefault="00F90399" w:rsidP="00F90399">
      <w:pPr>
        <w:rPr>
          <w:rStyle w:val="Antrat2Diagrama"/>
          <w:rFonts w:eastAsia="Times New Roman" w:cstheme="minorHAnsi"/>
          <w:color w:val="333333"/>
          <w:szCs w:val="22"/>
        </w:rPr>
      </w:pPr>
      <w:r>
        <w:rPr>
          <w:rStyle w:val="Antrat2Diagrama"/>
          <w:b/>
          <w:bCs/>
          <w:sz w:val="24"/>
          <w:szCs w:val="28"/>
        </w:rPr>
        <w:t>2. Naudojant SAS</w:t>
      </w:r>
    </w:p>
    <w:p w14:paraId="3B52AA47" w14:textId="1A6D0D7E" w:rsidR="003B06AE" w:rsidRPr="00037BC1" w:rsidRDefault="003B06AE" w:rsidP="00F90399">
      <w:pPr>
        <w:rPr>
          <w:rStyle w:val="Antrat2Diagrama"/>
          <w:szCs w:val="22"/>
        </w:rPr>
      </w:pPr>
      <w:r w:rsidRPr="003B06AE">
        <w:rPr>
          <w:rStyle w:val="Antrat2Diagrama"/>
          <w:szCs w:val="22"/>
        </w:rPr>
        <w:t>Naudojamas anksčiau sukurtas duomenų failas</w:t>
      </w:r>
      <w:r w:rsidR="00037BC1">
        <w:rPr>
          <w:rStyle w:val="Antrat2Diagrama"/>
          <w:szCs w:val="22"/>
        </w:rPr>
        <w:t>.</w:t>
      </w:r>
    </w:p>
    <w:p w14:paraId="6F938AE9" w14:textId="49BE37F0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PROC IMPORT DATAFILE='/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om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/u45871880/life_modified</w:t>
      </w:r>
      <w:r w:rsidR="005C70AD">
        <w:rPr>
          <w:rStyle w:val="Antrat2Diagrama"/>
          <w:rFonts w:ascii="Consolas" w:hAnsi="Consolas"/>
          <w:sz w:val="20"/>
          <w:szCs w:val="20"/>
        </w:rPr>
        <w:t>_no_outliers</w:t>
      </w:r>
      <w:r w:rsidRPr="0021359D">
        <w:rPr>
          <w:rStyle w:val="Antrat2Diagrama"/>
          <w:rFonts w:ascii="Consolas" w:hAnsi="Consolas"/>
          <w:sz w:val="20"/>
          <w:szCs w:val="20"/>
        </w:rPr>
        <w:t>.csv'</w:t>
      </w:r>
    </w:p>
    <w:p w14:paraId="0A44F2C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ab/>
        <w:t>DBMS=CSV</w:t>
      </w:r>
    </w:p>
    <w:p w14:paraId="12225F96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ab/>
        <w:t>OUT=data;</w:t>
      </w:r>
    </w:p>
    <w:p w14:paraId="4BB9C62C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ab/>
        <w:t>GETNAMES=YES;</w:t>
      </w:r>
    </w:p>
    <w:p w14:paraId="6CE062B8" w14:textId="53C8FBB1" w:rsidR="00C00FC6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RUN;</w:t>
      </w:r>
    </w:p>
    <w:p w14:paraId="606C961B" w14:textId="77777777" w:rsidR="006D1903" w:rsidRDefault="006D1903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3ECC3236" w14:textId="558DD1CC" w:rsidR="00C00FC6" w:rsidRPr="00C00FC6" w:rsidRDefault="00C00FC6" w:rsidP="0021359D">
      <w:pPr>
        <w:spacing w:after="0"/>
        <w:rPr>
          <w:rStyle w:val="Antrat2Diagrama"/>
          <w:rFonts w:cstheme="minorHAnsi"/>
          <w:szCs w:val="22"/>
        </w:rPr>
      </w:pPr>
      <w:r w:rsidRPr="00C00FC6">
        <w:rPr>
          <w:rStyle w:val="Antrat2Diagrama"/>
          <w:rFonts w:cstheme="minorHAnsi"/>
          <w:szCs w:val="22"/>
        </w:rPr>
        <w:t>Patikrinamos modelio prielaidos</w:t>
      </w:r>
      <w:r>
        <w:rPr>
          <w:rStyle w:val="Antrat2Diagrama"/>
          <w:rFonts w:cstheme="minorHAnsi"/>
          <w:szCs w:val="22"/>
        </w:rPr>
        <w:t xml:space="preserve"> (liekanų normalumas, nepriklausomumas, </w:t>
      </w:r>
      <w:proofErr w:type="spellStart"/>
      <w:r>
        <w:rPr>
          <w:rStyle w:val="Antrat2Diagrama"/>
          <w:rFonts w:cstheme="minorHAnsi"/>
          <w:szCs w:val="22"/>
        </w:rPr>
        <w:t>homoskedastiškumas</w:t>
      </w:r>
      <w:proofErr w:type="spellEnd"/>
      <w:r>
        <w:rPr>
          <w:rStyle w:val="Antrat2Diagrama"/>
          <w:rFonts w:cstheme="minorHAnsi"/>
          <w:szCs w:val="22"/>
        </w:rPr>
        <w:t>, išskirčių nebuvimas)</w:t>
      </w:r>
      <w:r w:rsidRPr="00C00FC6">
        <w:rPr>
          <w:rStyle w:val="Antrat2Diagrama"/>
          <w:rFonts w:cstheme="minorHAnsi"/>
          <w:szCs w:val="22"/>
        </w:rPr>
        <w:t>.</w:t>
      </w:r>
    </w:p>
    <w:p w14:paraId="04D419D5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57EFA69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/* Modelio prielaidos */</w:t>
      </w:r>
    </w:p>
    <w:p w14:paraId="1FD6E120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11873C2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PROC REG data=data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impl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corr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lot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diagnostic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tat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non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)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StudentByLeverag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abe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)</w:t>
      </w:r>
    </w:p>
    <w:p w14:paraId="0C1C62F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            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CooksD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abe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)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esidual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mooth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)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ObservedByPredicted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abe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));</w:t>
      </w:r>
    </w:p>
    <w:p w14:paraId="380E592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MODEL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ife_expectanc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=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dult_mortalit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fant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lcoho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epatitis_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measl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19800850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bmi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under_five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polio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total_expenditur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diphtheria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iv_aid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5FCBAD4B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thinness_1_19_years thinness_5_9_years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come_composition_of_resourc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23C3F3FC" w14:textId="0BE332DA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chooling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gdp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45AEC0D7" w14:textId="64AB4F4C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18174633" w14:textId="7078607A" w:rsidR="0021359D" w:rsidRDefault="003E4FD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>
        <w:rPr>
          <w:rFonts w:ascii="Consolas" w:eastAsiaTheme="majorEastAsia" w:hAnsi="Consolas" w:cstheme="majorBidi"/>
          <w:noProof/>
          <w:sz w:val="20"/>
          <w:szCs w:val="20"/>
        </w:rPr>
        <w:drawing>
          <wp:inline distT="0" distB="0" distL="0" distR="0" wp14:anchorId="551A15CA" wp14:editId="6C10822C">
            <wp:extent cx="5036234" cy="5036234"/>
            <wp:effectExtent l="0" t="0" r="0" b="0"/>
            <wp:docPr id="3" name="Paveikslėlis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aveikslėlis 3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297" cy="503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D40B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32346693" w14:textId="1BCC1ABD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02A7EA9" w14:textId="3FF8E4EF" w:rsidR="0021359D" w:rsidRDefault="003E4FD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>
        <w:rPr>
          <w:rFonts w:ascii="Consolas" w:eastAsiaTheme="majorEastAsia" w:hAnsi="Consolas" w:cstheme="majorBidi"/>
          <w:noProof/>
          <w:sz w:val="20"/>
          <w:szCs w:val="20"/>
        </w:rPr>
        <w:drawing>
          <wp:inline distT="0" distB="0" distL="0" distR="0" wp14:anchorId="4A737DB0" wp14:editId="1D05A7B6">
            <wp:extent cx="5134610" cy="3850957"/>
            <wp:effectExtent l="0" t="0" r="8890" b="0"/>
            <wp:docPr id="5" name="Paveikslėlis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aveikslėlis 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024" cy="386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27658" w14:textId="026BE6A1" w:rsidR="0021359D" w:rsidRPr="0021359D" w:rsidRDefault="003E4FD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>
        <w:rPr>
          <w:rFonts w:ascii="Consolas" w:eastAsiaTheme="majorEastAsia" w:hAnsi="Consolas" w:cstheme="majorBidi"/>
          <w:noProof/>
          <w:sz w:val="20"/>
          <w:szCs w:val="20"/>
        </w:rPr>
        <w:drawing>
          <wp:inline distT="0" distB="0" distL="0" distR="0" wp14:anchorId="007B4E30" wp14:editId="34E7A1D5">
            <wp:extent cx="5162843" cy="3872132"/>
            <wp:effectExtent l="0" t="0" r="0" b="0"/>
            <wp:docPr id="6" name="Paveikslėlis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aveikslėlis 6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4143" cy="387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CFECD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9CD543F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E93C229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62956B1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70CA13D7" w14:textId="5D773DF3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429068D8" w14:textId="391310F1" w:rsidR="002D1D5E" w:rsidRDefault="002D1D5E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B7DCBAA" w14:textId="77777777" w:rsidR="002D1D5E" w:rsidRDefault="002D1D5E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1F4FE9D9" w14:textId="1AEF7E39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/* Normalumo testas */</w:t>
      </w:r>
    </w:p>
    <w:p w14:paraId="57CAF881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0AC626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ro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univariat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data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ez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norma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1048C93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var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liekanos;</w:t>
      </w:r>
    </w:p>
    <w:p w14:paraId="535BFFBF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0B6F2825" w14:textId="5458AD5B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1F73E58" w14:textId="77777777" w:rsidR="00BC5FC0" w:rsidRPr="00BC5FC0" w:rsidRDefault="00BC5FC0" w:rsidP="00BC5FC0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1"/>
        <w:gridCol w:w="640"/>
        <w:gridCol w:w="931"/>
        <w:gridCol w:w="1036"/>
        <w:gridCol w:w="836"/>
      </w:tblGrid>
      <w:tr w:rsidR="00E6565F" w:rsidRPr="00E6565F" w14:paraId="6236B5E7" w14:textId="77777777" w:rsidTr="00E6565F">
        <w:trPr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EF6EEDE" w14:textId="77777777" w:rsidR="00E6565F" w:rsidRPr="00E6565F" w:rsidRDefault="00E6565F" w:rsidP="00E6565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Tests for Normality</w:t>
            </w:r>
          </w:p>
        </w:tc>
      </w:tr>
      <w:tr w:rsidR="00E6565F" w:rsidRPr="00E6565F" w14:paraId="5A455A86" w14:textId="77777777" w:rsidTr="00E6565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7ED577A" w14:textId="77777777" w:rsidR="00E6565F" w:rsidRPr="00E6565F" w:rsidRDefault="00E6565F" w:rsidP="00E656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Tes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741C721" w14:textId="77777777" w:rsidR="00E6565F" w:rsidRPr="00E6565F" w:rsidRDefault="00E6565F" w:rsidP="00E6565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tatistic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80EE5E" w14:textId="77777777" w:rsidR="00E6565F" w:rsidRPr="00E6565F" w:rsidRDefault="00E6565F" w:rsidP="00E6565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 Value</w:t>
            </w:r>
          </w:p>
        </w:tc>
      </w:tr>
      <w:tr w:rsidR="00E6565F" w:rsidRPr="00E6565F" w14:paraId="6881B652" w14:textId="77777777" w:rsidTr="00E6565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AEA05F" w14:textId="77777777" w:rsidR="00E6565F" w:rsidRPr="00E6565F" w:rsidRDefault="00E6565F" w:rsidP="00E656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hapiro-Wilk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4B2040" w14:textId="77777777" w:rsidR="00E6565F" w:rsidRPr="00E6565F" w:rsidRDefault="00E6565F" w:rsidP="00E656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20F285" w14:textId="77777777" w:rsidR="00E6565F" w:rsidRPr="00E6565F" w:rsidRDefault="00E6565F" w:rsidP="00E6565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0.99360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04A5CB" w14:textId="77777777" w:rsidR="00E6565F" w:rsidRPr="00E6565F" w:rsidRDefault="00E6565F" w:rsidP="00E656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 &lt; 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592F8B" w14:textId="77777777" w:rsidR="00E6565F" w:rsidRPr="00E6565F" w:rsidRDefault="00E6565F" w:rsidP="00E6565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0.7765</w:t>
            </w:r>
          </w:p>
        </w:tc>
      </w:tr>
      <w:tr w:rsidR="00E6565F" w:rsidRPr="00E6565F" w14:paraId="1A5872F1" w14:textId="77777777" w:rsidTr="00E6565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C44ED" w14:textId="77777777" w:rsidR="00E6565F" w:rsidRPr="00E6565F" w:rsidRDefault="00E6565F" w:rsidP="00E656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Kolmogorov-Smirnov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2D0978" w14:textId="77777777" w:rsidR="00E6565F" w:rsidRPr="00E6565F" w:rsidRDefault="00E6565F" w:rsidP="00E656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D12479" w14:textId="77777777" w:rsidR="00E6565F" w:rsidRPr="00E6565F" w:rsidRDefault="00E6565F" w:rsidP="00E6565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0.037915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7114AB" w14:textId="77777777" w:rsidR="00E6565F" w:rsidRPr="00E6565F" w:rsidRDefault="00E6565F" w:rsidP="00E656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 &gt; 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32AE61" w14:textId="77777777" w:rsidR="00E6565F" w:rsidRPr="00E6565F" w:rsidRDefault="00E6565F" w:rsidP="00E6565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&gt;0.1500</w:t>
            </w:r>
          </w:p>
        </w:tc>
      </w:tr>
      <w:tr w:rsidR="00E6565F" w:rsidRPr="00E6565F" w14:paraId="79FC2C94" w14:textId="77777777" w:rsidTr="00E6565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3E47C4" w14:textId="77777777" w:rsidR="00E6565F" w:rsidRPr="00E6565F" w:rsidRDefault="00E6565F" w:rsidP="00E656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ramer-von Mis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53F73B" w14:textId="77777777" w:rsidR="00E6565F" w:rsidRPr="00E6565F" w:rsidRDefault="00E6565F" w:rsidP="00E656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W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4061C9" w14:textId="77777777" w:rsidR="00E6565F" w:rsidRPr="00E6565F" w:rsidRDefault="00E6565F" w:rsidP="00E6565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0.02227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F41D36" w14:textId="77777777" w:rsidR="00E6565F" w:rsidRPr="00E6565F" w:rsidRDefault="00E6565F" w:rsidP="00E656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 &gt; W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115523" w14:textId="77777777" w:rsidR="00E6565F" w:rsidRPr="00E6565F" w:rsidRDefault="00E6565F" w:rsidP="00E6565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&gt;0.2500</w:t>
            </w:r>
          </w:p>
        </w:tc>
      </w:tr>
      <w:tr w:rsidR="00E6565F" w:rsidRPr="00E6565F" w14:paraId="6C589B99" w14:textId="77777777" w:rsidTr="00E6565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471630" w14:textId="77777777" w:rsidR="00E6565F" w:rsidRPr="00E6565F" w:rsidRDefault="00E6565F" w:rsidP="00E656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nderson-Darling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2B02FB" w14:textId="77777777" w:rsidR="00E6565F" w:rsidRPr="00E6565F" w:rsidRDefault="00E6565F" w:rsidP="00E656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1E4554" w14:textId="77777777" w:rsidR="00E6565F" w:rsidRPr="00E6565F" w:rsidRDefault="00E6565F" w:rsidP="00E6565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0.1670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5681F4" w14:textId="77777777" w:rsidR="00E6565F" w:rsidRPr="00E6565F" w:rsidRDefault="00E6565F" w:rsidP="00E6565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 &gt; A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C450B3" w14:textId="77777777" w:rsidR="00E6565F" w:rsidRPr="00E6565F" w:rsidRDefault="00E6565F" w:rsidP="00E6565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E6565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&gt;0.2500</w:t>
            </w:r>
          </w:p>
        </w:tc>
      </w:tr>
    </w:tbl>
    <w:p w14:paraId="68FF6614" w14:textId="28FC0E4B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48D6D3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4263BA2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6EA4D08" w14:textId="612AF476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/* Modelio parinkimas </w:t>
      </w:r>
      <w:r w:rsidR="002E1516">
        <w:rPr>
          <w:rStyle w:val="Antrat2Diagrama"/>
          <w:rFonts w:ascii="Consolas" w:hAnsi="Consolas"/>
          <w:sz w:val="20"/>
          <w:szCs w:val="20"/>
        </w:rPr>
        <w:t xml:space="preserve">naudojant </w:t>
      </w:r>
      <w:proofErr w:type="spellStart"/>
      <w:r w:rsidR="002E1516">
        <w:rPr>
          <w:rStyle w:val="Antrat2Diagrama"/>
          <w:rFonts w:ascii="Consolas" w:hAnsi="Consolas"/>
          <w:sz w:val="20"/>
          <w:szCs w:val="20"/>
        </w:rPr>
        <w:t>pažin</w:t>
      </w:r>
      <w:r w:rsidR="002D5B4E">
        <w:rPr>
          <w:rStyle w:val="Antrat2Diagrama"/>
          <w:rFonts w:ascii="Consolas" w:hAnsi="Consolas"/>
          <w:sz w:val="20"/>
          <w:szCs w:val="20"/>
        </w:rPr>
        <w:t>g</w:t>
      </w:r>
      <w:r w:rsidR="002E1516">
        <w:rPr>
          <w:rStyle w:val="Antrat2Diagrama"/>
          <w:rFonts w:ascii="Consolas" w:hAnsi="Consolas"/>
          <w:sz w:val="20"/>
          <w:szCs w:val="20"/>
        </w:rPr>
        <w:t>sninę</w:t>
      </w:r>
      <w:proofErr w:type="spellEnd"/>
      <w:r w:rsidR="002E1516">
        <w:rPr>
          <w:rStyle w:val="Antrat2Diagrama"/>
          <w:rFonts w:ascii="Consolas" w:hAnsi="Consolas"/>
          <w:sz w:val="20"/>
          <w:szCs w:val="20"/>
        </w:rPr>
        <w:t xml:space="preserve"> regresiją</w:t>
      </w:r>
      <w:r w:rsidRPr="0021359D">
        <w:rPr>
          <w:rStyle w:val="Antrat2Diagrama"/>
          <w:rFonts w:ascii="Consolas" w:hAnsi="Consolas"/>
          <w:sz w:val="20"/>
          <w:szCs w:val="20"/>
        </w:rPr>
        <w:t>*/</w:t>
      </w:r>
    </w:p>
    <w:p w14:paraId="6599E8F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/* Parametrų vertinimas */</w:t>
      </w:r>
    </w:p>
    <w:p w14:paraId="5C8B73B8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CE33CD2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PROC REG data=data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lot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non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outest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ummar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64A1427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MODEL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ife_expectanc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=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dult_mortalit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fant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lcoho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epatitis_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measl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197FCAF1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bmi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under_five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polio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total_expenditur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diphtheria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iv_aid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56992EC1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thinness_1_19_years thinness_5_9_years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come_composition_of_resourc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4DA38C96" w14:textId="7525478A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chooling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/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t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vif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cli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cl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pcorr2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lentr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=0.05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lsta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=0.05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electio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tepwis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i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bi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1655349B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5DCFD72D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97ED462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ro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rint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data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ummar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0901720F" w14:textId="77777777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5A57F070" w14:textId="77777777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695CC36" w14:textId="77777777" w:rsidR="005C70AD" w:rsidRPr="005C70AD" w:rsidRDefault="005C70AD" w:rsidP="005C70AD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5C70AD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t>Stepwise Selection: Step 5</w:t>
      </w:r>
    </w:p>
    <w:p w14:paraId="1BC80F7B" w14:textId="77777777" w:rsidR="005C70AD" w:rsidRPr="005C70AD" w:rsidRDefault="005C70AD" w:rsidP="005C70AD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5C70AD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t>Variable hepatitis_b Entered: R-Square = 0.9247 and C(p) = 8.4164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1"/>
        <w:gridCol w:w="481"/>
        <w:gridCol w:w="1131"/>
        <w:gridCol w:w="1131"/>
        <w:gridCol w:w="821"/>
        <w:gridCol w:w="736"/>
      </w:tblGrid>
      <w:tr w:rsidR="005C70AD" w:rsidRPr="005C70AD" w14:paraId="4C8EA9C9" w14:textId="77777777" w:rsidTr="005C70AD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506AFAF" w14:textId="77777777" w:rsidR="005C70AD" w:rsidRPr="005C70AD" w:rsidRDefault="005C70AD" w:rsidP="005C70A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nalysis of Variance</w:t>
            </w:r>
          </w:p>
        </w:tc>
      </w:tr>
      <w:tr w:rsidR="005C70AD" w:rsidRPr="005C70AD" w14:paraId="07BFEFA5" w14:textId="77777777" w:rsidTr="005C70AD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145C5D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028152E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CC164CB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um of</w:t>
            </w: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244ACD8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Mean</w:t>
            </w: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FA79FED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CAF2F8D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F</w:t>
            </w:r>
          </w:p>
        </w:tc>
      </w:tr>
      <w:tr w:rsidR="005C70AD" w:rsidRPr="005C70AD" w14:paraId="4E2C1167" w14:textId="77777777" w:rsidTr="005C70A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5941FD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Mode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4577D4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12CF97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7434.691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B2A9F4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1486.938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2E9DCD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336.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68A919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5C70AD" w:rsidRPr="005C70AD" w14:paraId="4319DFAA" w14:textId="77777777" w:rsidTr="005C70A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A476C9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6DB2BE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1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6F05ED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605.778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434C4F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4.421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D34C3E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209C53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</w:tr>
      <w:tr w:rsidR="005C70AD" w:rsidRPr="005C70AD" w14:paraId="2ABB723C" w14:textId="77777777" w:rsidTr="005C70A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A6497C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orrected Tota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5DF3E3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1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621D23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8040.4699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04A11B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A55708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08C006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</w:tr>
    </w:tbl>
    <w:p w14:paraId="741A2948" w14:textId="77777777" w:rsidR="005C70AD" w:rsidRPr="005C70AD" w:rsidRDefault="005C70AD" w:rsidP="005C70AD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  <w:lang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11"/>
        <w:gridCol w:w="1061"/>
        <w:gridCol w:w="961"/>
        <w:gridCol w:w="1131"/>
        <w:gridCol w:w="831"/>
        <w:gridCol w:w="736"/>
      </w:tblGrid>
      <w:tr w:rsidR="005C70AD" w:rsidRPr="005C70AD" w14:paraId="645897AC" w14:textId="77777777" w:rsidTr="005C70AD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AEA5EB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Variabl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1FFE78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arameter</w:t>
            </w: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B71E9C2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tandard</w:t>
            </w: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C2178BD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Type II 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B21CC84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AFC656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F</w:t>
            </w:r>
          </w:p>
        </w:tc>
      </w:tr>
      <w:tr w:rsidR="005C70AD" w:rsidRPr="005C70AD" w14:paraId="68A5BE0B" w14:textId="77777777" w:rsidTr="005C70A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BF97CC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2F3FAF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48.311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AAD67F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1.380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F38945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5416.1689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E612AE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1224.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67654B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5C70AD" w:rsidRPr="005C70AD" w14:paraId="5F13DD83" w14:textId="77777777" w:rsidTr="005C70A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7896FF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dult_mortal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4576CC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-0.016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EB58DD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0.002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BCC736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144.756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3353E9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32.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26DDB3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5C70AD" w:rsidRPr="005C70AD" w14:paraId="365BBD9E" w14:textId="77777777" w:rsidTr="005C70A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25E15B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hepatitis_b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430FB8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0.02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BEA70A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0.008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1AF004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37.983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76B953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8.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B05FE6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0.0040</w:t>
            </w:r>
          </w:p>
        </w:tc>
      </w:tr>
      <w:tr w:rsidR="005C70AD" w:rsidRPr="005C70AD" w14:paraId="6987436F" w14:textId="77777777" w:rsidTr="005C70A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861FAD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total_expendit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7A226A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0.330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870C03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0.072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E477DA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91.5119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D6B8D8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20.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7DF75B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5C70AD" w:rsidRPr="005C70AD" w14:paraId="2CB5C36F" w14:textId="77777777" w:rsidTr="005C70A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32F050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hiv_aid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39F1A0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-0.923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F74251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0.183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B80A4C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112.403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FDC87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25.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6BF57E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5C70AD" w:rsidRPr="005C70AD" w14:paraId="3C1F914A" w14:textId="77777777" w:rsidTr="005C70A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1738F0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income_composition_of_resourc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F03132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32.502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9C151F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1.547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E30474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1950.742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2EA6D8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441.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C351A3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</w:tbl>
    <w:p w14:paraId="0C70D83F" w14:textId="77777777" w:rsidR="005C70AD" w:rsidRDefault="005C70AD" w:rsidP="005C70AD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</w:p>
    <w:p w14:paraId="7B07A57E" w14:textId="77777777" w:rsidR="005C70AD" w:rsidRDefault="005C70AD">
      <w:pPr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br w:type="page"/>
      </w:r>
    </w:p>
    <w:p w14:paraId="22158AC4" w14:textId="6024B383" w:rsidR="005C70AD" w:rsidRPr="005C70AD" w:rsidRDefault="005C70AD" w:rsidP="005C70AD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5C70AD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lastRenderedPageBreak/>
        <w:t>Bounds on condition number: 2.3492, 41.794</w:t>
      </w:r>
    </w:p>
    <w:p w14:paraId="2F79549A" w14:textId="77777777" w:rsidR="005C70AD" w:rsidRPr="005C70AD" w:rsidRDefault="005C70AD" w:rsidP="005C70AD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5C70AD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t>All variables left in the model are significant at the 0.0500 level.</w:t>
      </w:r>
    </w:p>
    <w:p w14:paraId="5CAF51CA" w14:textId="77777777" w:rsidR="005C70AD" w:rsidRPr="005C70AD" w:rsidRDefault="005C70AD" w:rsidP="005C70AD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5C70AD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t>No other variable met the 0.0500 significance level for entry into the model.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1"/>
        <w:gridCol w:w="2962"/>
        <w:gridCol w:w="991"/>
        <w:gridCol w:w="861"/>
        <w:gridCol w:w="981"/>
        <w:gridCol w:w="981"/>
        <w:gridCol w:w="831"/>
        <w:gridCol w:w="821"/>
        <w:gridCol w:w="736"/>
      </w:tblGrid>
      <w:tr w:rsidR="005C70AD" w:rsidRPr="005C70AD" w14:paraId="051AA962" w14:textId="77777777" w:rsidTr="005C70AD">
        <w:trPr>
          <w:tblHeader/>
        </w:trPr>
        <w:tc>
          <w:tcPr>
            <w:tcW w:w="0" w:type="auto"/>
            <w:gridSpan w:val="9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CE194EA" w14:textId="77777777" w:rsidR="005C70AD" w:rsidRPr="005C70AD" w:rsidRDefault="005C70AD" w:rsidP="005C70A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ummary of Stepwise Selection</w:t>
            </w:r>
          </w:p>
        </w:tc>
      </w:tr>
      <w:tr w:rsidR="005C70AD" w:rsidRPr="005C70AD" w14:paraId="0E3313B1" w14:textId="77777777" w:rsidTr="005C70AD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AE0B5F1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tep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9B0D83C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Variable</w:t>
            </w: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Enter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0644F0A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Variable</w:t>
            </w: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Remov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338F2EC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Number</w:t>
            </w: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Vars I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ACC1BBA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artial</w:t>
            </w: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350A02A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Model</w:t>
            </w: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71D2CD2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(p)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54D4BA8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15C54EE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F</w:t>
            </w:r>
          </w:p>
        </w:tc>
      </w:tr>
      <w:tr w:rsidR="005C70AD" w:rsidRPr="005C70AD" w14:paraId="5FA7A25A" w14:textId="77777777" w:rsidTr="005C70A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872FFC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48C9B6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income_composition_of_resourc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6F2BEC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F4F0A7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C0EA12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0.8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E07F3E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0.8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7E4B09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178.3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11661F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681.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878289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5C70AD" w:rsidRPr="005C70AD" w14:paraId="05A048DA" w14:textId="77777777" w:rsidTr="005C70A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0C35C8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780064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adult_mortal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B3C1C9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1E2478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69F160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0.063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5DCB49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0.89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4CA071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63.07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B3B843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82.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B0B86F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5C70AD" w:rsidRPr="005C70AD" w14:paraId="510F87FB" w14:textId="77777777" w:rsidTr="005C70A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179475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A72E5D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hiv_aid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AA61F5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7CA202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014CC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0.01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0AA96F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0.90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12BA33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35.00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7E1D2E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24.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3241B6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5C70AD" w:rsidRPr="005C70AD" w14:paraId="1E1D8AFC" w14:textId="77777777" w:rsidTr="005C70A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E0901C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05598A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total_expendit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48D507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215BD6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CD08F8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0.01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DDDEF8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0.91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BFB7DF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15.15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FDAF71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20.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405C30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5C70AD" w:rsidRPr="005C70AD" w14:paraId="65B0FF71" w14:textId="77777777" w:rsidTr="005C70A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69AE99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5C279B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hepatitis_b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68413F" w14:textId="77777777" w:rsidR="005C70AD" w:rsidRPr="005C70AD" w:rsidRDefault="005C70AD" w:rsidP="005C70A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9BE2DC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5AC4A6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0.00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36ED06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0.92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2FB50E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8.41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41A490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8.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531748" w14:textId="77777777" w:rsidR="005C70AD" w:rsidRPr="005C70AD" w:rsidRDefault="005C70AD" w:rsidP="005C70A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5C70AD">
              <w:rPr>
                <w:rFonts w:ascii="Arial" w:eastAsia="Times New Roman" w:hAnsi="Arial" w:cs="Arial"/>
                <w:sz w:val="18"/>
                <w:szCs w:val="18"/>
                <w:lang/>
              </w:rPr>
              <w:t>0.0040</w:t>
            </w:r>
          </w:p>
        </w:tc>
      </w:tr>
    </w:tbl>
    <w:p w14:paraId="146DDCDC" w14:textId="77777777" w:rsidR="0021359D" w:rsidRPr="002E1516" w:rsidRDefault="0021359D" w:rsidP="0021359D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0BAED6A3" w14:textId="77777777" w:rsidR="0021359D" w:rsidRPr="002E1516" w:rsidRDefault="0021359D" w:rsidP="0021359D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2D1E0415" w14:textId="6799BD30" w:rsidR="00C00FC6" w:rsidRDefault="00C00FC6" w:rsidP="00C00FC6">
      <w:pPr>
        <w:spacing w:after="0"/>
        <w:rPr>
          <w:rStyle w:val="Antrat2Diagrama"/>
          <w:rFonts w:cstheme="minorHAnsi"/>
          <w:szCs w:val="22"/>
        </w:rPr>
      </w:pPr>
      <w:r>
        <w:rPr>
          <w:rStyle w:val="Antrat2Diagrama"/>
          <w:rFonts w:cstheme="minorHAnsi"/>
          <w:szCs w:val="22"/>
        </w:rPr>
        <w:t>Matome</w:t>
      </w:r>
      <w:r w:rsidR="00AC70AD">
        <w:rPr>
          <w:rStyle w:val="Antrat2Diagrama"/>
          <w:rFonts w:cstheme="minorHAnsi"/>
          <w:szCs w:val="22"/>
        </w:rPr>
        <w:t xml:space="preserve">, </w:t>
      </w:r>
      <w:r w:rsidR="005C70AD">
        <w:rPr>
          <w:rStyle w:val="Antrat2Diagrama"/>
          <w:rFonts w:cstheme="minorHAnsi"/>
          <w:szCs w:val="22"/>
        </w:rPr>
        <w:t xml:space="preserve">kad </w:t>
      </w:r>
      <w:proofErr w:type="spellStart"/>
      <w:r w:rsidR="005C70AD">
        <w:rPr>
          <w:rStyle w:val="Antrat2Diagrama"/>
          <w:rFonts w:cstheme="minorHAnsi"/>
          <w:szCs w:val="22"/>
        </w:rPr>
        <w:t>pažingsninė</w:t>
      </w:r>
      <w:proofErr w:type="spellEnd"/>
      <w:r w:rsidR="005C70AD">
        <w:rPr>
          <w:rStyle w:val="Antrat2Diagrama"/>
          <w:rFonts w:cstheme="minorHAnsi"/>
          <w:szCs w:val="22"/>
        </w:rPr>
        <w:t xml:space="preserve"> </w:t>
      </w:r>
      <w:r w:rsidR="00AC70AD">
        <w:rPr>
          <w:rStyle w:val="Antrat2Diagrama"/>
          <w:rFonts w:cstheme="minorHAnsi"/>
          <w:szCs w:val="22"/>
        </w:rPr>
        <w:t xml:space="preserve">regresija išrenka </w:t>
      </w:r>
      <w:r w:rsidR="005C70AD">
        <w:rPr>
          <w:rStyle w:val="Antrat2Diagrama"/>
          <w:rFonts w:cstheme="minorHAnsi"/>
          <w:szCs w:val="22"/>
        </w:rPr>
        <w:t xml:space="preserve">tas pačias </w:t>
      </w:r>
      <w:proofErr w:type="spellStart"/>
      <w:r w:rsidR="005C70AD">
        <w:rPr>
          <w:rStyle w:val="Antrat2Diagrama"/>
          <w:rFonts w:cstheme="minorHAnsi"/>
          <w:szCs w:val="22"/>
        </w:rPr>
        <w:t>kovariantes</w:t>
      </w:r>
      <w:proofErr w:type="spellEnd"/>
      <w:r w:rsidR="005C70AD">
        <w:rPr>
          <w:rStyle w:val="Antrat2Diagrama"/>
          <w:rFonts w:cstheme="minorHAnsi"/>
          <w:szCs w:val="22"/>
        </w:rPr>
        <w:t xml:space="preserve"> kaip ir atliekant užduotį su R</w:t>
      </w:r>
      <w:r w:rsidR="00AC70AD">
        <w:rPr>
          <w:rStyle w:val="Antrat2Diagrama"/>
          <w:rFonts w:cstheme="minorHAnsi"/>
          <w:szCs w:val="22"/>
        </w:rPr>
        <w:t>.</w:t>
      </w:r>
    </w:p>
    <w:p w14:paraId="222697E7" w14:textId="3D9E451F" w:rsidR="00BC5FC0" w:rsidRDefault="00BC5FC0" w:rsidP="00C00FC6">
      <w:pPr>
        <w:spacing w:after="0"/>
        <w:rPr>
          <w:rStyle w:val="Antrat2Diagrama"/>
          <w:rFonts w:cstheme="minorHAnsi"/>
          <w:szCs w:val="22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1"/>
        <w:gridCol w:w="481"/>
        <w:gridCol w:w="1131"/>
        <w:gridCol w:w="1131"/>
        <w:gridCol w:w="821"/>
        <w:gridCol w:w="736"/>
      </w:tblGrid>
      <w:tr w:rsidR="0038731A" w:rsidRPr="0038731A" w14:paraId="75599F29" w14:textId="77777777" w:rsidTr="0038731A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C61F751" w14:textId="77777777" w:rsidR="0038731A" w:rsidRPr="0038731A" w:rsidRDefault="0038731A" w:rsidP="0038731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nalysis of Variance</w:t>
            </w:r>
          </w:p>
        </w:tc>
      </w:tr>
      <w:tr w:rsidR="0038731A" w:rsidRPr="0038731A" w14:paraId="2D52AA8B" w14:textId="77777777" w:rsidTr="0038731A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A3BE5B4" w14:textId="77777777" w:rsidR="0038731A" w:rsidRPr="0038731A" w:rsidRDefault="0038731A" w:rsidP="0038731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6E7DCF8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814E0DE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um of</w:t>
            </w: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403AF7D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Mean</w:t>
            </w: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C703E94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91D8A61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F</w:t>
            </w:r>
          </w:p>
        </w:tc>
      </w:tr>
      <w:tr w:rsidR="0038731A" w:rsidRPr="0038731A" w14:paraId="61640199" w14:textId="77777777" w:rsidTr="0038731A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56146" w14:textId="77777777" w:rsidR="0038731A" w:rsidRPr="0038731A" w:rsidRDefault="0038731A" w:rsidP="0038731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Mode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519EE8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4A1A60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7434.691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E2A486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1486.938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CE85BD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336.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ED946E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38731A" w:rsidRPr="0038731A" w14:paraId="41D5600F" w14:textId="77777777" w:rsidTr="0038731A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9E28EA" w14:textId="77777777" w:rsidR="0038731A" w:rsidRPr="0038731A" w:rsidRDefault="0038731A" w:rsidP="0038731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948D25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1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F7B31D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605.778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9F1DE0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4.421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49F902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E2AB5F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</w:tr>
      <w:tr w:rsidR="0038731A" w:rsidRPr="0038731A" w14:paraId="3EE01A1D" w14:textId="77777777" w:rsidTr="0038731A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D305BA" w14:textId="77777777" w:rsidR="0038731A" w:rsidRPr="0038731A" w:rsidRDefault="0038731A" w:rsidP="0038731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orrected Tota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8F8817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1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6493D4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8040.4699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87EBB5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6A415E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5A78FC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</w:tr>
    </w:tbl>
    <w:p w14:paraId="365697B6" w14:textId="77777777" w:rsidR="0038731A" w:rsidRPr="0038731A" w:rsidRDefault="0038731A" w:rsidP="0038731A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  <w:lang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1"/>
        <w:gridCol w:w="931"/>
        <w:gridCol w:w="981"/>
        <w:gridCol w:w="731"/>
      </w:tblGrid>
      <w:tr w:rsidR="0038731A" w:rsidRPr="0038731A" w14:paraId="1A0676B2" w14:textId="77777777" w:rsidTr="0038731A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06FE67" w14:textId="77777777" w:rsidR="0038731A" w:rsidRPr="0038731A" w:rsidRDefault="0038731A" w:rsidP="0038731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Root M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5A94BA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2.10279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087F35" w14:textId="77777777" w:rsidR="0038731A" w:rsidRPr="0038731A" w:rsidRDefault="0038731A" w:rsidP="0038731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R-Squa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04F3B7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9247</w:t>
            </w:r>
          </w:p>
        </w:tc>
      </w:tr>
      <w:tr w:rsidR="0038731A" w:rsidRPr="0038731A" w14:paraId="3C4E142D" w14:textId="77777777" w:rsidTr="0038731A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043B85" w14:textId="77777777" w:rsidR="0038731A" w:rsidRPr="0038731A" w:rsidRDefault="0038731A" w:rsidP="0038731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ependent Mea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6C2148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71.5916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4570F7" w14:textId="77777777" w:rsidR="0038731A" w:rsidRPr="0038731A" w:rsidRDefault="0038731A" w:rsidP="0038731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dj R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0B9B35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9219</w:t>
            </w:r>
          </w:p>
        </w:tc>
      </w:tr>
      <w:tr w:rsidR="0038731A" w:rsidRPr="0038731A" w14:paraId="0995179E" w14:textId="77777777" w:rsidTr="0038731A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68C69C" w14:textId="77777777" w:rsidR="0038731A" w:rsidRPr="0038731A" w:rsidRDefault="0038731A" w:rsidP="0038731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oeff Va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98145B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2.9372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51BE0D" w14:textId="77777777" w:rsidR="0038731A" w:rsidRPr="0038731A" w:rsidRDefault="0038731A" w:rsidP="0038731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F4CE24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</w:tr>
    </w:tbl>
    <w:p w14:paraId="37B7C863" w14:textId="77777777" w:rsidR="0038731A" w:rsidRPr="0038731A" w:rsidRDefault="0038731A" w:rsidP="0038731A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  <w:lang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52"/>
        <w:gridCol w:w="363"/>
        <w:gridCol w:w="853"/>
        <w:gridCol w:w="777"/>
        <w:gridCol w:w="631"/>
        <w:gridCol w:w="652"/>
        <w:gridCol w:w="1044"/>
        <w:gridCol w:w="732"/>
        <w:gridCol w:w="754"/>
        <w:gridCol w:w="818"/>
        <w:gridCol w:w="818"/>
      </w:tblGrid>
      <w:tr w:rsidR="0038731A" w:rsidRPr="0038731A" w14:paraId="36DA837E" w14:textId="77777777" w:rsidTr="0038731A">
        <w:trPr>
          <w:tblHeader/>
        </w:trPr>
        <w:tc>
          <w:tcPr>
            <w:tcW w:w="0" w:type="auto"/>
            <w:gridSpan w:val="11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08F5C74" w14:textId="77777777" w:rsidR="0038731A" w:rsidRPr="0038731A" w:rsidRDefault="0038731A" w:rsidP="0038731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arameter Estimates</w:t>
            </w:r>
          </w:p>
        </w:tc>
      </w:tr>
      <w:tr w:rsidR="0038731A" w:rsidRPr="0038731A" w14:paraId="52D04595" w14:textId="77777777" w:rsidTr="0038731A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F338D6" w14:textId="77777777" w:rsidR="0038731A" w:rsidRPr="0038731A" w:rsidRDefault="0038731A" w:rsidP="0038731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Variabl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8D84F32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D6308E8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arameter</w:t>
            </w: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B597AA8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tandard</w:t>
            </w: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C358B8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t 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B2F74F1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|t|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A6232F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tandardized</w:t>
            </w: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A08F8C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quared</w:t>
            </w: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Partial</w:t>
            </w: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Corr Type II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0AFE705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Variance</w:t>
            </w: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Inflation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73E79B8" w14:textId="77777777" w:rsidR="0038731A" w:rsidRPr="0038731A" w:rsidRDefault="0038731A" w:rsidP="0038731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95% Confidence Limits</w:t>
            </w:r>
          </w:p>
        </w:tc>
      </w:tr>
      <w:tr w:rsidR="0038731A" w:rsidRPr="0038731A" w14:paraId="013B0023" w14:textId="77777777" w:rsidTr="0038731A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0A58BF" w14:textId="77777777" w:rsidR="0038731A" w:rsidRPr="0038731A" w:rsidRDefault="0038731A" w:rsidP="0038731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FB5546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035FFC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48.311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85FC45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1.380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2BC5F9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35.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56B24D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0333CC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E714AA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.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10ABC2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99D777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45.581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EBCD97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51.04071</w:t>
            </w:r>
          </w:p>
        </w:tc>
      </w:tr>
      <w:tr w:rsidR="0038731A" w:rsidRPr="0038731A" w14:paraId="2232BAA7" w14:textId="77777777" w:rsidTr="0038731A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80EFDE" w14:textId="77777777" w:rsidR="0038731A" w:rsidRPr="0038731A" w:rsidRDefault="0038731A" w:rsidP="0038731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dult_mortal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7EF77C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E91B33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-0.016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C5547D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002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46F488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-5.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1FFD4A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44F1B3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-0.205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F93692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192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AF5102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2.349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C3AEFC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-0.022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1D0418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-0.01076</w:t>
            </w:r>
          </w:p>
        </w:tc>
      </w:tr>
      <w:tr w:rsidR="0038731A" w:rsidRPr="0038731A" w14:paraId="6F3069C7" w14:textId="77777777" w:rsidTr="0038731A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2F5969" w14:textId="77777777" w:rsidR="0038731A" w:rsidRPr="0038731A" w:rsidRDefault="0038731A" w:rsidP="0038731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hepatitis_b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85C239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78DD92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02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D91436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008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E9444B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2.9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EDC191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00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27CD17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074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F3B709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05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C19948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1.187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221DCB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007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DDEF41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03939</w:t>
            </w:r>
          </w:p>
        </w:tc>
      </w:tr>
      <w:tr w:rsidR="0038731A" w:rsidRPr="0038731A" w14:paraId="39FD9354" w14:textId="77777777" w:rsidTr="0038731A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56D6FA" w14:textId="77777777" w:rsidR="0038731A" w:rsidRPr="0038731A" w:rsidRDefault="0038731A" w:rsidP="0038731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total_expendit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820D03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39FDE9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330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CEBAF8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072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E7A871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4.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35C3B4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A1A343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11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011722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131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E14C5F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1.0938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3B83E5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187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3FC88C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47476</w:t>
            </w:r>
          </w:p>
        </w:tc>
      </w:tr>
      <w:tr w:rsidR="0038731A" w:rsidRPr="0038731A" w14:paraId="4B502372" w14:textId="77777777" w:rsidTr="0038731A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09C9A4" w14:textId="77777777" w:rsidR="0038731A" w:rsidRPr="0038731A" w:rsidRDefault="0038731A" w:rsidP="0038731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hiv_aid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898766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1C2056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-0.923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113345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183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E8C877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-5.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5F545F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34A3DD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-0.16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7F4FF2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0.156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2AB7A8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1.971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D4591D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-1.285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6B6009" w14:textId="77777777" w:rsidR="0038731A" w:rsidRPr="0038731A" w:rsidRDefault="0038731A" w:rsidP="0038731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8731A">
              <w:rPr>
                <w:rFonts w:ascii="Arial" w:eastAsia="Times New Roman" w:hAnsi="Arial" w:cs="Arial"/>
                <w:sz w:val="18"/>
                <w:szCs w:val="18"/>
                <w:lang/>
              </w:rPr>
              <w:t>-0.56107</w:t>
            </w:r>
          </w:p>
        </w:tc>
      </w:tr>
      <w:tr w:rsidR="0038731A" w:rsidRPr="0038731A" w14:paraId="6CBB45BE" w14:textId="77777777" w:rsidTr="0038731A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6C9A43" w14:textId="77777777" w:rsidR="0038731A" w:rsidRPr="0038731A" w:rsidRDefault="0038731A" w:rsidP="0038731A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  <w:lang/>
              </w:rPr>
            </w:pPr>
            <w:r w:rsidRPr="0038731A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  <w:lang/>
              </w:rPr>
              <w:t>income_composition_of_resourc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66F1FA" w14:textId="77777777" w:rsidR="0038731A" w:rsidRPr="0038731A" w:rsidRDefault="0038731A" w:rsidP="0038731A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/>
              </w:rPr>
            </w:pPr>
            <w:r w:rsidRPr="0038731A">
              <w:rPr>
                <w:rFonts w:ascii="Arial" w:eastAsia="Times New Roman" w:hAnsi="Arial" w:cs="Arial"/>
                <w:sz w:val="20"/>
                <w:szCs w:val="20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5DE468" w14:textId="77777777" w:rsidR="0038731A" w:rsidRPr="0038731A" w:rsidRDefault="0038731A" w:rsidP="0038731A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/>
              </w:rPr>
            </w:pPr>
            <w:r w:rsidRPr="0038731A">
              <w:rPr>
                <w:rFonts w:ascii="Arial" w:eastAsia="Times New Roman" w:hAnsi="Arial" w:cs="Arial"/>
                <w:sz w:val="20"/>
                <w:szCs w:val="20"/>
                <w:lang/>
              </w:rPr>
              <w:t>32.502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10226E" w14:textId="77777777" w:rsidR="0038731A" w:rsidRPr="0038731A" w:rsidRDefault="0038731A" w:rsidP="0038731A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/>
              </w:rPr>
            </w:pPr>
            <w:r w:rsidRPr="0038731A">
              <w:rPr>
                <w:rFonts w:ascii="Arial" w:eastAsia="Times New Roman" w:hAnsi="Arial" w:cs="Arial"/>
                <w:sz w:val="20"/>
                <w:szCs w:val="20"/>
                <w:lang/>
              </w:rPr>
              <w:t>1.547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0595BA" w14:textId="77777777" w:rsidR="0038731A" w:rsidRPr="0038731A" w:rsidRDefault="0038731A" w:rsidP="0038731A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/>
              </w:rPr>
            </w:pPr>
            <w:r w:rsidRPr="0038731A">
              <w:rPr>
                <w:rFonts w:ascii="Arial" w:eastAsia="Times New Roman" w:hAnsi="Arial" w:cs="Arial"/>
                <w:sz w:val="20"/>
                <w:szCs w:val="20"/>
                <w:lang/>
              </w:rPr>
              <w:t>21.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4DD5A6" w14:textId="77777777" w:rsidR="0038731A" w:rsidRPr="0038731A" w:rsidRDefault="0038731A" w:rsidP="0038731A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/>
              </w:rPr>
            </w:pPr>
            <w:r w:rsidRPr="0038731A">
              <w:rPr>
                <w:rFonts w:ascii="Arial" w:eastAsia="Times New Roman" w:hAnsi="Arial" w:cs="Arial"/>
                <w:sz w:val="20"/>
                <w:szCs w:val="20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0A3807" w14:textId="77777777" w:rsidR="0038731A" w:rsidRPr="0038731A" w:rsidRDefault="0038731A" w:rsidP="0038731A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/>
              </w:rPr>
            </w:pPr>
            <w:r w:rsidRPr="0038731A">
              <w:rPr>
                <w:rFonts w:ascii="Arial" w:eastAsia="Times New Roman" w:hAnsi="Arial" w:cs="Arial"/>
                <w:sz w:val="20"/>
                <w:szCs w:val="20"/>
                <w:lang/>
              </w:rPr>
              <w:t>0.6529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144A5F" w14:textId="77777777" w:rsidR="0038731A" w:rsidRPr="0038731A" w:rsidRDefault="0038731A" w:rsidP="0038731A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/>
              </w:rPr>
            </w:pPr>
            <w:r w:rsidRPr="0038731A">
              <w:rPr>
                <w:rFonts w:ascii="Arial" w:eastAsia="Times New Roman" w:hAnsi="Arial" w:cs="Arial"/>
                <w:sz w:val="20"/>
                <w:szCs w:val="20"/>
                <w:lang/>
              </w:rPr>
              <w:t>0.763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75F294" w14:textId="77777777" w:rsidR="0038731A" w:rsidRPr="0038731A" w:rsidRDefault="0038731A" w:rsidP="0038731A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/>
              </w:rPr>
            </w:pPr>
            <w:r w:rsidRPr="0038731A">
              <w:rPr>
                <w:rFonts w:ascii="Arial" w:eastAsia="Times New Roman" w:hAnsi="Arial" w:cs="Arial"/>
                <w:sz w:val="20"/>
                <w:szCs w:val="20"/>
                <w:lang/>
              </w:rPr>
              <w:t>1.757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E81053" w14:textId="77777777" w:rsidR="0038731A" w:rsidRPr="0038731A" w:rsidRDefault="0038731A" w:rsidP="0038731A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/>
              </w:rPr>
            </w:pPr>
            <w:r w:rsidRPr="0038731A">
              <w:rPr>
                <w:rFonts w:ascii="Arial" w:eastAsia="Times New Roman" w:hAnsi="Arial" w:cs="Arial"/>
                <w:sz w:val="20"/>
                <w:szCs w:val="20"/>
                <w:lang/>
              </w:rPr>
              <w:t>29.442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C723F5" w14:textId="77777777" w:rsidR="0038731A" w:rsidRPr="0038731A" w:rsidRDefault="0038731A" w:rsidP="0038731A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/>
              </w:rPr>
            </w:pPr>
            <w:r w:rsidRPr="0038731A">
              <w:rPr>
                <w:rFonts w:ascii="Arial" w:eastAsia="Times New Roman" w:hAnsi="Arial" w:cs="Arial"/>
                <w:sz w:val="20"/>
                <w:szCs w:val="20"/>
                <w:lang/>
              </w:rPr>
              <w:t>35.56280</w:t>
            </w:r>
          </w:p>
        </w:tc>
      </w:tr>
    </w:tbl>
    <w:p w14:paraId="1983575D" w14:textId="77777777" w:rsidR="00BC5FC0" w:rsidRPr="00BC5FC0" w:rsidRDefault="00BC5FC0" w:rsidP="00BC5FC0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p w14:paraId="3F22A775" w14:textId="12A409BB" w:rsidR="005F766E" w:rsidRPr="003C2566" w:rsidRDefault="0021359D" w:rsidP="00FC7F45">
      <w:pPr>
        <w:spacing w:after="0"/>
        <w:rPr>
          <w:rStyle w:val="Antrat2Diagrama"/>
          <w:b/>
          <w:bCs/>
          <w:sz w:val="24"/>
          <w:szCs w:val="24"/>
        </w:rPr>
      </w:pPr>
      <w:r w:rsidRPr="002E1516">
        <w:rPr>
          <w:rStyle w:val="Antrat2Diagrama"/>
          <w:rFonts w:ascii="Consolas" w:hAnsi="Consolas"/>
          <w:sz w:val="18"/>
          <w:szCs w:val="18"/>
        </w:rPr>
        <w:br w:type="page"/>
      </w:r>
      <w:r w:rsidR="005F766E" w:rsidRPr="003C2566">
        <w:rPr>
          <w:rFonts w:eastAsia="Times New Roman" w:cstheme="minorHAnsi"/>
          <w:b/>
          <w:bCs/>
          <w:color w:val="333333"/>
          <w:sz w:val="24"/>
          <w:szCs w:val="24"/>
        </w:rPr>
        <w:lastRenderedPageBreak/>
        <w:t>3</w:t>
      </w:r>
      <w:r w:rsidR="005F766E" w:rsidRPr="003C2566">
        <w:rPr>
          <w:rStyle w:val="Antrat2Diagrama"/>
          <w:b/>
          <w:bCs/>
          <w:sz w:val="24"/>
          <w:szCs w:val="24"/>
        </w:rPr>
        <w:t xml:space="preserve">. Naudojant </w:t>
      </w:r>
      <w:proofErr w:type="spellStart"/>
      <w:r w:rsidR="005F766E" w:rsidRPr="003C2566">
        <w:rPr>
          <w:rStyle w:val="Antrat2Diagrama"/>
          <w:b/>
          <w:bCs/>
          <w:sz w:val="24"/>
          <w:szCs w:val="24"/>
        </w:rPr>
        <w:t>Python</w:t>
      </w:r>
      <w:proofErr w:type="spellEnd"/>
    </w:p>
    <w:p w14:paraId="5A7B1E9C" w14:textId="40523258" w:rsidR="00F02300" w:rsidRPr="00F02300" w:rsidRDefault="00F02300" w:rsidP="00F02300">
      <w:pPr>
        <w:spacing w:after="0"/>
        <w:rPr>
          <w:rStyle w:val="Antrat2Diagrama"/>
          <w:b/>
          <w:bCs/>
          <w:szCs w:val="24"/>
        </w:rPr>
      </w:pPr>
    </w:p>
    <w:p w14:paraId="0B911018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import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pandas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as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pd</w:t>
      </w:r>
    </w:p>
    <w:p w14:paraId="5723209D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import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numpy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as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np</w:t>
      </w:r>
    </w:p>
    <w:p w14:paraId="79A71434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from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sklearn.linear_model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import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LinearRegression</w:t>
      </w:r>
    </w:p>
    <w:p w14:paraId="19BF01AF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import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matplotlib.pyplot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as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plt</w:t>
      </w:r>
    </w:p>
    <w:p w14:paraId="4FB0548A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import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statsmodels.api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as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sm</w:t>
      </w:r>
    </w:p>
    <w:p w14:paraId="3AA8144A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from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statsmodels.formula.api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import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ols</w:t>
      </w:r>
    </w:p>
    <w:p w14:paraId="5D1F32C6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from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scipy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import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stats</w:t>
      </w:r>
    </w:p>
    <w:p w14:paraId="10EBB23F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from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scipy.stats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import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shapiro</w:t>
      </w:r>
    </w:p>
    <w:p w14:paraId="3D21C5F9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import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statsmodels.stats.api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as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sms</w:t>
      </w:r>
    </w:p>
    <w:p w14:paraId="53B4A5F1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from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statsmodels.compat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import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lzip</w:t>
      </w:r>
    </w:p>
    <w:p w14:paraId="544EE923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</w:p>
    <w:p w14:paraId="7252D4B4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def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plot_for_every_column(model, columns):</w:t>
      </w:r>
    </w:p>
    <w:p w14:paraId="6EB6FA4B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for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c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in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columns:</w:t>
      </w:r>
    </w:p>
    <w:p w14:paraId="7CAD07A7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    </w:t>
      </w:r>
      <w:r w:rsidRPr="00E6369C">
        <w:rPr>
          <w:rFonts w:ascii="Courier New" w:eastAsia="Times New Roman" w:hAnsi="Courier New" w:cs="Courier New"/>
          <w:i/>
          <w:iCs/>
          <w:color w:val="212121"/>
          <w:sz w:val="20"/>
          <w:szCs w:val="20"/>
          <w:lang/>
        </w:rPr>
        <w:t>#fig = plt.figure(figsize=(12,8))</w:t>
      </w:r>
    </w:p>
    <w:p w14:paraId="150B8DFA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    </w:t>
      </w:r>
      <w:r w:rsidRPr="00E6369C">
        <w:rPr>
          <w:rFonts w:ascii="Courier New" w:eastAsia="Times New Roman" w:hAnsi="Courier New" w:cs="Courier New"/>
          <w:i/>
          <w:iCs/>
          <w:color w:val="212121"/>
          <w:sz w:val="20"/>
          <w:szCs w:val="20"/>
          <w:lang/>
        </w:rPr>
        <w:t>#fig = sm.graphics.plot_regress_exog(model, c, fig=fig)</w:t>
      </w:r>
    </w:p>
    <w:p w14:paraId="7752707B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    fig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sm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graphics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plot_ccpr(model, c)</w:t>
      </w:r>
    </w:p>
    <w:p w14:paraId="30B21585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    fig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tight_layout(pad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1.0)</w:t>
      </w:r>
    </w:p>
    <w:p w14:paraId="3AF06C74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    </w:t>
      </w:r>
    </w:p>
    <w:p w14:paraId="347D6F84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def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plot_ccpr(model, cols):</w:t>
      </w:r>
    </w:p>
    <w:p w14:paraId="4B2BD878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plotn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0</w:t>
      </w:r>
    </w:p>
    <w:p w14:paraId="6C1C524D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rows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4</w:t>
      </w:r>
    </w:p>
    <w:p w14:paraId="158E4498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columns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4</w:t>
      </w:r>
    </w:p>
    <w:p w14:paraId="0DEA2EFF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fig, ax_array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plt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ubplots(rows, columns,squeeze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False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)</w:t>
      </w:r>
    </w:p>
    <w:p w14:paraId="6C19B3D1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fig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et_figheight(20)</w:t>
      </w:r>
    </w:p>
    <w:p w14:paraId="31144832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fig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et_figwidth(25)</w:t>
      </w:r>
    </w:p>
    <w:p w14:paraId="722275F6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for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i,ax_row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in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enumerate(ax_array):</w:t>
      </w:r>
    </w:p>
    <w:p w14:paraId="2F14495E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   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for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j,axes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in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enumerate(ax_row):</w:t>
      </w:r>
    </w:p>
    <w:p w14:paraId="384F5D50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        axes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et_title(cols[plotn])</w:t>
      </w:r>
    </w:p>
    <w:p w14:paraId="57BB8873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        sm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graphics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plot_ccpr(model, cols[plotn], ax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axes)</w:t>
      </w:r>
    </w:p>
    <w:p w14:paraId="506E7B11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        plotn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plotn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+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1</w:t>
      </w:r>
    </w:p>
    <w:p w14:paraId="39742C78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plt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how()</w:t>
      </w:r>
    </w:p>
    <w:p w14:paraId="38DAC3A6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</w:t>
      </w:r>
    </w:p>
    <w:p w14:paraId="3B9078CB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def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plot_model(df, model):</w:t>
      </w:r>
    </w:p>
    <w:p w14:paraId="3076D425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influence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model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get_influence()</w:t>
      </w:r>
    </w:p>
    <w:p w14:paraId="59B56575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</w:p>
    <w:p w14:paraId="1F02276D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df['resid']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model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resid</w:t>
      </w:r>
    </w:p>
    <w:p w14:paraId="30AF45FC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df['fittedvalues']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model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fittedvalues</w:t>
      </w:r>
    </w:p>
    <w:p w14:paraId="4F1C8FAA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df['resid_std']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model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resid_pearson</w:t>
      </w:r>
    </w:p>
    <w:p w14:paraId="15C052AA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df['leverage']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influence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hat_matrix_diag</w:t>
      </w:r>
    </w:p>
    <w:p w14:paraId="0E2FF870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</w:p>
    <w:p w14:paraId="615A8866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fig, axes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plt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ubplots(nrows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2, ncols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2, figsize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(15,8))</w:t>
      </w:r>
    </w:p>
    <w:p w14:paraId="692F953B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plt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tyle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use('seaborn')</w:t>
      </w:r>
    </w:p>
    <w:p w14:paraId="617CF304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</w:p>
    <w:p w14:paraId="1183C097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</w:t>
      </w:r>
      <w:r w:rsidRPr="00E6369C">
        <w:rPr>
          <w:rFonts w:ascii="Courier New" w:eastAsia="Times New Roman" w:hAnsi="Courier New" w:cs="Courier New"/>
          <w:i/>
          <w:iCs/>
          <w:color w:val="212121"/>
          <w:sz w:val="20"/>
          <w:szCs w:val="20"/>
          <w:lang/>
        </w:rPr>
        <w:t># Residual against fitted values.</w:t>
      </w:r>
    </w:p>
    <w:p w14:paraId="0680160F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df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plot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catter(</w:t>
      </w:r>
    </w:p>
    <w:p w14:paraId="7ADAEF93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    x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'fittedvalues', y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'resid', ax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axes[0, 0]</w:t>
      </w:r>
    </w:p>
    <w:p w14:paraId="3C25C819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)</w:t>
      </w:r>
    </w:p>
    <w:p w14:paraId="107A3DED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axes[0, 0]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axhline(y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0, color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'grey', linestyle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'dashed')</w:t>
      </w:r>
    </w:p>
    <w:p w14:paraId="3CA67494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axes[0, 0]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et_xlabel('Fitted Values')</w:t>
      </w:r>
    </w:p>
    <w:p w14:paraId="58D3368B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axes[0, 0]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et_ylabel('Residuals')</w:t>
      </w:r>
    </w:p>
    <w:p w14:paraId="39E05819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axes[0, 0]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et_title('Residuals vs Fitted')</w:t>
      </w:r>
    </w:p>
    <w:p w14:paraId="6EA09C9B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</w:p>
    <w:p w14:paraId="05724434" w14:textId="77777777" w:rsidR="004F5D3B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</w:t>
      </w:r>
    </w:p>
    <w:p w14:paraId="594367CE" w14:textId="77777777" w:rsidR="004F5D3B" w:rsidRDefault="004F5D3B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</w:p>
    <w:p w14:paraId="22A4EB3C" w14:textId="44717C30" w:rsidR="00E6369C" w:rsidRPr="00E6369C" w:rsidRDefault="004F5D3B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>
        <w:rPr>
          <w:rFonts w:ascii="Courier New" w:eastAsia="Times New Roman" w:hAnsi="Courier New" w:cs="Courier New"/>
          <w:color w:val="212121"/>
          <w:sz w:val="20"/>
          <w:szCs w:val="20"/>
          <w:lang/>
        </w:rPr>
        <w:lastRenderedPageBreak/>
        <w:t xml:space="preserve">    </w:t>
      </w:r>
      <w:r w:rsidR="00E6369C" w:rsidRPr="00E6369C">
        <w:rPr>
          <w:rFonts w:ascii="Courier New" w:eastAsia="Times New Roman" w:hAnsi="Courier New" w:cs="Courier New"/>
          <w:i/>
          <w:iCs/>
          <w:color w:val="212121"/>
          <w:sz w:val="20"/>
          <w:szCs w:val="20"/>
          <w:lang/>
        </w:rPr>
        <w:t># qqplot</w:t>
      </w:r>
    </w:p>
    <w:p w14:paraId="2BE11944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sm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qqplot(</w:t>
      </w:r>
    </w:p>
    <w:p w14:paraId="75930F94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    df['resid'], dist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tats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t, fit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True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, line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'45',</w:t>
      </w:r>
    </w:p>
    <w:p w14:paraId="25C9A4B7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    ax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axes[0, 1], c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'#4C72B0'</w:t>
      </w:r>
    </w:p>
    <w:p w14:paraId="43C0D560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)</w:t>
      </w:r>
    </w:p>
    <w:p w14:paraId="57C695FF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axes[0, 1]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et_title('Normal Q-Q')</w:t>
      </w:r>
    </w:p>
    <w:p w14:paraId="78753478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</w:p>
    <w:p w14:paraId="436AE1D2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</w:t>
      </w:r>
      <w:r w:rsidRPr="00E6369C">
        <w:rPr>
          <w:rFonts w:ascii="Courier New" w:eastAsia="Times New Roman" w:hAnsi="Courier New" w:cs="Courier New"/>
          <w:i/>
          <w:iCs/>
          <w:color w:val="212121"/>
          <w:sz w:val="20"/>
          <w:szCs w:val="20"/>
          <w:lang/>
        </w:rPr>
        <w:t># The scale-location plot.</w:t>
      </w:r>
    </w:p>
    <w:p w14:paraId="76660370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df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plot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catter(</w:t>
      </w:r>
    </w:p>
    <w:p w14:paraId="429ECAD6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    x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'fittedvalues', y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'resid_std', ax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axes[1, 0]</w:t>
      </w:r>
    </w:p>
    <w:p w14:paraId="60D843FD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)</w:t>
      </w:r>
    </w:p>
    <w:p w14:paraId="63B52F5A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axes[1, 0]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axhline(y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0, color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'grey', linestyle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'dashed')</w:t>
      </w:r>
    </w:p>
    <w:p w14:paraId="38E685DC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axes[1, 0]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et_xlabel('Fitted values')</w:t>
      </w:r>
    </w:p>
    <w:p w14:paraId="7EAA0D8D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axes[1, 0]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et_ylabel('Sqrt(|standardized residuals|)')</w:t>
      </w:r>
    </w:p>
    <w:p w14:paraId="5CD6E91C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axes[1, 0]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et_title('Scale-Location')</w:t>
      </w:r>
    </w:p>
    <w:p w14:paraId="3BB9BFFF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</w:p>
    <w:p w14:paraId="600777E5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</w:t>
      </w:r>
      <w:r w:rsidRPr="00E6369C">
        <w:rPr>
          <w:rFonts w:ascii="Courier New" w:eastAsia="Times New Roman" w:hAnsi="Courier New" w:cs="Courier New"/>
          <w:i/>
          <w:iCs/>
          <w:color w:val="212121"/>
          <w:sz w:val="20"/>
          <w:szCs w:val="20"/>
          <w:lang/>
        </w:rPr>
        <w:t># Standardized residuals vs. leverage</w:t>
      </w:r>
    </w:p>
    <w:p w14:paraId="198F795D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df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plot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catter(</w:t>
      </w:r>
    </w:p>
    <w:p w14:paraId="302FB137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    x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'leverage', y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'resid_std', ax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axes[1, 1]</w:t>
      </w:r>
    </w:p>
    <w:p w14:paraId="30AE48F3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)</w:t>
      </w:r>
    </w:p>
    <w:p w14:paraId="29314E12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axes[1, 1]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axhline(y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0, color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'grey', linestyle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'dashed')</w:t>
      </w:r>
    </w:p>
    <w:p w14:paraId="638CE06E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axes[1, 1]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et_xlabel('Leverage')</w:t>
      </w:r>
    </w:p>
    <w:p w14:paraId="2E8AB846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axes[1, 1]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et_ylabel('Sqrt(|standardized residuals|)')</w:t>
      </w:r>
    </w:p>
    <w:p w14:paraId="1ACC26E1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axes[1, 1]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et_title('Residuals vs Leverage')</w:t>
      </w:r>
    </w:p>
    <w:p w14:paraId="24FC4A3A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</w:p>
    <w:p w14:paraId="7DB8474B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plt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tight_layout()</w:t>
      </w:r>
    </w:p>
    <w:p w14:paraId="2193F93D" w14:textId="50B6280F" w:rsid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   plt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how()</w:t>
      </w:r>
    </w:p>
    <w:p w14:paraId="772BB37E" w14:textId="77777777" w:rsidR="004F5D3B" w:rsidRDefault="004F5D3B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</w:p>
    <w:p w14:paraId="286FEC1F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</w:p>
    <w:p w14:paraId="1321EA14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d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pd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read_csv("life.csv")</w:t>
      </w:r>
    </w:p>
    <w:p w14:paraId="171DC9E0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d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d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interpolate(method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'zero')</w:t>
      </w:r>
    </w:p>
    <w:p w14:paraId="6CD64A39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d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columns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d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columns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tr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lower()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tr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replace(' ','')</w:t>
      </w:r>
    </w:p>
    <w:p w14:paraId="73EA6138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d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columns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d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columns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tr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lower()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tr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replace('-','')</w:t>
      </w:r>
    </w:p>
    <w:p w14:paraId="01A08C92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d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columns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d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columns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tr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lower()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tr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replace('/','')</w:t>
      </w:r>
    </w:p>
    <w:p w14:paraId="073D6DD2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d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columns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d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columns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tr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lower()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tr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replace('_','')</w:t>
      </w:r>
    </w:p>
    <w:p w14:paraId="5AAACE48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d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d[d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year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max(d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year)]</w:t>
      </w:r>
    </w:p>
    <w:p w14:paraId="65B87FF3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d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d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drop(["country", "year","status", "population", "percentageexpenditure"], axis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1)</w:t>
      </w:r>
    </w:p>
    <w:p w14:paraId="72118310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</w:p>
    <w:p w14:paraId="24DDEB55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f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"lifeexpectancy~" 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+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"+"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join(d</w:t>
      </w:r>
      <w:r w:rsidRPr="00E6369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color w:val="212121"/>
          <w:sz w:val="20"/>
          <w:szCs w:val="20"/>
          <w:lang/>
        </w:rPr>
        <w:t>columns[1:])</w:t>
      </w:r>
    </w:p>
    <w:p w14:paraId="4BC0DA48" w14:textId="77777777" w:rsidR="00CC76FE" w:rsidRPr="00E6369C" w:rsidRDefault="00CC76FE" w:rsidP="009D30C1">
      <w:pPr>
        <w:spacing w:after="0"/>
        <w:rPr>
          <w:rFonts w:ascii="Consolas" w:hAnsi="Consolas" w:cs="Segoe UI"/>
          <w:color w:val="000000"/>
          <w:sz w:val="18"/>
          <w:szCs w:val="18"/>
          <w:lang/>
        </w:rPr>
      </w:pPr>
    </w:p>
    <w:p w14:paraId="0977F624" w14:textId="77777777" w:rsidR="00E6369C" w:rsidRPr="00E6369C" w:rsidRDefault="009D30C1" w:rsidP="00E6369C">
      <w:pPr>
        <w:pStyle w:val="HTMLiankstoformatuotas"/>
        <w:spacing w:line="244" w:lineRule="atLeast"/>
        <w:rPr>
          <w:lang/>
        </w:rPr>
      </w:pPr>
      <w:r w:rsidRPr="009D30C1">
        <w:rPr>
          <w:rFonts w:ascii="Consolas" w:hAnsi="Consolas" w:cs="Segoe UI"/>
          <w:color w:val="000000"/>
          <w:sz w:val="18"/>
          <w:szCs w:val="18"/>
        </w:rPr>
        <w:br/>
      </w:r>
      <w:r w:rsidR="00E6369C" w:rsidRPr="00E6369C">
        <w:rPr>
          <w:lang/>
        </w:rPr>
        <w:t xml:space="preserve">model </w:t>
      </w:r>
      <w:r w:rsidR="00E6369C" w:rsidRPr="00E6369C">
        <w:rPr>
          <w:b/>
          <w:bCs/>
          <w:lang/>
        </w:rPr>
        <w:t>=</w:t>
      </w:r>
      <w:r w:rsidR="00E6369C" w:rsidRPr="00E6369C">
        <w:rPr>
          <w:lang/>
        </w:rPr>
        <w:t xml:space="preserve"> ols(formula </w:t>
      </w:r>
      <w:r w:rsidR="00E6369C" w:rsidRPr="00E6369C">
        <w:rPr>
          <w:b/>
          <w:bCs/>
          <w:lang/>
        </w:rPr>
        <w:t>=</w:t>
      </w:r>
      <w:r w:rsidR="00E6369C" w:rsidRPr="00E6369C">
        <w:rPr>
          <w:lang/>
        </w:rPr>
        <w:t xml:space="preserve"> f, data</w:t>
      </w:r>
      <w:r w:rsidR="00E6369C" w:rsidRPr="00E6369C">
        <w:rPr>
          <w:b/>
          <w:bCs/>
          <w:lang/>
        </w:rPr>
        <w:t>=</w:t>
      </w:r>
      <w:r w:rsidR="00E6369C" w:rsidRPr="00E6369C">
        <w:rPr>
          <w:lang/>
        </w:rPr>
        <w:t>d)</w:t>
      </w:r>
      <w:r w:rsidR="00E6369C" w:rsidRPr="00E6369C">
        <w:rPr>
          <w:b/>
          <w:bCs/>
          <w:lang/>
        </w:rPr>
        <w:t>.</w:t>
      </w:r>
      <w:r w:rsidR="00E6369C" w:rsidRPr="00E6369C">
        <w:rPr>
          <w:lang/>
        </w:rPr>
        <w:t>fit()</w:t>
      </w:r>
    </w:p>
    <w:p w14:paraId="5A2A8B3C" w14:textId="77777777" w:rsidR="00E6369C" w:rsidRPr="00E6369C" w:rsidRDefault="00E6369C" w:rsidP="00E636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sz w:val="20"/>
          <w:szCs w:val="20"/>
          <w:lang/>
        </w:rPr>
      </w:pPr>
      <w:r w:rsidRPr="00E6369C">
        <w:rPr>
          <w:rFonts w:ascii="Courier New" w:eastAsia="Times New Roman" w:hAnsi="Courier New" w:cs="Courier New"/>
          <w:sz w:val="20"/>
          <w:szCs w:val="20"/>
          <w:lang/>
        </w:rPr>
        <w:t>model</w:t>
      </w:r>
      <w:r w:rsidRPr="00E6369C">
        <w:rPr>
          <w:rFonts w:ascii="Courier New" w:eastAsia="Times New Roman" w:hAnsi="Courier New" w:cs="Courier New"/>
          <w:b/>
          <w:bCs/>
          <w:sz w:val="20"/>
          <w:szCs w:val="20"/>
          <w:lang/>
        </w:rPr>
        <w:t>.</w:t>
      </w:r>
      <w:r w:rsidRPr="00E6369C">
        <w:rPr>
          <w:rFonts w:ascii="Courier New" w:eastAsia="Times New Roman" w:hAnsi="Courier New" w:cs="Courier New"/>
          <w:sz w:val="20"/>
          <w:szCs w:val="20"/>
          <w:lang/>
        </w:rPr>
        <w:t>summary()</w:t>
      </w:r>
    </w:p>
    <w:p w14:paraId="2D2C5391" w14:textId="5834B260" w:rsidR="00E6369C" w:rsidRPr="00E6369C" w:rsidRDefault="00E6369C" w:rsidP="00E6369C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3"/>
        <w:gridCol w:w="1824"/>
        <w:gridCol w:w="2121"/>
        <w:gridCol w:w="1032"/>
      </w:tblGrid>
      <w:tr w:rsidR="00E6369C" w:rsidRPr="00E6369C" w14:paraId="32F0F457" w14:textId="77777777" w:rsidTr="00E6369C"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8EA231" w14:textId="77777777" w:rsidR="00E6369C" w:rsidRPr="00E6369C" w:rsidRDefault="00E6369C" w:rsidP="00E6369C">
            <w:pPr>
              <w:spacing w:after="0" w:line="240" w:lineRule="auto"/>
              <w:jc w:val="center"/>
              <w:rPr>
                <w:rFonts w:ascii="Consolas" w:eastAsia="Times New Roman" w:hAnsi="Consolas" w:cs="Times New Roman"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sz w:val="18"/>
                <w:szCs w:val="18"/>
                <w:lang/>
              </w:rPr>
              <w:t>OLS Regression Results</w:t>
            </w:r>
          </w:p>
        </w:tc>
      </w:tr>
      <w:tr w:rsidR="00E6369C" w:rsidRPr="00E6369C" w14:paraId="244CE3EF" w14:textId="77777777" w:rsidTr="00E636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DA6C78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8020A5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sz w:val="18"/>
                <w:szCs w:val="18"/>
                <w:lang/>
              </w:rPr>
              <w:t>lifeexpect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7126BE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  <w:t>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E827D5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sz w:val="18"/>
                <w:szCs w:val="18"/>
                <w:lang/>
              </w:rPr>
              <w:t>0.882</w:t>
            </w:r>
          </w:p>
        </w:tc>
      </w:tr>
      <w:tr w:rsidR="00E6369C" w:rsidRPr="00E6369C" w14:paraId="158C9C32" w14:textId="77777777" w:rsidTr="00E636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D0FB3A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42AAC6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sz w:val="18"/>
                <w:szCs w:val="18"/>
                <w:lang/>
              </w:rPr>
              <w:t>O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9E4B71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  <w:t>Adj. 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C0FBE6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sz w:val="18"/>
                <w:szCs w:val="18"/>
                <w:lang/>
              </w:rPr>
              <w:t>0.871</w:t>
            </w:r>
          </w:p>
        </w:tc>
      </w:tr>
      <w:tr w:rsidR="00E6369C" w:rsidRPr="00E6369C" w14:paraId="5491F4CC" w14:textId="77777777" w:rsidTr="00E636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50E462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56629D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sz w:val="18"/>
                <w:szCs w:val="18"/>
                <w:lang/>
              </w:rPr>
              <w:t>Least 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11E0CC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  <w:t>F-statist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E9E20E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sz w:val="18"/>
                <w:szCs w:val="18"/>
                <w:lang/>
              </w:rPr>
              <w:t>77.73</w:t>
            </w:r>
          </w:p>
        </w:tc>
      </w:tr>
      <w:tr w:rsidR="00E6369C" w:rsidRPr="00E6369C" w14:paraId="3DCC3A6F" w14:textId="77777777" w:rsidTr="00E636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691B69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4D7B2A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sz w:val="18"/>
                <w:szCs w:val="18"/>
                <w:lang/>
              </w:rPr>
              <w:t>Mon, 13 Dec 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7AC304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  <w:t>Prob (F-statistic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98323D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sz w:val="18"/>
                <w:szCs w:val="18"/>
                <w:lang/>
              </w:rPr>
              <w:t>2.46e-68</w:t>
            </w:r>
          </w:p>
        </w:tc>
      </w:tr>
      <w:tr w:rsidR="00E6369C" w:rsidRPr="00E6369C" w14:paraId="430147FD" w14:textId="77777777" w:rsidTr="00E636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EA79DB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1B5FA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sz w:val="18"/>
                <w:szCs w:val="18"/>
                <w:lang/>
              </w:rPr>
              <w:t>20:08: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BF157B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A7EB79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sz w:val="18"/>
                <w:szCs w:val="18"/>
                <w:lang/>
              </w:rPr>
              <w:t>-446.78</w:t>
            </w:r>
          </w:p>
        </w:tc>
      </w:tr>
      <w:tr w:rsidR="00E6369C" w:rsidRPr="00E6369C" w14:paraId="6AAF3A58" w14:textId="77777777" w:rsidTr="00E636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33963E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  <w:lastRenderedPageBreak/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17A07E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sz w:val="18"/>
                <w:szCs w:val="18"/>
                <w:lang/>
              </w:rPr>
              <w:t>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74BEB0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  <w:t>A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C459A1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sz w:val="18"/>
                <w:szCs w:val="18"/>
                <w:lang/>
              </w:rPr>
              <w:t>927.6</w:t>
            </w:r>
          </w:p>
        </w:tc>
      </w:tr>
      <w:tr w:rsidR="00E6369C" w:rsidRPr="00E6369C" w14:paraId="6F28E7F7" w14:textId="77777777" w:rsidTr="00E636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E3F66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  <w:t>Df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B30871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sz w:val="18"/>
                <w:szCs w:val="18"/>
                <w:lang/>
              </w:rPr>
              <w:t>1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57AF78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  <w:t>B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34EF4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sz w:val="18"/>
                <w:szCs w:val="18"/>
                <w:lang/>
              </w:rPr>
              <w:t>982.1</w:t>
            </w:r>
          </w:p>
        </w:tc>
      </w:tr>
      <w:tr w:rsidR="00E6369C" w:rsidRPr="00E6369C" w14:paraId="5D1C3582" w14:textId="77777777" w:rsidTr="00E636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57DC5B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b/>
                <w:bCs/>
                <w:sz w:val="18"/>
                <w:szCs w:val="18"/>
                <w:lang/>
              </w:rPr>
              <w:t>Df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AD38A5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Times New Roman"/>
                <w:sz w:val="18"/>
                <w:szCs w:val="18"/>
                <w:lang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62E483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18"/>
                <w:szCs w:val="18"/>
                <w:lang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E555E0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20"/>
                <w:szCs w:val="20"/>
                <w:lang/>
              </w:rPr>
            </w:pPr>
          </w:p>
        </w:tc>
      </w:tr>
      <w:tr w:rsidR="00E6369C" w:rsidRPr="00E6369C" w14:paraId="6BDFB745" w14:textId="77777777" w:rsidTr="00E6369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3DB2D7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02AA30" w14:textId="77777777" w:rsidR="00E6369C" w:rsidRPr="00E6369C" w:rsidRDefault="00E6369C" w:rsidP="00E6369C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E6369C">
              <w:rPr>
                <w:rFonts w:ascii="Consolas" w:eastAsia="Times New Roman" w:hAnsi="Consolas" w:cs="Segoe UI"/>
                <w:sz w:val="18"/>
                <w:szCs w:val="18"/>
                <w:lang/>
              </w:rPr>
              <w:t>nonrobust</w:t>
            </w:r>
          </w:p>
        </w:tc>
        <w:tc>
          <w:tcPr>
            <w:tcW w:w="0" w:type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47C33D" w14:textId="77777777" w:rsidR="00E6369C" w:rsidRPr="00E6369C" w:rsidRDefault="00E6369C" w:rsidP="00E6369C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/>
              </w:rPr>
            </w:pPr>
            <w:r w:rsidRPr="00E6369C">
              <w:rPr>
                <w:rFonts w:ascii="Consolas" w:eastAsia="Times New Roman" w:hAnsi="Consolas" w:cs="Times New Roman"/>
                <w:sz w:val="18"/>
                <w:szCs w:val="18"/>
                <w:lang/>
              </w:rPr>
              <w:br/>
            </w:r>
          </w:p>
        </w:tc>
        <w:tc>
          <w:tcPr>
            <w:tcW w:w="0" w:type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19BFCB" w14:textId="77777777" w:rsidR="00E6369C" w:rsidRPr="00E6369C" w:rsidRDefault="00E6369C" w:rsidP="00E6369C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/>
              </w:rPr>
            </w:pPr>
          </w:p>
        </w:tc>
      </w:tr>
    </w:tbl>
    <w:p w14:paraId="7DF255FF" w14:textId="7E91E0B6" w:rsidR="00CC76FE" w:rsidRPr="009D30C1" w:rsidRDefault="009D30C1" w:rsidP="00E6369C">
      <w:pPr>
        <w:spacing w:after="0"/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Segoe UI"/>
          <w:color w:val="000000"/>
          <w:sz w:val="18"/>
          <w:szCs w:val="18"/>
        </w:rPr>
        <w:br/>
      </w:r>
    </w:p>
    <w:p w14:paraId="188EED6A" w14:textId="77777777" w:rsidR="009D30C1" w:rsidRPr="002C2B94" w:rsidRDefault="009D30C1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4AB25D17" w14:textId="2C5D7645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ot_ccp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:])</w:t>
      </w:r>
    </w:p>
    <w:p w14:paraId="37AA19EA" w14:textId="68B872C7" w:rsidR="009D30C1" w:rsidRPr="009D30C1" w:rsidRDefault="00E6369C" w:rsidP="009D30C1">
      <w:pPr>
        <w:rPr>
          <w:rFonts w:ascii="Consolas" w:hAnsi="Consolas" w:cs="Segoe UI"/>
          <w:color w:val="000000"/>
          <w:sz w:val="18"/>
          <w:szCs w:val="18"/>
        </w:rPr>
      </w:pPr>
      <w:r>
        <w:rPr>
          <w:rFonts w:ascii="Consolas" w:hAnsi="Consolas" w:cs="Segoe UI"/>
          <w:noProof/>
          <w:color w:val="000000"/>
          <w:sz w:val="18"/>
          <w:szCs w:val="18"/>
        </w:rPr>
        <w:drawing>
          <wp:inline distT="0" distB="0" distL="0" distR="0" wp14:anchorId="071821D3" wp14:editId="237719E6">
            <wp:extent cx="6480175" cy="5088255"/>
            <wp:effectExtent l="0" t="0" r="0" b="0"/>
            <wp:docPr id="10" name="Paveikslėlis 10" descr="Paveikslėlis, kuriame yra langas, pastatas, elektroniniai prietaisai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aveikslėlis 10" descr="Paveikslėlis, kuriame yra langas, pastatas, elektroniniai prietaisai&#10;&#10;Automatiškai sugeneruotas aprašymas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508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108B1" w14:textId="77777777" w:rsidR="009D30C1" w:rsidRPr="002C2B94" w:rsidRDefault="009D30C1" w:rsidP="009D30C1">
      <w:pPr>
        <w:pStyle w:val="Antrat3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2C2B94">
        <w:rPr>
          <w:rFonts w:ascii="Courier New" w:hAnsi="Courier New" w:cs="Courier New"/>
          <w:color w:val="000000"/>
          <w:sz w:val="20"/>
          <w:szCs w:val="20"/>
        </w:rPr>
        <w:t>Normalised</w:t>
      </w:r>
      <w:proofErr w:type="spellEnd"/>
      <w:r w:rsidRPr="002C2B94">
        <w:rPr>
          <w:rFonts w:ascii="Courier New" w:hAnsi="Courier New" w:cs="Courier New"/>
          <w:color w:val="000000"/>
          <w:sz w:val="20"/>
          <w:szCs w:val="20"/>
        </w:rPr>
        <w:t xml:space="preserve"> data</w:t>
      </w:r>
    </w:p>
    <w:p w14:paraId="6D0C725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l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py</w:t>
      </w:r>
      <w:proofErr w:type="spellEnd"/>
      <w:r w:rsidRPr="002C2B94">
        <w:rPr>
          <w:rStyle w:val="p"/>
          <w:color w:val="000000"/>
        </w:rPr>
        <w:t>()</w:t>
      </w:r>
    </w:p>
    <w:p w14:paraId="118BBAC5" w14:textId="37D3A3BC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d</w:t>
      </w:r>
      <w:r w:rsidR="004F5D3B">
        <w:rPr>
          <w:rStyle w:val="n"/>
          <w:color w:val="000000"/>
        </w:rPr>
        <w:t>p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d</w:t>
      </w:r>
      <w:r w:rsidR="004F5D3B">
        <w:rPr>
          <w:rStyle w:val="n"/>
          <w:color w:val="000000"/>
        </w:rPr>
        <w:t>p</w:t>
      </w:r>
      <w:proofErr w:type="spellEnd"/>
      <w:r w:rsidRPr="002C2B94">
        <w:rPr>
          <w:rStyle w:val="p"/>
          <w:color w:val="000000"/>
        </w:rPr>
        <w:t>)</w:t>
      </w:r>
    </w:p>
    <w:p w14:paraId="3888C38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fant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fant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71C2C39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measle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measle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63BB769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underfive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underfive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29C23EA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1236557C" w14:textId="77777777" w:rsidR="004F5D3B" w:rsidRDefault="004F5D3B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1BEA4970" w14:textId="6291E620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ols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formula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f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data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n"/>
          <w:color w:val="000000"/>
        </w:rPr>
        <w:t>l</w:t>
      </w:r>
      <w:r w:rsidRPr="002C2B94">
        <w:rPr>
          <w:rStyle w:val="p"/>
          <w:color w:val="000000"/>
        </w:rPr>
        <w:t>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fit</w:t>
      </w:r>
      <w:proofErr w:type="spellEnd"/>
      <w:r w:rsidRPr="002C2B94">
        <w:rPr>
          <w:rStyle w:val="p"/>
          <w:color w:val="000000"/>
        </w:rPr>
        <w:t>()</w:t>
      </w:r>
    </w:p>
    <w:p w14:paraId="06100D1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mmary</w:t>
      </w:r>
      <w:proofErr w:type="spellEnd"/>
      <w:r w:rsidRPr="002C2B94">
        <w:rPr>
          <w:rStyle w:val="p"/>
          <w:color w:val="000000"/>
        </w:rPr>
        <w:t>()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3"/>
        <w:gridCol w:w="1824"/>
        <w:gridCol w:w="2121"/>
        <w:gridCol w:w="1032"/>
      </w:tblGrid>
      <w:tr w:rsidR="004F5D3B" w:rsidRPr="004F5D3B" w14:paraId="2106DEB4" w14:textId="77777777" w:rsidTr="004F5D3B">
        <w:trPr>
          <w:gridAfter w:val="3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662785" w14:textId="77777777" w:rsidR="004F5D3B" w:rsidRPr="004F5D3B" w:rsidRDefault="004F5D3B" w:rsidP="004F5D3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4F5D3B" w:rsidRPr="004F5D3B" w14:paraId="4381F773" w14:textId="77777777" w:rsidTr="004F5D3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9A5A83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lastRenderedPageBreak/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8F1320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sz w:val="18"/>
                <w:szCs w:val="18"/>
                <w:lang/>
              </w:rPr>
              <w:t>lifeexpect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DDB407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503EB2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sz w:val="18"/>
                <w:szCs w:val="18"/>
                <w:lang/>
              </w:rPr>
              <w:t>0.881</w:t>
            </w:r>
          </w:p>
        </w:tc>
      </w:tr>
      <w:tr w:rsidR="004F5D3B" w:rsidRPr="004F5D3B" w14:paraId="265ED3DF" w14:textId="77777777" w:rsidTr="004F5D3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FEC6E0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205FE2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sz w:val="18"/>
                <w:szCs w:val="18"/>
                <w:lang/>
              </w:rPr>
              <w:t>O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0B3924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Adj. 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9C0454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sz w:val="18"/>
                <w:szCs w:val="18"/>
                <w:lang/>
              </w:rPr>
              <w:t>0.870</w:t>
            </w:r>
          </w:p>
        </w:tc>
      </w:tr>
      <w:tr w:rsidR="004F5D3B" w:rsidRPr="004F5D3B" w14:paraId="2BE0B1D6" w14:textId="77777777" w:rsidTr="004F5D3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F2E52F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4F0760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sz w:val="18"/>
                <w:szCs w:val="18"/>
                <w:lang/>
              </w:rPr>
              <w:t>Least 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DADCC4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F-statist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5444D0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sz w:val="18"/>
                <w:szCs w:val="18"/>
                <w:lang/>
              </w:rPr>
              <w:t>77.12</w:t>
            </w:r>
          </w:p>
        </w:tc>
      </w:tr>
      <w:tr w:rsidR="004F5D3B" w:rsidRPr="004F5D3B" w14:paraId="1F38D7D0" w14:textId="77777777" w:rsidTr="004F5D3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132326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3862CB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sz w:val="18"/>
                <w:szCs w:val="18"/>
                <w:lang/>
              </w:rPr>
              <w:t>Mon, 13 Dec 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32AE23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Prob (F-statistic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4F2485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sz w:val="18"/>
                <w:szCs w:val="18"/>
                <w:lang/>
              </w:rPr>
              <w:t>4.34e-68</w:t>
            </w:r>
          </w:p>
        </w:tc>
      </w:tr>
      <w:tr w:rsidR="004F5D3B" w:rsidRPr="004F5D3B" w14:paraId="6AB1FD89" w14:textId="77777777" w:rsidTr="004F5D3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BC03B4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E6F29F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sz w:val="18"/>
                <w:szCs w:val="18"/>
                <w:lang/>
              </w:rPr>
              <w:t>20:08: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F69C9E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E357F4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sz w:val="18"/>
                <w:szCs w:val="18"/>
                <w:lang/>
              </w:rPr>
              <w:t>-447.42</w:t>
            </w:r>
          </w:p>
        </w:tc>
      </w:tr>
      <w:tr w:rsidR="004F5D3B" w:rsidRPr="004F5D3B" w14:paraId="5A73A7CB" w14:textId="77777777" w:rsidTr="004F5D3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585F10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43D109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sz w:val="18"/>
                <w:szCs w:val="18"/>
                <w:lang/>
              </w:rPr>
              <w:t>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B73982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A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261801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sz w:val="18"/>
                <w:szCs w:val="18"/>
                <w:lang/>
              </w:rPr>
              <w:t>928.8</w:t>
            </w:r>
          </w:p>
        </w:tc>
      </w:tr>
      <w:tr w:rsidR="004F5D3B" w:rsidRPr="004F5D3B" w14:paraId="0DA070A3" w14:textId="77777777" w:rsidTr="004F5D3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F8F0E3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Df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3DFBA5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sz w:val="18"/>
                <w:szCs w:val="18"/>
                <w:lang/>
              </w:rPr>
              <w:t>1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EBD835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B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D25F57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sz w:val="18"/>
                <w:szCs w:val="18"/>
                <w:lang/>
              </w:rPr>
              <w:t>983.4</w:t>
            </w:r>
          </w:p>
        </w:tc>
      </w:tr>
      <w:tr w:rsidR="004F5D3B" w:rsidRPr="004F5D3B" w14:paraId="4FE60FE5" w14:textId="77777777" w:rsidTr="004F5D3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0DE37F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Df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DD6783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sz w:val="18"/>
                <w:szCs w:val="18"/>
                <w:lang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D8E766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3239F5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20"/>
                <w:szCs w:val="20"/>
                <w:lang/>
              </w:rPr>
            </w:pPr>
          </w:p>
        </w:tc>
      </w:tr>
      <w:tr w:rsidR="004F5D3B" w:rsidRPr="004F5D3B" w14:paraId="22091157" w14:textId="77777777" w:rsidTr="004F5D3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FC9E41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500A31" w14:textId="77777777" w:rsidR="004F5D3B" w:rsidRPr="004F5D3B" w:rsidRDefault="004F5D3B" w:rsidP="004F5D3B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4F5D3B">
              <w:rPr>
                <w:rFonts w:ascii="Consolas" w:eastAsia="Times New Roman" w:hAnsi="Consolas" w:cs="Segoe UI"/>
                <w:sz w:val="18"/>
                <w:szCs w:val="18"/>
                <w:lang/>
              </w:rPr>
              <w:t>nonrobus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A3C6D4" w14:textId="77777777" w:rsidR="004F5D3B" w:rsidRPr="004F5D3B" w:rsidRDefault="004F5D3B" w:rsidP="004F5D3B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0F825D" w14:textId="77777777" w:rsidR="004F5D3B" w:rsidRPr="004F5D3B" w:rsidRDefault="004F5D3B" w:rsidP="004F5D3B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/>
              </w:rPr>
            </w:pPr>
          </w:p>
        </w:tc>
      </w:tr>
    </w:tbl>
    <w:p w14:paraId="3C3BDBB0" w14:textId="7E5AD826" w:rsidR="009D30C1" w:rsidRPr="009D30C1" w:rsidRDefault="009D30C1" w:rsidP="009D30C1">
      <w:pPr>
        <w:spacing w:after="0"/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Segoe UI"/>
          <w:color w:val="000000"/>
          <w:sz w:val="18"/>
          <w:szCs w:val="18"/>
        </w:rPr>
        <w:br/>
      </w:r>
    </w:p>
    <w:p w14:paraId="28583C6B" w14:textId="77777777" w:rsidR="009D30C1" w:rsidRPr="009D30C1" w:rsidRDefault="009D30C1" w:rsidP="009D30C1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Style w:val="n"/>
          <w:rFonts w:ascii="Consolas" w:hAnsi="Consolas"/>
          <w:color w:val="000000"/>
          <w:sz w:val="18"/>
          <w:szCs w:val="18"/>
        </w:rPr>
        <w:t>plot_ccpr</w:t>
      </w:r>
      <w:proofErr w:type="spellEnd"/>
      <w:r w:rsidRPr="009D30C1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9D30C1">
        <w:rPr>
          <w:rStyle w:val="n"/>
          <w:rFonts w:ascii="Consolas" w:hAnsi="Consolas"/>
          <w:color w:val="000000"/>
          <w:sz w:val="18"/>
          <w:szCs w:val="18"/>
        </w:rPr>
        <w:t>model</w:t>
      </w:r>
      <w:proofErr w:type="spellEnd"/>
      <w:r w:rsidRPr="009D30C1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9D30C1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9D30C1">
        <w:rPr>
          <w:rStyle w:val="n"/>
          <w:rFonts w:ascii="Consolas" w:hAnsi="Consolas"/>
          <w:color w:val="000000"/>
          <w:sz w:val="18"/>
          <w:szCs w:val="18"/>
        </w:rPr>
        <w:t>l</w:t>
      </w:r>
      <w:r w:rsidRPr="009D30C1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9D30C1">
        <w:rPr>
          <w:rStyle w:val="n"/>
          <w:rFonts w:ascii="Consolas" w:hAnsi="Consolas"/>
          <w:color w:val="000000"/>
          <w:sz w:val="18"/>
          <w:szCs w:val="18"/>
        </w:rPr>
        <w:t>columns</w:t>
      </w:r>
      <w:proofErr w:type="spellEnd"/>
      <w:r w:rsidRPr="009D30C1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9D30C1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9D30C1">
        <w:rPr>
          <w:rStyle w:val="p"/>
          <w:rFonts w:ascii="Consolas" w:hAnsi="Consolas"/>
          <w:color w:val="000000"/>
          <w:sz w:val="18"/>
          <w:szCs w:val="18"/>
        </w:rPr>
        <w:t>:])</w:t>
      </w:r>
    </w:p>
    <w:p w14:paraId="5C129B9A" w14:textId="0777E9AA" w:rsidR="009D30C1" w:rsidRPr="009D30C1" w:rsidRDefault="00E6369C" w:rsidP="009D30C1">
      <w:pPr>
        <w:rPr>
          <w:rFonts w:ascii="Consolas" w:hAnsi="Consolas" w:cs="Segoe UI"/>
          <w:color w:val="000000"/>
          <w:sz w:val="18"/>
          <w:szCs w:val="18"/>
        </w:rPr>
      </w:pPr>
      <w:r>
        <w:rPr>
          <w:rFonts w:ascii="Consolas" w:hAnsi="Consolas" w:cs="Segoe UI"/>
          <w:noProof/>
          <w:color w:val="000000"/>
          <w:sz w:val="18"/>
          <w:szCs w:val="18"/>
        </w:rPr>
        <w:drawing>
          <wp:inline distT="0" distB="0" distL="0" distR="0" wp14:anchorId="1E4BDC34" wp14:editId="55DD490D">
            <wp:extent cx="6480175" cy="5088255"/>
            <wp:effectExtent l="0" t="0" r="0" b="0"/>
            <wp:docPr id="16" name="Paveikslėlis 16" descr="Paveikslėlis, kuriame yra langas, pastatas, elektroniniai prietaisai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aveikslėlis 16" descr="Paveikslėlis, kuriame yra langas, pastatas, elektroniniai prietaisai&#10;&#10;Automatiškai sugeneruotas aprašymas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508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E8FBF" w14:textId="77777777" w:rsidR="009D30C1" w:rsidRPr="002C2B94" w:rsidRDefault="009D30C1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700A9AAA" w14:textId="77777777" w:rsidR="004F5D3B" w:rsidRDefault="004F5D3B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60E72586" w14:textId="77777777" w:rsidR="004F5D3B" w:rsidRDefault="004F5D3B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311B58C6" w14:textId="77777777" w:rsidR="004F5D3B" w:rsidRDefault="004F5D3B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7B229DA6" w14:textId="01296AAB" w:rsidR="009D30C1" w:rsidRDefault="009D30C1" w:rsidP="009D30C1">
      <w:pPr>
        <w:pStyle w:val="HTMLiankstoformatuotas"/>
        <w:spacing w:line="244" w:lineRule="atLeast"/>
        <w:rPr>
          <w:rStyle w:val="p"/>
          <w:color w:val="000000"/>
        </w:rPr>
      </w:pPr>
      <w:proofErr w:type="spellStart"/>
      <w:r w:rsidRPr="002C2B94">
        <w:rPr>
          <w:rStyle w:val="n"/>
          <w:color w:val="000000"/>
        </w:rPr>
        <w:lastRenderedPageBreak/>
        <w:t>plot_mod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l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)</w:t>
      </w:r>
    </w:p>
    <w:p w14:paraId="2CEDC138" w14:textId="77777777" w:rsidR="004F5D3B" w:rsidRPr="002C2B94" w:rsidRDefault="004F5D3B" w:rsidP="009D30C1">
      <w:pPr>
        <w:pStyle w:val="HTMLiankstoformatuotas"/>
        <w:spacing w:line="244" w:lineRule="atLeast"/>
        <w:rPr>
          <w:color w:val="000000"/>
        </w:rPr>
      </w:pPr>
    </w:p>
    <w:p w14:paraId="7A06F172" w14:textId="022926D9" w:rsidR="009D30C1" w:rsidRPr="009D30C1" w:rsidRDefault="00E6369C" w:rsidP="009D30C1">
      <w:pPr>
        <w:rPr>
          <w:rFonts w:ascii="Consolas" w:hAnsi="Consolas" w:cs="Segoe UI"/>
          <w:color w:val="000000"/>
          <w:sz w:val="18"/>
          <w:szCs w:val="18"/>
        </w:rPr>
      </w:pPr>
      <w:r>
        <w:rPr>
          <w:rFonts w:ascii="Consolas" w:hAnsi="Consolas" w:cs="Segoe UI"/>
          <w:noProof/>
          <w:color w:val="000000"/>
          <w:sz w:val="18"/>
          <w:szCs w:val="18"/>
        </w:rPr>
        <w:drawing>
          <wp:inline distT="0" distB="0" distL="0" distR="0" wp14:anchorId="7FC3F179" wp14:editId="4FA252F1">
            <wp:extent cx="6480175" cy="3433445"/>
            <wp:effectExtent l="0" t="0" r="0" b="0"/>
            <wp:docPr id="17" name="Paveikslėlis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aveikslėlis 17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43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F964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influence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et_influence</w:t>
      </w:r>
      <w:proofErr w:type="spellEnd"/>
      <w:r w:rsidRPr="002C2B94">
        <w:rPr>
          <w:rStyle w:val="p"/>
          <w:color w:val="000000"/>
        </w:rPr>
        <w:t>()</w:t>
      </w:r>
    </w:p>
    <w:p w14:paraId="78C5DA7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influence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mmary_frame</w:t>
      </w:r>
      <w:proofErr w:type="spellEnd"/>
      <w:r w:rsidRPr="002C2B94">
        <w:rPr>
          <w:rStyle w:val="p"/>
          <w:color w:val="000000"/>
        </w:rPr>
        <w:t>()</w:t>
      </w:r>
    </w:p>
    <w:p w14:paraId="595B06E8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</w:p>
    <w:p w14:paraId="1424DFE8" w14:textId="6309A1E1" w:rsidR="009D30C1" w:rsidRPr="002C2B94" w:rsidRDefault="009D30C1" w:rsidP="009D30C1">
      <w:pPr>
        <w:jc w:val="right"/>
        <w:rPr>
          <w:rFonts w:ascii="Courier New" w:hAnsi="Courier New" w:cs="Courier New"/>
          <w:color w:val="000000"/>
          <w:sz w:val="20"/>
          <w:szCs w:val="20"/>
        </w:rPr>
      </w:pPr>
    </w:p>
    <w:p w14:paraId="71AF8161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Index(['dfb_Intercept', 'dfb_adultmortality', 'dfb_infantdeaths',</w:t>
      </w:r>
    </w:p>
    <w:p w14:paraId="750368D6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 xml:space="preserve">       'dfb_alcohol', 'dfb_hepatitisb', 'dfb_measles', 'dfb_bmi',</w:t>
      </w:r>
    </w:p>
    <w:p w14:paraId="1ED9CAA9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 xml:space="preserve">       'dfb_underfivedeaths', 'dfb_polio', 'dfb_totalexpenditure',</w:t>
      </w:r>
    </w:p>
    <w:p w14:paraId="2440850C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 xml:space="preserve">       'dfb_diphtheria', 'dfb_hivaids', 'dfb_gdp', 'dfb_thinness119years',</w:t>
      </w:r>
    </w:p>
    <w:p w14:paraId="5A3CD40E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 xml:space="preserve">       'dfb_thinness59years', 'dfb_incomecompositionofresources',</w:t>
      </w:r>
    </w:p>
    <w:p w14:paraId="6AA00DDA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 xml:space="preserve">       'dfb_schooling', 'cooks_d', 'standard_resid', 'hat_diag',</w:t>
      </w:r>
    </w:p>
    <w:p w14:paraId="19404C33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 xml:space="preserve">       'dffits_internal', 'student_resid', 'dffits'],</w:t>
      </w:r>
    </w:p>
    <w:p w14:paraId="52B7F87F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 xml:space="preserve">      dtype='object')</w:t>
      </w:r>
    </w:p>
    <w:p w14:paraId="24724200" w14:textId="77777777" w:rsidR="004F5D3B" w:rsidRDefault="004F5D3B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55D83A52" w14:textId="08C5B9B6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figur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figsiz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15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7</w:t>
      </w:r>
      <w:r w:rsidRPr="002C2B94">
        <w:rPr>
          <w:rStyle w:val="p"/>
          <w:color w:val="000000"/>
        </w:rPr>
        <w:t>))</w:t>
      </w:r>
    </w:p>
    <w:p w14:paraId="63424C5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dex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oks_d</w:t>
      </w:r>
      <w:proofErr w:type="spellEnd"/>
      <w:r w:rsidRPr="002C2B94">
        <w:rPr>
          <w:rStyle w:val="p"/>
          <w:color w:val="000000"/>
        </w:rPr>
        <w:t>)</w:t>
      </w:r>
    </w:p>
    <w:p w14:paraId="01772BFB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Index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53DEDA2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Cooks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Distance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2763FD3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how</w:t>
      </w:r>
      <w:proofErr w:type="spellEnd"/>
      <w:r w:rsidRPr="002C2B94">
        <w:rPr>
          <w:rStyle w:val="p"/>
          <w:color w:val="000000"/>
        </w:rPr>
        <w:t>()</w:t>
      </w:r>
    </w:p>
    <w:p w14:paraId="41F4D269" w14:textId="771D48AB" w:rsidR="009D30C1" w:rsidRPr="009D30C1" w:rsidRDefault="00E6369C" w:rsidP="009D30C1">
      <w:pPr>
        <w:rPr>
          <w:rFonts w:ascii="Consolas" w:hAnsi="Consolas" w:cs="Segoe UI"/>
          <w:color w:val="000000"/>
          <w:sz w:val="18"/>
          <w:szCs w:val="18"/>
        </w:rPr>
      </w:pPr>
      <w:r>
        <w:rPr>
          <w:rFonts w:ascii="Consolas" w:hAnsi="Consolas" w:cs="Segoe UI"/>
          <w:noProof/>
          <w:color w:val="000000"/>
          <w:sz w:val="18"/>
          <w:szCs w:val="18"/>
        </w:rPr>
        <w:lastRenderedPageBreak/>
        <w:drawing>
          <wp:inline distT="0" distB="0" distL="0" distR="0" wp14:anchorId="3979C973" wp14:editId="723F7E66">
            <wp:extent cx="6480175" cy="3083560"/>
            <wp:effectExtent l="0" t="0" r="0" b="2540"/>
            <wp:docPr id="26" name="Paveikslėlis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aveikslėlis 26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6CD0A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figur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figsiz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15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7</w:t>
      </w:r>
      <w:r w:rsidRPr="002C2B94">
        <w:rPr>
          <w:rStyle w:val="p"/>
          <w:color w:val="000000"/>
        </w:rPr>
        <w:t>))</w:t>
      </w:r>
    </w:p>
    <w:p w14:paraId="5694DD5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dex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hat_diag</w:t>
      </w:r>
      <w:proofErr w:type="spellEnd"/>
      <w:r w:rsidRPr="002C2B94">
        <w:rPr>
          <w:rStyle w:val="p"/>
          <w:color w:val="000000"/>
        </w:rPr>
        <w:t>)</w:t>
      </w:r>
    </w:p>
    <w:p w14:paraId="27FC0AE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Index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0B3A1D0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Hat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4F784D5D" w14:textId="76BBCA94" w:rsidR="009D30C1" w:rsidRPr="002C2B94" w:rsidRDefault="009D30C1" w:rsidP="009D30C1">
      <w:pPr>
        <w:pStyle w:val="HTMLiankstoformatuotas"/>
        <w:spacing w:line="244" w:lineRule="atLeast"/>
        <w:rPr>
          <w:rStyle w:val="p"/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how</w:t>
      </w:r>
      <w:proofErr w:type="spellEnd"/>
      <w:r w:rsidRPr="002C2B94">
        <w:rPr>
          <w:rStyle w:val="p"/>
          <w:color w:val="000000"/>
        </w:rPr>
        <w:t>()</w:t>
      </w:r>
    </w:p>
    <w:p w14:paraId="1D57881B" w14:textId="77777777" w:rsidR="000101E6" w:rsidRPr="009D30C1" w:rsidRDefault="000101E6" w:rsidP="009D30C1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53CCEFD" w14:textId="7656BB3D" w:rsidR="009D30C1" w:rsidRPr="009D30C1" w:rsidRDefault="00E6369C" w:rsidP="009D30C1">
      <w:pPr>
        <w:rPr>
          <w:rFonts w:ascii="Consolas" w:hAnsi="Consolas" w:cs="Segoe UI"/>
          <w:color w:val="000000"/>
          <w:sz w:val="18"/>
          <w:szCs w:val="18"/>
        </w:rPr>
      </w:pPr>
      <w:r>
        <w:rPr>
          <w:rFonts w:ascii="Consolas" w:hAnsi="Consolas" w:cs="Segoe UI"/>
          <w:noProof/>
          <w:color w:val="000000"/>
          <w:sz w:val="18"/>
          <w:szCs w:val="18"/>
        </w:rPr>
        <w:drawing>
          <wp:inline distT="0" distB="0" distL="0" distR="0" wp14:anchorId="785A0353" wp14:editId="58E739C0">
            <wp:extent cx="6480175" cy="3100705"/>
            <wp:effectExtent l="0" t="0" r="0" b="4445"/>
            <wp:docPr id="27" name="Paveikslėlis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aveikslėlis 27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10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BBC76" w14:textId="420D336C" w:rsidR="009D30C1" w:rsidRPr="002C2B94" w:rsidRDefault="009D30C1" w:rsidP="009D30C1">
      <w:pPr>
        <w:pStyle w:val="HTMLiankstoformatuotas"/>
        <w:spacing w:line="244" w:lineRule="atLeast"/>
        <w:rPr>
          <w:rStyle w:val="p"/>
          <w:color w:val="000000"/>
        </w:rPr>
      </w:pPr>
      <w:proofErr w:type="spellStart"/>
      <w:r w:rsidRPr="002C2B94">
        <w:rPr>
          <w:rStyle w:val="n"/>
          <w:color w:val="000000"/>
        </w:rPr>
        <w:t>shapiro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sid</w:t>
      </w:r>
      <w:proofErr w:type="spellEnd"/>
      <w:r w:rsidRPr="002C2B94">
        <w:rPr>
          <w:rStyle w:val="p"/>
          <w:color w:val="000000"/>
        </w:rPr>
        <w:t>)</w:t>
      </w:r>
    </w:p>
    <w:p w14:paraId="4A95C8E0" w14:textId="6299C03E" w:rsidR="000101E6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ShapiroResult(statistic=0.9821522235870361, pvalue=0.019396508112549782)</w:t>
      </w:r>
    </w:p>
    <w:p w14:paraId="3F70F49F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</w:p>
    <w:p w14:paraId="4E63FA5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name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p"/>
          <w:color w:val="000000"/>
        </w:rPr>
        <w:t>[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Lagrange</w:t>
      </w:r>
      <w:proofErr w:type="spellEnd"/>
      <w:r w:rsidRPr="002C2B94">
        <w:rPr>
          <w:rStyle w:val="s2"/>
          <w:color w:val="000000"/>
        </w:rPr>
        <w:t xml:space="preserve"> </w:t>
      </w:r>
      <w:proofErr w:type="spellStart"/>
      <w:r w:rsidRPr="002C2B94">
        <w:rPr>
          <w:rStyle w:val="s2"/>
          <w:color w:val="000000"/>
        </w:rPr>
        <w:t>multiplier</w:t>
      </w:r>
      <w:proofErr w:type="spellEnd"/>
      <w:r w:rsidRPr="002C2B94">
        <w:rPr>
          <w:rStyle w:val="s2"/>
          <w:color w:val="000000"/>
        </w:rPr>
        <w:t xml:space="preserve"> </w:t>
      </w:r>
      <w:proofErr w:type="spellStart"/>
      <w:r w:rsidRPr="002C2B94">
        <w:rPr>
          <w:rStyle w:val="s2"/>
          <w:color w:val="000000"/>
        </w:rPr>
        <w:t>statistic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p-</w:t>
      </w:r>
      <w:proofErr w:type="spellStart"/>
      <w:r w:rsidRPr="002C2B94">
        <w:rPr>
          <w:rStyle w:val="s2"/>
          <w:color w:val="000000"/>
        </w:rPr>
        <w:t>value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f-</w:t>
      </w:r>
      <w:proofErr w:type="spellStart"/>
      <w:r w:rsidRPr="002C2B94">
        <w:rPr>
          <w:rStyle w:val="s2"/>
          <w:color w:val="000000"/>
        </w:rPr>
        <w:t>value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f p-</w:t>
      </w:r>
      <w:proofErr w:type="spellStart"/>
      <w:r w:rsidRPr="002C2B94">
        <w:rPr>
          <w:rStyle w:val="s2"/>
          <w:color w:val="000000"/>
        </w:rPr>
        <w:t>value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]</w:t>
      </w:r>
    </w:p>
    <w:p w14:paraId="2A23452B" w14:textId="77777777" w:rsidR="004F5D3B" w:rsidRDefault="004F5D3B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67DC786F" w14:textId="77777777" w:rsidR="004F5D3B" w:rsidRDefault="004F5D3B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32E56740" w14:textId="77777777" w:rsidR="004F5D3B" w:rsidRDefault="004F5D3B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73992ADA" w14:textId="77777777" w:rsidR="004F5D3B" w:rsidRDefault="004F5D3B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6D93083C" w14:textId="77777777" w:rsidR="004F5D3B" w:rsidRDefault="004F5D3B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6C887136" w14:textId="560DE18F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lastRenderedPageBreak/>
        <w:t>test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sm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het_breuschpagan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sid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exog</w:t>
      </w:r>
      <w:proofErr w:type="spellEnd"/>
      <w:r w:rsidRPr="002C2B94">
        <w:rPr>
          <w:rStyle w:val="p"/>
          <w:color w:val="000000"/>
        </w:rPr>
        <w:t>)</w:t>
      </w:r>
    </w:p>
    <w:p w14:paraId="496C23F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zip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name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test</w:t>
      </w:r>
      <w:proofErr w:type="spellEnd"/>
      <w:r w:rsidRPr="002C2B94">
        <w:rPr>
          <w:rStyle w:val="p"/>
          <w:color w:val="000000"/>
        </w:rPr>
        <w:t>)</w:t>
      </w:r>
    </w:p>
    <w:p w14:paraId="6FE9793E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[('Lagrange multiplier statistic', 28.793596570070083),</w:t>
      </w:r>
    </w:p>
    <w:p w14:paraId="6ADD2C64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 xml:space="preserve"> ('p-value', 0.025365603737385573),</w:t>
      </w:r>
    </w:p>
    <w:p w14:paraId="41FCF5AF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 xml:space="preserve"> ('f-value', 1.9372319032796783),</w:t>
      </w:r>
    </w:p>
    <w:p w14:paraId="206A1012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 xml:space="preserve"> ('f p-value', 0.020253339084571116)]</w:t>
      </w:r>
    </w:p>
    <w:p w14:paraId="3E297872" w14:textId="77777777" w:rsidR="004F5D3B" w:rsidRDefault="004F5D3B" w:rsidP="000101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</w:rPr>
      </w:pPr>
    </w:p>
    <w:p w14:paraId="1C54EA75" w14:textId="3CAFC51B" w:rsidR="000101E6" w:rsidRPr="000101E6" w:rsidRDefault="000101E6" w:rsidP="000101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</w:rPr>
      </w:pPr>
      <w:proofErr w:type="spellStart"/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>table</w:t>
      </w:r>
      <w:proofErr w:type="spellEnd"/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</w:rPr>
        <w:t>=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</w:t>
      </w:r>
      <w:proofErr w:type="spellStart"/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>sm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</w:rPr>
        <w:t>.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>stats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</w:rPr>
        <w:t>.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>anova_lm</w:t>
      </w:r>
      <w:proofErr w:type="spellEnd"/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>(</w:t>
      </w:r>
      <w:proofErr w:type="spellStart"/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>model</w:t>
      </w:r>
      <w:proofErr w:type="spellEnd"/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, </w:t>
      </w:r>
      <w:proofErr w:type="spellStart"/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>typ</w:t>
      </w:r>
      <w:proofErr w:type="spellEnd"/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</w:rPr>
        <w:t>=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2) </w:t>
      </w:r>
      <w:r w:rsidRPr="000101E6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# Type 2 ANOVA DataFrame</w:t>
      </w:r>
    </w:p>
    <w:p w14:paraId="00B34939" w14:textId="77777777" w:rsidR="000101E6" w:rsidRPr="000101E6" w:rsidRDefault="000101E6" w:rsidP="000101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>print(table)</w:t>
      </w:r>
    </w:p>
    <w:p w14:paraId="39BD062C" w14:textId="77777777" w:rsidR="000101E6" w:rsidRPr="004F5D3B" w:rsidRDefault="000101E6" w:rsidP="009D30C1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1CA436EE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 xml:space="preserve">                                   sum_sq     df          F        PR(&gt;F)</w:t>
      </w:r>
    </w:p>
    <w:p w14:paraId="62DC0051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adultmortality                 344.576464    1.0  40.160472  2.119607e-09</w:t>
      </w:r>
    </w:p>
    <w:p w14:paraId="2D05204C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infantdeaths                     7.534654    1.0   0.878166  3.500659e-01</w:t>
      </w:r>
    </w:p>
    <w:p w14:paraId="38B4BEF4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alcohol                          0.076618    1.0   0.008930  9.248276e-01</w:t>
      </w:r>
    </w:p>
    <w:p w14:paraId="090E6B17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hepatitisb                       0.051472    1.0   0.005999  9.383557e-01</w:t>
      </w:r>
    </w:p>
    <w:p w14:paraId="092EF9AC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measles                          0.452394    1.0   0.052727  8.186675e-01</w:t>
      </w:r>
    </w:p>
    <w:p w14:paraId="6A2CE451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bmi                              0.206407    1.0   0.024057  8.769290e-01</w:t>
      </w:r>
    </w:p>
    <w:p w14:paraId="573FF767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underfivedeaths                 10.134833    1.0   1.181217  2.786839e-01</w:t>
      </w:r>
    </w:p>
    <w:p w14:paraId="4C030D8C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polio                            6.749995    1.0   0.786714  3.763789e-01</w:t>
      </w:r>
    </w:p>
    <w:p w14:paraId="2C2B999D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totalexpenditure                 0.439789    1.0   0.051257  8.211680e-01</w:t>
      </w:r>
    </w:p>
    <w:p w14:paraId="1FB0E923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diphtheria                      13.729664    1.0   1.600196  2.076484e-01</w:t>
      </w:r>
    </w:p>
    <w:p w14:paraId="60ECBA08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hivaids                         55.264595    1.0   6.441102  1.207151e-02</w:t>
      </w:r>
    </w:p>
    <w:p w14:paraId="74A9A855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gdp                             26.628496    1.0   3.103558  7.996226e-02</w:t>
      </w:r>
    </w:p>
    <w:p w14:paraId="2BABC682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thinness119years                 3.112154    1.0   0.362722  5.478200e-01</w:t>
      </w:r>
    </w:p>
    <w:p w14:paraId="77EB25FE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thinness59years                  0.409867    1.0   0.047770  8.272583e-01</w:t>
      </w:r>
    </w:p>
    <w:p w14:paraId="131D6707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incomecompositionofresources   367.860671    1.0  42.874252  6.984015e-10</w:t>
      </w:r>
    </w:p>
    <w:p w14:paraId="6A0644CB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schooling                        4.859405    1.0   0.566365  4.527729e-01</w:t>
      </w:r>
    </w:p>
    <w:p w14:paraId="0D8A0401" w14:textId="77777777" w:rsidR="004F5D3B" w:rsidRPr="004F5D3B" w:rsidRDefault="004F5D3B" w:rsidP="004F5D3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nsolas" w:eastAsia="Times New Roman" w:hAnsi="Consolas" w:cs="Courier New"/>
          <w:sz w:val="18"/>
          <w:szCs w:val="18"/>
          <w:lang/>
        </w:rPr>
      </w:pPr>
      <w:r w:rsidRPr="004F5D3B">
        <w:rPr>
          <w:rFonts w:ascii="Consolas" w:eastAsia="Times New Roman" w:hAnsi="Consolas" w:cs="Courier New"/>
          <w:sz w:val="18"/>
          <w:szCs w:val="18"/>
          <w:lang/>
        </w:rPr>
        <w:t>Residual                      1424.278414  166.0        NaN           NaN</w:t>
      </w:r>
    </w:p>
    <w:p w14:paraId="70D5B95A" w14:textId="77777777" w:rsidR="00DC1A06" w:rsidRPr="009D30C1" w:rsidRDefault="00DC1A06" w:rsidP="00F02300">
      <w:pPr>
        <w:shd w:val="clear" w:color="auto" w:fill="FFFFFF"/>
        <w:spacing w:after="15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</w:p>
    <w:sectPr w:rsidR="00DC1A06" w:rsidRPr="009D30C1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F627A" w14:textId="77777777" w:rsidR="004A6475" w:rsidRDefault="004A6475" w:rsidP="00FC50EF">
      <w:pPr>
        <w:spacing w:after="0" w:line="240" w:lineRule="auto"/>
      </w:pPr>
      <w:r>
        <w:separator/>
      </w:r>
    </w:p>
  </w:endnote>
  <w:endnote w:type="continuationSeparator" w:id="0">
    <w:p w14:paraId="3CE3E96C" w14:textId="77777777" w:rsidR="004A6475" w:rsidRDefault="004A6475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C5941" w14:textId="77777777" w:rsidR="004A6475" w:rsidRDefault="004A6475" w:rsidP="00FC50EF">
      <w:pPr>
        <w:spacing w:after="0" w:line="240" w:lineRule="auto"/>
      </w:pPr>
      <w:r>
        <w:separator/>
      </w:r>
    </w:p>
  </w:footnote>
  <w:footnote w:type="continuationSeparator" w:id="0">
    <w:p w14:paraId="7D536907" w14:textId="77777777" w:rsidR="004A6475" w:rsidRDefault="004A6475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BCF"/>
    <w:rsid w:val="0000559B"/>
    <w:rsid w:val="000065C0"/>
    <w:rsid w:val="00007586"/>
    <w:rsid w:val="000101E6"/>
    <w:rsid w:val="00012BF4"/>
    <w:rsid w:val="000148FF"/>
    <w:rsid w:val="00014AAF"/>
    <w:rsid w:val="0002027A"/>
    <w:rsid w:val="00031631"/>
    <w:rsid w:val="000367A0"/>
    <w:rsid w:val="00037BC1"/>
    <w:rsid w:val="00040A7C"/>
    <w:rsid w:val="000452BB"/>
    <w:rsid w:val="000473F2"/>
    <w:rsid w:val="000518D4"/>
    <w:rsid w:val="00054E6F"/>
    <w:rsid w:val="000556EB"/>
    <w:rsid w:val="000570EA"/>
    <w:rsid w:val="00062CAD"/>
    <w:rsid w:val="00063416"/>
    <w:rsid w:val="00065980"/>
    <w:rsid w:val="00067B81"/>
    <w:rsid w:val="00071BBE"/>
    <w:rsid w:val="00072A24"/>
    <w:rsid w:val="000747A2"/>
    <w:rsid w:val="00075228"/>
    <w:rsid w:val="00075534"/>
    <w:rsid w:val="00081A06"/>
    <w:rsid w:val="0008357F"/>
    <w:rsid w:val="000835ED"/>
    <w:rsid w:val="00084015"/>
    <w:rsid w:val="0008485B"/>
    <w:rsid w:val="00084EE2"/>
    <w:rsid w:val="00087096"/>
    <w:rsid w:val="000910A4"/>
    <w:rsid w:val="00094150"/>
    <w:rsid w:val="000962D9"/>
    <w:rsid w:val="000B7AE8"/>
    <w:rsid w:val="000C2D9A"/>
    <w:rsid w:val="000C354F"/>
    <w:rsid w:val="000C7E64"/>
    <w:rsid w:val="000D0464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1745"/>
    <w:rsid w:val="001018A0"/>
    <w:rsid w:val="001051A0"/>
    <w:rsid w:val="00106CA4"/>
    <w:rsid w:val="00111177"/>
    <w:rsid w:val="00120C90"/>
    <w:rsid w:val="0012295D"/>
    <w:rsid w:val="00126B20"/>
    <w:rsid w:val="00131F1B"/>
    <w:rsid w:val="00132724"/>
    <w:rsid w:val="001345F5"/>
    <w:rsid w:val="0013555B"/>
    <w:rsid w:val="0013643F"/>
    <w:rsid w:val="00137FD3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61739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EC1"/>
    <w:rsid w:val="00180046"/>
    <w:rsid w:val="00182B3D"/>
    <w:rsid w:val="00190B48"/>
    <w:rsid w:val="00195329"/>
    <w:rsid w:val="00195CCA"/>
    <w:rsid w:val="00196765"/>
    <w:rsid w:val="00197A2F"/>
    <w:rsid w:val="001A10F4"/>
    <w:rsid w:val="001A16C6"/>
    <w:rsid w:val="001A30F4"/>
    <w:rsid w:val="001A4A1A"/>
    <w:rsid w:val="001A553E"/>
    <w:rsid w:val="001A6161"/>
    <w:rsid w:val="001A6A08"/>
    <w:rsid w:val="001B2CA7"/>
    <w:rsid w:val="001B4F69"/>
    <w:rsid w:val="001C0968"/>
    <w:rsid w:val="001C18E0"/>
    <w:rsid w:val="001C3B8E"/>
    <w:rsid w:val="001C5204"/>
    <w:rsid w:val="001D26E3"/>
    <w:rsid w:val="001D44B2"/>
    <w:rsid w:val="001D5022"/>
    <w:rsid w:val="001D76CA"/>
    <w:rsid w:val="001E54C3"/>
    <w:rsid w:val="00201A21"/>
    <w:rsid w:val="0020473F"/>
    <w:rsid w:val="00205779"/>
    <w:rsid w:val="00210651"/>
    <w:rsid w:val="00212548"/>
    <w:rsid w:val="002125AD"/>
    <w:rsid w:val="0021359D"/>
    <w:rsid w:val="002169EE"/>
    <w:rsid w:val="00221389"/>
    <w:rsid w:val="002222F5"/>
    <w:rsid w:val="002248DE"/>
    <w:rsid w:val="00232536"/>
    <w:rsid w:val="0024193F"/>
    <w:rsid w:val="00242370"/>
    <w:rsid w:val="00247F40"/>
    <w:rsid w:val="00254685"/>
    <w:rsid w:val="002611C9"/>
    <w:rsid w:val="00261934"/>
    <w:rsid w:val="002619D4"/>
    <w:rsid w:val="00263655"/>
    <w:rsid w:val="00263C7A"/>
    <w:rsid w:val="00264666"/>
    <w:rsid w:val="00267FF2"/>
    <w:rsid w:val="00275E76"/>
    <w:rsid w:val="00277999"/>
    <w:rsid w:val="00280D92"/>
    <w:rsid w:val="002872C6"/>
    <w:rsid w:val="00287C94"/>
    <w:rsid w:val="00292F80"/>
    <w:rsid w:val="00293336"/>
    <w:rsid w:val="00294986"/>
    <w:rsid w:val="002954D3"/>
    <w:rsid w:val="002977A7"/>
    <w:rsid w:val="002A0642"/>
    <w:rsid w:val="002A5A7A"/>
    <w:rsid w:val="002B0E2C"/>
    <w:rsid w:val="002C064F"/>
    <w:rsid w:val="002C0CED"/>
    <w:rsid w:val="002C2B94"/>
    <w:rsid w:val="002C521E"/>
    <w:rsid w:val="002C5AFB"/>
    <w:rsid w:val="002D1D5E"/>
    <w:rsid w:val="002D1E36"/>
    <w:rsid w:val="002D2222"/>
    <w:rsid w:val="002D5B4E"/>
    <w:rsid w:val="002D6263"/>
    <w:rsid w:val="002D650A"/>
    <w:rsid w:val="002D68BB"/>
    <w:rsid w:val="002D7428"/>
    <w:rsid w:val="002E1516"/>
    <w:rsid w:val="002E4B2B"/>
    <w:rsid w:val="002E5DF2"/>
    <w:rsid w:val="002F1A9E"/>
    <w:rsid w:val="002F4C4A"/>
    <w:rsid w:val="002F6CEC"/>
    <w:rsid w:val="002F7D2E"/>
    <w:rsid w:val="003005CE"/>
    <w:rsid w:val="003049DD"/>
    <w:rsid w:val="00317A8C"/>
    <w:rsid w:val="00320012"/>
    <w:rsid w:val="003235D6"/>
    <w:rsid w:val="00331389"/>
    <w:rsid w:val="00331B30"/>
    <w:rsid w:val="00334311"/>
    <w:rsid w:val="003344C8"/>
    <w:rsid w:val="0033595B"/>
    <w:rsid w:val="003403C8"/>
    <w:rsid w:val="003403E0"/>
    <w:rsid w:val="00342F49"/>
    <w:rsid w:val="0034541F"/>
    <w:rsid w:val="0034737D"/>
    <w:rsid w:val="00347EE6"/>
    <w:rsid w:val="00352C5A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6F76"/>
    <w:rsid w:val="0038731A"/>
    <w:rsid w:val="00387F91"/>
    <w:rsid w:val="00391732"/>
    <w:rsid w:val="0039319A"/>
    <w:rsid w:val="003934A6"/>
    <w:rsid w:val="003A2AB9"/>
    <w:rsid w:val="003A2B9B"/>
    <w:rsid w:val="003A363A"/>
    <w:rsid w:val="003A635E"/>
    <w:rsid w:val="003A732C"/>
    <w:rsid w:val="003B06AE"/>
    <w:rsid w:val="003B0A9C"/>
    <w:rsid w:val="003B0F49"/>
    <w:rsid w:val="003B3999"/>
    <w:rsid w:val="003B617B"/>
    <w:rsid w:val="003B6259"/>
    <w:rsid w:val="003B65B7"/>
    <w:rsid w:val="003B78B9"/>
    <w:rsid w:val="003C1BA6"/>
    <w:rsid w:val="003C1D58"/>
    <w:rsid w:val="003C2566"/>
    <w:rsid w:val="003C3767"/>
    <w:rsid w:val="003D28AC"/>
    <w:rsid w:val="003D2ED2"/>
    <w:rsid w:val="003D7309"/>
    <w:rsid w:val="003E1F95"/>
    <w:rsid w:val="003E4204"/>
    <w:rsid w:val="003E4FDD"/>
    <w:rsid w:val="003E63B8"/>
    <w:rsid w:val="003E70B1"/>
    <w:rsid w:val="003E7831"/>
    <w:rsid w:val="003F031A"/>
    <w:rsid w:val="003F23CA"/>
    <w:rsid w:val="003F429F"/>
    <w:rsid w:val="003F48CD"/>
    <w:rsid w:val="003F7D4D"/>
    <w:rsid w:val="00403440"/>
    <w:rsid w:val="004108C1"/>
    <w:rsid w:val="00415DBF"/>
    <w:rsid w:val="0041651F"/>
    <w:rsid w:val="004172CB"/>
    <w:rsid w:val="004175F4"/>
    <w:rsid w:val="00417839"/>
    <w:rsid w:val="0042739E"/>
    <w:rsid w:val="0043018A"/>
    <w:rsid w:val="00430F79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5FE"/>
    <w:rsid w:val="00463656"/>
    <w:rsid w:val="00463EF1"/>
    <w:rsid w:val="0047167D"/>
    <w:rsid w:val="00474A8B"/>
    <w:rsid w:val="00475714"/>
    <w:rsid w:val="00475C0B"/>
    <w:rsid w:val="004837DF"/>
    <w:rsid w:val="004870E7"/>
    <w:rsid w:val="0049041D"/>
    <w:rsid w:val="00490864"/>
    <w:rsid w:val="004913EB"/>
    <w:rsid w:val="0049661E"/>
    <w:rsid w:val="0049782E"/>
    <w:rsid w:val="004A34FF"/>
    <w:rsid w:val="004A4963"/>
    <w:rsid w:val="004A4DDB"/>
    <w:rsid w:val="004A4E01"/>
    <w:rsid w:val="004A6475"/>
    <w:rsid w:val="004A722B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369F"/>
    <w:rsid w:val="004D49FC"/>
    <w:rsid w:val="004D74F6"/>
    <w:rsid w:val="004E2EE8"/>
    <w:rsid w:val="004E3AB9"/>
    <w:rsid w:val="004E3B67"/>
    <w:rsid w:val="004E596D"/>
    <w:rsid w:val="004E6314"/>
    <w:rsid w:val="004E6A64"/>
    <w:rsid w:val="004E719C"/>
    <w:rsid w:val="004F0641"/>
    <w:rsid w:val="004F09E3"/>
    <w:rsid w:val="004F44CF"/>
    <w:rsid w:val="004F5D3B"/>
    <w:rsid w:val="00501437"/>
    <w:rsid w:val="0050363A"/>
    <w:rsid w:val="005039A1"/>
    <w:rsid w:val="0050624C"/>
    <w:rsid w:val="0050642E"/>
    <w:rsid w:val="00506BA1"/>
    <w:rsid w:val="00515F17"/>
    <w:rsid w:val="00520662"/>
    <w:rsid w:val="00522464"/>
    <w:rsid w:val="0052482B"/>
    <w:rsid w:val="00524C05"/>
    <w:rsid w:val="00527C4D"/>
    <w:rsid w:val="00530534"/>
    <w:rsid w:val="00532279"/>
    <w:rsid w:val="00533E6F"/>
    <w:rsid w:val="00534350"/>
    <w:rsid w:val="00534D30"/>
    <w:rsid w:val="00540B8E"/>
    <w:rsid w:val="005421ED"/>
    <w:rsid w:val="00542E6A"/>
    <w:rsid w:val="00545638"/>
    <w:rsid w:val="00545D4B"/>
    <w:rsid w:val="00546410"/>
    <w:rsid w:val="00552CDF"/>
    <w:rsid w:val="005566B7"/>
    <w:rsid w:val="00560005"/>
    <w:rsid w:val="005625B9"/>
    <w:rsid w:val="00565637"/>
    <w:rsid w:val="0056620D"/>
    <w:rsid w:val="00574BBD"/>
    <w:rsid w:val="00587A6B"/>
    <w:rsid w:val="0059048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3602"/>
    <w:rsid w:val="005B74EC"/>
    <w:rsid w:val="005B752A"/>
    <w:rsid w:val="005C70AD"/>
    <w:rsid w:val="005C7789"/>
    <w:rsid w:val="005D07AA"/>
    <w:rsid w:val="005D4001"/>
    <w:rsid w:val="005D496E"/>
    <w:rsid w:val="005D66D4"/>
    <w:rsid w:val="005D6CCC"/>
    <w:rsid w:val="005D70E9"/>
    <w:rsid w:val="005D7EB9"/>
    <w:rsid w:val="005F4AEC"/>
    <w:rsid w:val="005F6FE0"/>
    <w:rsid w:val="005F70DB"/>
    <w:rsid w:val="005F766E"/>
    <w:rsid w:val="00600E17"/>
    <w:rsid w:val="00602071"/>
    <w:rsid w:val="0060441D"/>
    <w:rsid w:val="006118F1"/>
    <w:rsid w:val="00611D1E"/>
    <w:rsid w:val="0061270C"/>
    <w:rsid w:val="00612EAD"/>
    <w:rsid w:val="0061325B"/>
    <w:rsid w:val="00616723"/>
    <w:rsid w:val="006168D5"/>
    <w:rsid w:val="00616C57"/>
    <w:rsid w:val="006171C7"/>
    <w:rsid w:val="0062382F"/>
    <w:rsid w:val="00623CC7"/>
    <w:rsid w:val="00623DB1"/>
    <w:rsid w:val="00626A45"/>
    <w:rsid w:val="00630471"/>
    <w:rsid w:val="006332B8"/>
    <w:rsid w:val="00634BAC"/>
    <w:rsid w:val="00640537"/>
    <w:rsid w:val="00647444"/>
    <w:rsid w:val="006504F7"/>
    <w:rsid w:val="00650696"/>
    <w:rsid w:val="00657C98"/>
    <w:rsid w:val="00657EA4"/>
    <w:rsid w:val="00665A40"/>
    <w:rsid w:val="00666CC5"/>
    <w:rsid w:val="00667369"/>
    <w:rsid w:val="00671C86"/>
    <w:rsid w:val="00673579"/>
    <w:rsid w:val="006766CB"/>
    <w:rsid w:val="00677888"/>
    <w:rsid w:val="00681F5A"/>
    <w:rsid w:val="006844C2"/>
    <w:rsid w:val="00684B33"/>
    <w:rsid w:val="00685B3C"/>
    <w:rsid w:val="00687156"/>
    <w:rsid w:val="006908A8"/>
    <w:rsid w:val="006927BE"/>
    <w:rsid w:val="00695F5F"/>
    <w:rsid w:val="00697D2E"/>
    <w:rsid w:val="006A3EF9"/>
    <w:rsid w:val="006A45E2"/>
    <w:rsid w:val="006B0F32"/>
    <w:rsid w:val="006C2486"/>
    <w:rsid w:val="006C24FD"/>
    <w:rsid w:val="006C2974"/>
    <w:rsid w:val="006C3325"/>
    <w:rsid w:val="006C424A"/>
    <w:rsid w:val="006C572C"/>
    <w:rsid w:val="006C5C64"/>
    <w:rsid w:val="006D187B"/>
    <w:rsid w:val="006D1903"/>
    <w:rsid w:val="006D25F1"/>
    <w:rsid w:val="006D3698"/>
    <w:rsid w:val="006E0BA9"/>
    <w:rsid w:val="006E49C2"/>
    <w:rsid w:val="006F0187"/>
    <w:rsid w:val="006F1164"/>
    <w:rsid w:val="006F4667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5294"/>
    <w:rsid w:val="007269EA"/>
    <w:rsid w:val="00727074"/>
    <w:rsid w:val="00730867"/>
    <w:rsid w:val="00731352"/>
    <w:rsid w:val="00732A22"/>
    <w:rsid w:val="00732BD7"/>
    <w:rsid w:val="007351FE"/>
    <w:rsid w:val="007373ED"/>
    <w:rsid w:val="007400B3"/>
    <w:rsid w:val="00742C33"/>
    <w:rsid w:val="00752DAC"/>
    <w:rsid w:val="00757D04"/>
    <w:rsid w:val="00765EF2"/>
    <w:rsid w:val="00767891"/>
    <w:rsid w:val="00773FD5"/>
    <w:rsid w:val="00775AD7"/>
    <w:rsid w:val="00780521"/>
    <w:rsid w:val="00783718"/>
    <w:rsid w:val="00783F3C"/>
    <w:rsid w:val="00792CE6"/>
    <w:rsid w:val="00795981"/>
    <w:rsid w:val="007A3220"/>
    <w:rsid w:val="007A4593"/>
    <w:rsid w:val="007B2784"/>
    <w:rsid w:val="007B4991"/>
    <w:rsid w:val="007B4CC8"/>
    <w:rsid w:val="007B4D82"/>
    <w:rsid w:val="007C04C7"/>
    <w:rsid w:val="007C07ED"/>
    <w:rsid w:val="007C0BF4"/>
    <w:rsid w:val="007D5A25"/>
    <w:rsid w:val="007D6CA4"/>
    <w:rsid w:val="007E23B9"/>
    <w:rsid w:val="007E69DA"/>
    <w:rsid w:val="007E7716"/>
    <w:rsid w:val="007F05E7"/>
    <w:rsid w:val="007F0AFF"/>
    <w:rsid w:val="007F2EED"/>
    <w:rsid w:val="007F4C35"/>
    <w:rsid w:val="007F61B3"/>
    <w:rsid w:val="0080278F"/>
    <w:rsid w:val="008029DC"/>
    <w:rsid w:val="008032D7"/>
    <w:rsid w:val="0080633F"/>
    <w:rsid w:val="00806A07"/>
    <w:rsid w:val="008115F6"/>
    <w:rsid w:val="00813A94"/>
    <w:rsid w:val="00814035"/>
    <w:rsid w:val="00816138"/>
    <w:rsid w:val="0081646A"/>
    <w:rsid w:val="00816EFA"/>
    <w:rsid w:val="008174B2"/>
    <w:rsid w:val="008215A5"/>
    <w:rsid w:val="0082523B"/>
    <w:rsid w:val="00825CF7"/>
    <w:rsid w:val="008278EF"/>
    <w:rsid w:val="00830291"/>
    <w:rsid w:val="00831DB9"/>
    <w:rsid w:val="00831DE2"/>
    <w:rsid w:val="008371A1"/>
    <w:rsid w:val="008410EA"/>
    <w:rsid w:val="00843DE5"/>
    <w:rsid w:val="00846A20"/>
    <w:rsid w:val="00853909"/>
    <w:rsid w:val="00855316"/>
    <w:rsid w:val="008560D8"/>
    <w:rsid w:val="00857143"/>
    <w:rsid w:val="00857CB2"/>
    <w:rsid w:val="00860CEE"/>
    <w:rsid w:val="00862EDE"/>
    <w:rsid w:val="00867672"/>
    <w:rsid w:val="00872E99"/>
    <w:rsid w:val="008765C4"/>
    <w:rsid w:val="00876A09"/>
    <w:rsid w:val="00880C5A"/>
    <w:rsid w:val="00886869"/>
    <w:rsid w:val="00890C2C"/>
    <w:rsid w:val="00892070"/>
    <w:rsid w:val="008A02DC"/>
    <w:rsid w:val="008A2A3E"/>
    <w:rsid w:val="008A2D9C"/>
    <w:rsid w:val="008A372D"/>
    <w:rsid w:val="008A4828"/>
    <w:rsid w:val="008B43C6"/>
    <w:rsid w:val="008B4C2F"/>
    <w:rsid w:val="008B57F5"/>
    <w:rsid w:val="008C2776"/>
    <w:rsid w:val="008C72E7"/>
    <w:rsid w:val="008C7648"/>
    <w:rsid w:val="008D3114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901BF7"/>
    <w:rsid w:val="0090356D"/>
    <w:rsid w:val="00903C5A"/>
    <w:rsid w:val="009100AF"/>
    <w:rsid w:val="00912A6E"/>
    <w:rsid w:val="00912F8A"/>
    <w:rsid w:val="00915887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79E8"/>
    <w:rsid w:val="00943865"/>
    <w:rsid w:val="00944518"/>
    <w:rsid w:val="00944AE2"/>
    <w:rsid w:val="00945277"/>
    <w:rsid w:val="0095080F"/>
    <w:rsid w:val="009517BA"/>
    <w:rsid w:val="00951842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7969"/>
    <w:rsid w:val="009A0110"/>
    <w:rsid w:val="009A13D8"/>
    <w:rsid w:val="009A3792"/>
    <w:rsid w:val="009B24B2"/>
    <w:rsid w:val="009B2F68"/>
    <w:rsid w:val="009C0CBD"/>
    <w:rsid w:val="009C11BB"/>
    <w:rsid w:val="009C57A8"/>
    <w:rsid w:val="009D14B5"/>
    <w:rsid w:val="009D1C02"/>
    <w:rsid w:val="009D30C1"/>
    <w:rsid w:val="009D3BE5"/>
    <w:rsid w:val="009D5192"/>
    <w:rsid w:val="009D5BBD"/>
    <w:rsid w:val="009E086C"/>
    <w:rsid w:val="009E21DD"/>
    <w:rsid w:val="009E22BF"/>
    <w:rsid w:val="009E5D36"/>
    <w:rsid w:val="009F3C52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36D2"/>
    <w:rsid w:val="00A34848"/>
    <w:rsid w:val="00A3584E"/>
    <w:rsid w:val="00A35A2A"/>
    <w:rsid w:val="00A40215"/>
    <w:rsid w:val="00A4562F"/>
    <w:rsid w:val="00A4597D"/>
    <w:rsid w:val="00A5002B"/>
    <w:rsid w:val="00A5056F"/>
    <w:rsid w:val="00A50DDE"/>
    <w:rsid w:val="00A53D82"/>
    <w:rsid w:val="00A562A7"/>
    <w:rsid w:val="00A6123A"/>
    <w:rsid w:val="00A61316"/>
    <w:rsid w:val="00A61F60"/>
    <w:rsid w:val="00A627FD"/>
    <w:rsid w:val="00A649C7"/>
    <w:rsid w:val="00A761E4"/>
    <w:rsid w:val="00A805A3"/>
    <w:rsid w:val="00A8081A"/>
    <w:rsid w:val="00A8476D"/>
    <w:rsid w:val="00A905B3"/>
    <w:rsid w:val="00A9564D"/>
    <w:rsid w:val="00AA2C0F"/>
    <w:rsid w:val="00AA30E6"/>
    <w:rsid w:val="00AA5796"/>
    <w:rsid w:val="00AA5FE2"/>
    <w:rsid w:val="00AA7886"/>
    <w:rsid w:val="00AB3382"/>
    <w:rsid w:val="00AB5071"/>
    <w:rsid w:val="00AC0E6E"/>
    <w:rsid w:val="00AC32B9"/>
    <w:rsid w:val="00AC523B"/>
    <w:rsid w:val="00AC70AD"/>
    <w:rsid w:val="00AD0E95"/>
    <w:rsid w:val="00AD23A1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192"/>
    <w:rsid w:val="00B13E77"/>
    <w:rsid w:val="00B173F8"/>
    <w:rsid w:val="00B178B9"/>
    <w:rsid w:val="00B20D32"/>
    <w:rsid w:val="00B2627E"/>
    <w:rsid w:val="00B269AF"/>
    <w:rsid w:val="00B306A2"/>
    <w:rsid w:val="00B31824"/>
    <w:rsid w:val="00B4433D"/>
    <w:rsid w:val="00B44762"/>
    <w:rsid w:val="00B454C3"/>
    <w:rsid w:val="00B46360"/>
    <w:rsid w:val="00B50968"/>
    <w:rsid w:val="00B51CFC"/>
    <w:rsid w:val="00B52ED8"/>
    <w:rsid w:val="00B543D2"/>
    <w:rsid w:val="00B624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FEA"/>
    <w:rsid w:val="00B9528D"/>
    <w:rsid w:val="00BA4E68"/>
    <w:rsid w:val="00BB0E31"/>
    <w:rsid w:val="00BB31DC"/>
    <w:rsid w:val="00BB329F"/>
    <w:rsid w:val="00BB49D6"/>
    <w:rsid w:val="00BB65BC"/>
    <w:rsid w:val="00BC02AD"/>
    <w:rsid w:val="00BC5FC0"/>
    <w:rsid w:val="00BC65F5"/>
    <w:rsid w:val="00BD2929"/>
    <w:rsid w:val="00BE117F"/>
    <w:rsid w:val="00BE3AC6"/>
    <w:rsid w:val="00BF08B1"/>
    <w:rsid w:val="00BF2D6F"/>
    <w:rsid w:val="00BF3495"/>
    <w:rsid w:val="00C00BE2"/>
    <w:rsid w:val="00C00FC6"/>
    <w:rsid w:val="00C10B84"/>
    <w:rsid w:val="00C12C74"/>
    <w:rsid w:val="00C13FBF"/>
    <w:rsid w:val="00C17CAF"/>
    <w:rsid w:val="00C2165E"/>
    <w:rsid w:val="00C22CB4"/>
    <w:rsid w:val="00C24D4B"/>
    <w:rsid w:val="00C3154E"/>
    <w:rsid w:val="00C322C0"/>
    <w:rsid w:val="00C33597"/>
    <w:rsid w:val="00C3400E"/>
    <w:rsid w:val="00C34AEB"/>
    <w:rsid w:val="00C35B2F"/>
    <w:rsid w:val="00C40143"/>
    <w:rsid w:val="00C404D9"/>
    <w:rsid w:val="00C409E4"/>
    <w:rsid w:val="00C414C5"/>
    <w:rsid w:val="00C44926"/>
    <w:rsid w:val="00C47CEA"/>
    <w:rsid w:val="00C52D26"/>
    <w:rsid w:val="00C577E2"/>
    <w:rsid w:val="00C57AA0"/>
    <w:rsid w:val="00C6232B"/>
    <w:rsid w:val="00C62E85"/>
    <w:rsid w:val="00C64A67"/>
    <w:rsid w:val="00C65923"/>
    <w:rsid w:val="00C66DBB"/>
    <w:rsid w:val="00C66FDD"/>
    <w:rsid w:val="00C719E7"/>
    <w:rsid w:val="00C7371F"/>
    <w:rsid w:val="00C75DCB"/>
    <w:rsid w:val="00C809F0"/>
    <w:rsid w:val="00C81B7A"/>
    <w:rsid w:val="00C82C53"/>
    <w:rsid w:val="00C82EFB"/>
    <w:rsid w:val="00C83F1B"/>
    <w:rsid w:val="00C8490F"/>
    <w:rsid w:val="00C854A4"/>
    <w:rsid w:val="00C86F0B"/>
    <w:rsid w:val="00C9041C"/>
    <w:rsid w:val="00C90652"/>
    <w:rsid w:val="00C90756"/>
    <w:rsid w:val="00C91917"/>
    <w:rsid w:val="00C95262"/>
    <w:rsid w:val="00CA08D7"/>
    <w:rsid w:val="00CA2A74"/>
    <w:rsid w:val="00CB16C3"/>
    <w:rsid w:val="00CB366C"/>
    <w:rsid w:val="00CB6684"/>
    <w:rsid w:val="00CB7915"/>
    <w:rsid w:val="00CC0482"/>
    <w:rsid w:val="00CC36A2"/>
    <w:rsid w:val="00CC74C9"/>
    <w:rsid w:val="00CC76FE"/>
    <w:rsid w:val="00CD01F5"/>
    <w:rsid w:val="00CD14D4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102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5E8A"/>
    <w:rsid w:val="00DF7F1E"/>
    <w:rsid w:val="00E023BD"/>
    <w:rsid w:val="00E026EA"/>
    <w:rsid w:val="00E0351C"/>
    <w:rsid w:val="00E0588B"/>
    <w:rsid w:val="00E059F0"/>
    <w:rsid w:val="00E0604E"/>
    <w:rsid w:val="00E07EA7"/>
    <w:rsid w:val="00E12DCD"/>
    <w:rsid w:val="00E14673"/>
    <w:rsid w:val="00E22F2F"/>
    <w:rsid w:val="00E27DD9"/>
    <w:rsid w:val="00E31EBB"/>
    <w:rsid w:val="00E32572"/>
    <w:rsid w:val="00E332F7"/>
    <w:rsid w:val="00E339EE"/>
    <w:rsid w:val="00E34AA0"/>
    <w:rsid w:val="00E362B4"/>
    <w:rsid w:val="00E41D68"/>
    <w:rsid w:val="00E42476"/>
    <w:rsid w:val="00E4359D"/>
    <w:rsid w:val="00E45786"/>
    <w:rsid w:val="00E45916"/>
    <w:rsid w:val="00E47237"/>
    <w:rsid w:val="00E503B7"/>
    <w:rsid w:val="00E50828"/>
    <w:rsid w:val="00E52C9F"/>
    <w:rsid w:val="00E563A0"/>
    <w:rsid w:val="00E57299"/>
    <w:rsid w:val="00E62260"/>
    <w:rsid w:val="00E6369C"/>
    <w:rsid w:val="00E6565F"/>
    <w:rsid w:val="00E6658F"/>
    <w:rsid w:val="00E66885"/>
    <w:rsid w:val="00E67D70"/>
    <w:rsid w:val="00E718BF"/>
    <w:rsid w:val="00E71A80"/>
    <w:rsid w:val="00E72A36"/>
    <w:rsid w:val="00E74D82"/>
    <w:rsid w:val="00E808DC"/>
    <w:rsid w:val="00E80C72"/>
    <w:rsid w:val="00E82BFF"/>
    <w:rsid w:val="00E86C94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0154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359C"/>
    <w:rsid w:val="00F27E32"/>
    <w:rsid w:val="00F30F92"/>
    <w:rsid w:val="00F31650"/>
    <w:rsid w:val="00F3244E"/>
    <w:rsid w:val="00F328A8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659E"/>
    <w:rsid w:val="00F87155"/>
    <w:rsid w:val="00F90399"/>
    <w:rsid w:val="00F924C6"/>
    <w:rsid w:val="00FA21E2"/>
    <w:rsid w:val="00FA796A"/>
    <w:rsid w:val="00FB105B"/>
    <w:rsid w:val="00FB4539"/>
    <w:rsid w:val="00FC2EF7"/>
    <w:rsid w:val="00FC50EF"/>
    <w:rsid w:val="00FC51E5"/>
    <w:rsid w:val="00FC62DB"/>
    <w:rsid w:val="00FC7F45"/>
    <w:rsid w:val="00FD0B1C"/>
    <w:rsid w:val="00FD171A"/>
    <w:rsid w:val="00FD1A83"/>
    <w:rsid w:val="00FD5FBD"/>
    <w:rsid w:val="00FD796F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C00FC6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Antrat4">
    <w:name w:val="heading 4"/>
    <w:basedOn w:val="prastasis"/>
    <w:next w:val="Pagrindinistekstas"/>
    <w:link w:val="Antrat4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paragraph" w:styleId="Antrat5">
    <w:name w:val="heading 5"/>
    <w:basedOn w:val="prastasis"/>
    <w:next w:val="Pagrindinistekstas"/>
    <w:link w:val="Antrat5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paragraph" w:styleId="Antrat6">
    <w:name w:val="heading 6"/>
    <w:basedOn w:val="prastasis"/>
    <w:next w:val="Pagrindinistekstas"/>
    <w:link w:val="Antrat6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ntrat7">
    <w:name w:val="heading 7"/>
    <w:basedOn w:val="prastasis"/>
    <w:next w:val="Pagrindinistekstas"/>
    <w:link w:val="Antrat7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ntrat8">
    <w:name w:val="heading 8"/>
    <w:basedOn w:val="prastasis"/>
    <w:next w:val="Pagrindinistekstas"/>
    <w:link w:val="Antrat8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ntrat9">
    <w:name w:val="heading 9"/>
    <w:basedOn w:val="prastasis"/>
    <w:next w:val="Pagrindinistekstas"/>
    <w:link w:val="Antrat9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link w:val="AntratDiagrama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0363A"/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50363A"/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Pagrindinistekstas">
    <w:name w:val="Body Text"/>
    <w:basedOn w:val="prastasis"/>
    <w:link w:val="PagrindinistekstasDiagrama"/>
    <w:semiHidden/>
    <w:unhideWhenUsed/>
    <w:qFormat/>
    <w:rsid w:val="0050363A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semiHidden/>
    <w:rsid w:val="0050363A"/>
    <w:rPr>
      <w:sz w:val="24"/>
      <w:szCs w:val="24"/>
      <w:lang w:val="en-US"/>
    </w:rPr>
  </w:style>
  <w:style w:type="paragraph" w:customStyle="1" w:styleId="msonormal0">
    <w:name w:val="msonormal"/>
    <w:basedOn w:val="prastasis"/>
    <w:rsid w:val="005036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uslapioinaostekstas">
    <w:name w:val="footnote text"/>
    <w:basedOn w:val="prastasis"/>
    <w:link w:val="PuslapioinaostekstasDiagrama"/>
    <w:uiPriority w:val="9"/>
    <w:semiHidden/>
    <w:unhideWhenUsed/>
    <w:qFormat/>
    <w:rsid w:val="0050363A"/>
    <w:pPr>
      <w:spacing w:after="200" w:line="240" w:lineRule="auto"/>
    </w:pPr>
    <w:rPr>
      <w:sz w:val="24"/>
      <w:szCs w:val="24"/>
      <w:lang w:val="en-US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"/>
    <w:semiHidden/>
    <w:rsid w:val="0050363A"/>
    <w:rPr>
      <w:sz w:val="24"/>
      <w:szCs w:val="24"/>
      <w:lang w:val="en-US"/>
    </w:rPr>
  </w:style>
  <w:style w:type="character" w:customStyle="1" w:styleId="AntratDiagrama">
    <w:name w:val="Antraštė Diagrama"/>
    <w:basedOn w:val="Numatytasispastraiposriftas"/>
    <w:link w:val="Antrat"/>
    <w:locked/>
    <w:rsid w:val="0050363A"/>
    <w:rPr>
      <w:i/>
      <w:iCs/>
      <w:color w:val="44546A" w:themeColor="text2"/>
      <w:sz w:val="18"/>
      <w:szCs w:val="18"/>
      <w:lang w:val="lt-LT"/>
    </w:rPr>
  </w:style>
  <w:style w:type="paragraph" w:styleId="Pavadinimas">
    <w:name w:val="Title"/>
    <w:basedOn w:val="prastasis"/>
    <w:next w:val="Pagrindinistekstas"/>
    <w:link w:val="PavadinimasDiagrama"/>
    <w:qFormat/>
    <w:rsid w:val="0050363A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PavadinimasDiagrama">
    <w:name w:val="Pavadinimas Diagrama"/>
    <w:basedOn w:val="Numatytasispastraiposriftas"/>
    <w:link w:val="Pavadinimas"/>
    <w:rsid w:val="0050363A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Paantrat">
    <w:name w:val="Subtitle"/>
    <w:basedOn w:val="Pavadinimas"/>
    <w:next w:val="Pagrindinistekstas"/>
    <w:link w:val="PaantratDiagrama"/>
    <w:qFormat/>
    <w:rsid w:val="0050363A"/>
    <w:pPr>
      <w:spacing w:before="240"/>
    </w:pPr>
    <w:rPr>
      <w:sz w:val="30"/>
      <w:szCs w:val="30"/>
    </w:rPr>
  </w:style>
  <w:style w:type="character" w:customStyle="1" w:styleId="PaantratDiagrama">
    <w:name w:val="Paantraštė Diagrama"/>
    <w:basedOn w:val="Numatytasispastraiposriftas"/>
    <w:link w:val="Paantrat"/>
    <w:rsid w:val="0050363A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styleId="Data">
    <w:name w:val="Date"/>
    <w:next w:val="Pagrindinistekstas"/>
    <w:link w:val="DataDiagrama"/>
    <w:semiHidden/>
    <w:unhideWhenUsed/>
    <w:qFormat/>
    <w:rsid w:val="0050363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aDiagrama">
    <w:name w:val="Data Diagrama"/>
    <w:basedOn w:val="Numatytasispastraiposriftas"/>
    <w:link w:val="Data"/>
    <w:semiHidden/>
    <w:rsid w:val="0050363A"/>
    <w:rPr>
      <w:sz w:val="24"/>
      <w:szCs w:val="24"/>
      <w:lang w:val="en-US"/>
    </w:rPr>
  </w:style>
  <w:style w:type="paragraph" w:styleId="Tekstoblokas">
    <w:name w:val="Block Text"/>
    <w:basedOn w:val="Pagrindinistekstas"/>
    <w:next w:val="Pagrindinistekstas"/>
    <w:uiPriority w:val="9"/>
    <w:semiHidden/>
    <w:unhideWhenUsed/>
    <w:qFormat/>
    <w:rsid w:val="0050363A"/>
    <w:pPr>
      <w:spacing w:before="100" w:after="100"/>
      <w:ind w:left="480" w:right="480"/>
    </w:pPr>
  </w:style>
  <w:style w:type="paragraph" w:styleId="Bibliografija">
    <w:name w:val="Bibliography"/>
    <w:basedOn w:val="prastasis"/>
    <w:semiHidden/>
    <w:unhideWhenUsed/>
    <w:qFormat/>
    <w:rsid w:val="0050363A"/>
    <w:pPr>
      <w:spacing w:after="200" w:line="240" w:lineRule="auto"/>
    </w:pPr>
    <w:rPr>
      <w:sz w:val="24"/>
      <w:szCs w:val="24"/>
      <w:lang w:val="en-US"/>
    </w:rPr>
  </w:style>
  <w:style w:type="paragraph" w:styleId="Turinioantrat">
    <w:name w:val="TOC Heading"/>
    <w:basedOn w:val="Antrat1"/>
    <w:next w:val="Pagrindinistekstas"/>
    <w:uiPriority w:val="39"/>
    <w:semiHidden/>
    <w:unhideWhenUsed/>
    <w:qFormat/>
    <w:rsid w:val="0050363A"/>
    <w:pPr>
      <w:spacing w:line="256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50363A"/>
  </w:style>
  <w:style w:type="paragraph" w:customStyle="1" w:styleId="Compact">
    <w:name w:val="Compact"/>
    <w:basedOn w:val="Pagrindinistekstas"/>
    <w:qFormat/>
    <w:rsid w:val="0050363A"/>
    <w:pPr>
      <w:spacing w:before="36" w:after="36"/>
    </w:pPr>
  </w:style>
  <w:style w:type="paragraph" w:customStyle="1" w:styleId="Author">
    <w:name w:val="Author"/>
    <w:next w:val="Pagrindinistekstas"/>
    <w:qFormat/>
    <w:rsid w:val="0050363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customStyle="1" w:styleId="Abstract">
    <w:name w:val="Abstract"/>
    <w:basedOn w:val="prastasis"/>
    <w:next w:val="Pagrindinistekstas"/>
    <w:qFormat/>
    <w:rsid w:val="0050363A"/>
    <w:pPr>
      <w:keepNext/>
      <w:keepLines/>
      <w:spacing w:before="300" w:after="300" w:line="240" w:lineRule="auto"/>
    </w:pPr>
    <w:rPr>
      <w:sz w:val="20"/>
      <w:szCs w:val="20"/>
      <w:lang w:val="en-US"/>
    </w:rPr>
  </w:style>
  <w:style w:type="paragraph" w:customStyle="1" w:styleId="Definition">
    <w:name w:val="Definition"/>
    <w:basedOn w:val="prastasis"/>
    <w:rsid w:val="0050363A"/>
    <w:pPr>
      <w:spacing w:after="200" w:line="240" w:lineRule="auto"/>
    </w:pPr>
    <w:rPr>
      <w:sz w:val="24"/>
      <w:szCs w:val="24"/>
      <w:lang w:val="en-US"/>
    </w:rPr>
  </w:style>
  <w:style w:type="paragraph" w:customStyle="1" w:styleId="DefinitionTerm">
    <w:name w:val="Definition Term"/>
    <w:basedOn w:val="prastasis"/>
    <w:next w:val="Definition"/>
    <w:rsid w:val="0050363A"/>
    <w:pPr>
      <w:keepNext/>
      <w:keepLines/>
      <w:spacing w:after="0" w:line="240" w:lineRule="auto"/>
    </w:pPr>
    <w:rPr>
      <w:b/>
      <w:sz w:val="24"/>
      <w:szCs w:val="24"/>
      <w:lang w:val="en-US"/>
    </w:rPr>
  </w:style>
  <w:style w:type="paragraph" w:customStyle="1" w:styleId="TableCaption">
    <w:name w:val="Table Caption"/>
    <w:basedOn w:val="Antrat"/>
    <w:rsid w:val="0050363A"/>
    <w:pPr>
      <w:keepNext/>
      <w:spacing w:after="120"/>
    </w:pPr>
    <w:rPr>
      <w:iCs w:val="0"/>
      <w:color w:val="auto"/>
      <w:sz w:val="22"/>
      <w:szCs w:val="22"/>
    </w:rPr>
  </w:style>
  <w:style w:type="paragraph" w:customStyle="1" w:styleId="ImageCaption">
    <w:name w:val="Image Caption"/>
    <w:basedOn w:val="Antrat"/>
    <w:rsid w:val="0050363A"/>
    <w:pPr>
      <w:spacing w:after="120"/>
    </w:pPr>
    <w:rPr>
      <w:iCs w:val="0"/>
      <w:color w:val="auto"/>
      <w:sz w:val="22"/>
      <w:szCs w:val="22"/>
    </w:rPr>
  </w:style>
  <w:style w:type="paragraph" w:customStyle="1" w:styleId="Figure">
    <w:name w:val="Figure"/>
    <w:basedOn w:val="prastasis"/>
    <w:rsid w:val="0050363A"/>
    <w:pPr>
      <w:spacing w:after="200" w:line="240" w:lineRule="auto"/>
    </w:pPr>
    <w:rPr>
      <w:sz w:val="24"/>
      <w:szCs w:val="24"/>
      <w:lang w:val="en-US"/>
    </w:rPr>
  </w:style>
  <w:style w:type="paragraph" w:customStyle="1" w:styleId="CaptionedFigure">
    <w:name w:val="Captioned Figure"/>
    <w:basedOn w:val="Figure"/>
    <w:rsid w:val="0050363A"/>
    <w:pPr>
      <w:keepNext/>
    </w:pPr>
  </w:style>
  <w:style w:type="character" w:customStyle="1" w:styleId="VerbatimChar">
    <w:name w:val="Verbatim Char"/>
    <w:basedOn w:val="AntratDiagrama"/>
    <w:link w:val="SourceCode"/>
    <w:locked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paragraph" w:customStyle="1" w:styleId="SourceCode">
    <w:name w:val="Source Code"/>
    <w:basedOn w:val="prastasis"/>
    <w:link w:val="VerbatimChar"/>
    <w:rsid w:val="0050363A"/>
    <w:pPr>
      <w:shd w:val="clear" w:color="auto" w:fill="F8F8F8"/>
      <w:wordWrap w:val="0"/>
      <w:spacing w:after="200" w:line="240" w:lineRule="auto"/>
    </w:pPr>
    <w:rPr>
      <w:rFonts w:ascii="Consolas" w:hAnsi="Consolas"/>
      <w:i/>
      <w:iCs/>
      <w:color w:val="44546A" w:themeColor="text2"/>
      <w:sz w:val="18"/>
      <w:szCs w:val="18"/>
    </w:rPr>
  </w:style>
  <w:style w:type="character" w:styleId="Puslapioinaosnuoroda">
    <w:name w:val="footnote reference"/>
    <w:basedOn w:val="AntratDiagrama"/>
    <w:semiHidden/>
    <w:unhideWhenUsed/>
    <w:rsid w:val="0050363A"/>
    <w:rPr>
      <w:i w:val="0"/>
      <w:iCs/>
      <w:color w:val="44546A" w:themeColor="text2"/>
      <w:sz w:val="18"/>
      <w:szCs w:val="18"/>
      <w:vertAlign w:val="superscript"/>
      <w:lang w:val="lt-LT"/>
    </w:rPr>
  </w:style>
  <w:style w:type="character" w:customStyle="1" w:styleId="SectionNumber">
    <w:name w:val="Section Number"/>
    <w:basedOn w:val="AntratDiagrama"/>
    <w:rsid w:val="0050363A"/>
    <w:rPr>
      <w:i/>
      <w:iCs/>
      <w:color w:val="44546A" w:themeColor="text2"/>
      <w:sz w:val="18"/>
      <w:szCs w:val="18"/>
      <w:lang w:val="lt-LT"/>
    </w:rPr>
  </w:style>
  <w:style w:type="character" w:customStyle="1" w:styleId="KeywordTok">
    <w:name w:val="KeywordTok"/>
    <w:basedOn w:val="VerbatimChar"/>
    <w:rsid w:val="0050363A"/>
    <w:rPr>
      <w:rFonts w:ascii="Consolas" w:hAnsi="Consolas"/>
      <w:b/>
      <w:bCs w:val="0"/>
      <w:i/>
      <w:iCs/>
      <w:color w:val="204A87"/>
      <w:sz w:val="18"/>
      <w:szCs w:val="18"/>
      <w:shd w:val="clear" w:color="auto" w:fill="F8F8F8"/>
      <w:lang w:val="lt-LT"/>
    </w:rPr>
  </w:style>
  <w:style w:type="character" w:customStyle="1" w:styleId="DataTypeTok">
    <w:name w:val="DataTypeTok"/>
    <w:basedOn w:val="VerbatimChar"/>
    <w:rsid w:val="0050363A"/>
    <w:rPr>
      <w:rFonts w:ascii="Consolas" w:hAnsi="Consolas"/>
      <w:i/>
      <w:iCs/>
      <w:color w:val="204A87"/>
      <w:sz w:val="18"/>
      <w:szCs w:val="18"/>
      <w:shd w:val="clear" w:color="auto" w:fill="F8F8F8"/>
      <w:lang w:val="lt-LT"/>
    </w:rPr>
  </w:style>
  <w:style w:type="character" w:customStyle="1" w:styleId="DecValTok">
    <w:name w:val="DecValTok"/>
    <w:basedOn w:val="VerbatimChar"/>
    <w:rsid w:val="0050363A"/>
    <w:rPr>
      <w:rFonts w:ascii="Consolas" w:hAnsi="Consolas"/>
      <w:i/>
      <w:iCs/>
      <w:color w:val="0000CF"/>
      <w:sz w:val="18"/>
      <w:szCs w:val="18"/>
      <w:shd w:val="clear" w:color="auto" w:fill="F8F8F8"/>
      <w:lang w:val="lt-LT"/>
    </w:rPr>
  </w:style>
  <w:style w:type="character" w:customStyle="1" w:styleId="BaseNTok">
    <w:name w:val="BaseNTok"/>
    <w:basedOn w:val="VerbatimChar"/>
    <w:rsid w:val="0050363A"/>
    <w:rPr>
      <w:rFonts w:ascii="Consolas" w:hAnsi="Consolas"/>
      <w:i/>
      <w:iCs/>
      <w:color w:val="0000CF"/>
      <w:sz w:val="18"/>
      <w:szCs w:val="18"/>
      <w:shd w:val="clear" w:color="auto" w:fill="F8F8F8"/>
      <w:lang w:val="lt-LT"/>
    </w:rPr>
  </w:style>
  <w:style w:type="character" w:customStyle="1" w:styleId="FloatTok">
    <w:name w:val="FloatTok"/>
    <w:basedOn w:val="VerbatimChar"/>
    <w:rsid w:val="0050363A"/>
    <w:rPr>
      <w:rFonts w:ascii="Consolas" w:hAnsi="Consolas"/>
      <w:i/>
      <w:iCs/>
      <w:color w:val="0000CF"/>
      <w:sz w:val="18"/>
      <w:szCs w:val="18"/>
      <w:shd w:val="clear" w:color="auto" w:fill="F8F8F8"/>
      <w:lang w:val="lt-LT"/>
    </w:rPr>
  </w:style>
  <w:style w:type="character" w:customStyle="1" w:styleId="ConstantTok">
    <w:name w:val="Constant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CharTok">
    <w:name w:val="Char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SpecialCharTok">
    <w:name w:val="SpecialChar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StringTok">
    <w:name w:val="String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VerbatimStringTok">
    <w:name w:val="VerbatimString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SpecialStringTok">
    <w:name w:val="SpecialString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ImportTok">
    <w:name w:val="Import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CommentTok">
    <w:name w:val="CommentTok"/>
    <w:basedOn w:val="VerbatimChar"/>
    <w:rsid w:val="0050363A"/>
    <w:rPr>
      <w:rFonts w:ascii="Consolas" w:hAnsi="Consolas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DocumentationTok">
    <w:name w:val="Documentation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AnnotationTok">
    <w:name w:val="Annotation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CommentVarTok">
    <w:name w:val="CommentVar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OtherTok">
    <w:name w:val="OtherTok"/>
    <w:basedOn w:val="VerbatimChar"/>
    <w:rsid w:val="0050363A"/>
    <w:rPr>
      <w:rFonts w:ascii="Consolas" w:hAnsi="Consolas"/>
      <w:i/>
      <w:iCs/>
      <w:color w:val="8F5902"/>
      <w:sz w:val="18"/>
      <w:szCs w:val="18"/>
      <w:shd w:val="clear" w:color="auto" w:fill="F8F8F8"/>
      <w:lang w:val="lt-LT"/>
    </w:rPr>
  </w:style>
  <w:style w:type="character" w:customStyle="1" w:styleId="FunctionTok">
    <w:name w:val="Function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VariableTok">
    <w:name w:val="Variable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ControlFlowTok">
    <w:name w:val="ControlFlowTok"/>
    <w:basedOn w:val="VerbatimChar"/>
    <w:rsid w:val="0050363A"/>
    <w:rPr>
      <w:rFonts w:ascii="Consolas" w:hAnsi="Consolas"/>
      <w:b/>
      <w:bCs w:val="0"/>
      <w:i/>
      <w:iCs/>
      <w:color w:val="204A87"/>
      <w:sz w:val="18"/>
      <w:szCs w:val="18"/>
      <w:shd w:val="clear" w:color="auto" w:fill="F8F8F8"/>
      <w:lang w:val="lt-LT"/>
    </w:rPr>
  </w:style>
  <w:style w:type="character" w:customStyle="1" w:styleId="OperatorTok">
    <w:name w:val="OperatorTok"/>
    <w:basedOn w:val="VerbatimChar"/>
    <w:rsid w:val="0050363A"/>
    <w:rPr>
      <w:rFonts w:ascii="Consolas" w:hAnsi="Consolas"/>
      <w:b/>
      <w:bCs w:val="0"/>
      <w:i/>
      <w:iCs/>
      <w:color w:val="CE5C00"/>
      <w:sz w:val="18"/>
      <w:szCs w:val="18"/>
      <w:shd w:val="clear" w:color="auto" w:fill="F8F8F8"/>
      <w:lang w:val="lt-LT"/>
    </w:rPr>
  </w:style>
  <w:style w:type="character" w:customStyle="1" w:styleId="BuiltInTok">
    <w:name w:val="BuiltIn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ExtensionTok">
    <w:name w:val="Extension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PreprocessorTok">
    <w:name w:val="PreprocessorTok"/>
    <w:basedOn w:val="VerbatimChar"/>
    <w:rsid w:val="0050363A"/>
    <w:rPr>
      <w:rFonts w:ascii="Consolas" w:hAnsi="Consolas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AttributeTok">
    <w:name w:val="AttributeTok"/>
    <w:basedOn w:val="VerbatimChar"/>
    <w:rsid w:val="0050363A"/>
    <w:rPr>
      <w:rFonts w:ascii="Consolas" w:hAnsi="Consolas"/>
      <w:i/>
      <w:iCs/>
      <w:color w:val="C4A000"/>
      <w:sz w:val="18"/>
      <w:szCs w:val="18"/>
      <w:shd w:val="clear" w:color="auto" w:fill="F8F8F8"/>
      <w:lang w:val="lt-LT"/>
    </w:rPr>
  </w:style>
  <w:style w:type="character" w:customStyle="1" w:styleId="RegionMarkerTok">
    <w:name w:val="RegionMarker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InformationTok">
    <w:name w:val="Information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WarningTok">
    <w:name w:val="Warning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AlertTok">
    <w:name w:val="AlertTok"/>
    <w:basedOn w:val="VerbatimChar"/>
    <w:rsid w:val="0050363A"/>
    <w:rPr>
      <w:rFonts w:ascii="Consolas" w:hAnsi="Consolas"/>
      <w:i/>
      <w:iCs/>
      <w:color w:val="EF2929"/>
      <w:sz w:val="18"/>
      <w:szCs w:val="18"/>
      <w:shd w:val="clear" w:color="auto" w:fill="F8F8F8"/>
      <w:lang w:val="lt-LT"/>
    </w:rPr>
  </w:style>
  <w:style w:type="character" w:customStyle="1" w:styleId="ErrorTok">
    <w:name w:val="ErrorTok"/>
    <w:basedOn w:val="VerbatimChar"/>
    <w:rsid w:val="0050363A"/>
    <w:rPr>
      <w:rFonts w:ascii="Consolas" w:hAnsi="Consolas"/>
      <w:b/>
      <w:bCs w:val="0"/>
      <w:i/>
      <w:iCs/>
      <w:color w:val="A40000"/>
      <w:sz w:val="18"/>
      <w:szCs w:val="18"/>
      <w:shd w:val="clear" w:color="auto" w:fill="F8F8F8"/>
      <w:lang w:val="lt-LT"/>
    </w:rPr>
  </w:style>
  <w:style w:type="character" w:customStyle="1" w:styleId="NormalTok">
    <w:name w:val="Normal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table" w:customStyle="1" w:styleId="Table">
    <w:name w:val="Table"/>
    <w:semiHidden/>
    <w:qFormat/>
    <w:rsid w:val="0050363A"/>
    <w:pPr>
      <w:spacing w:after="200" w:line="240" w:lineRule="auto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customStyle="1" w:styleId="c1">
    <w:name w:val="c1"/>
    <w:basedOn w:val="Numatytasispastraiposriftas"/>
    <w:rsid w:val="009D30C1"/>
  </w:style>
  <w:style w:type="character" w:customStyle="1" w:styleId="mf">
    <w:name w:val="mf"/>
    <w:basedOn w:val="Numatytasispastraiposriftas"/>
    <w:rsid w:val="009D30C1"/>
  </w:style>
  <w:style w:type="character" w:customStyle="1" w:styleId="kc">
    <w:name w:val="kc"/>
    <w:basedOn w:val="Numatytasispastraiposriftas"/>
    <w:rsid w:val="009D30C1"/>
  </w:style>
  <w:style w:type="paragraph" w:customStyle="1" w:styleId="sc-cxnhii">
    <w:name w:val="sc-cxnhii"/>
    <w:basedOn w:val="prastasis"/>
    <w:rsid w:val="00131F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-gxfvkn">
    <w:name w:val="sc-gxfvkn"/>
    <w:basedOn w:val="Numatytasispastraiposriftas"/>
    <w:rsid w:val="00131F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3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0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16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37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74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170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2418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615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00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67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157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193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2275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2051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9317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43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28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2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8943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2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31516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</w:div>
        <w:div w:id="46165654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9228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44278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5838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5068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9630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29065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40236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608066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9175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406566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18995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151554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9614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21277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2317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04461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8911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0801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32787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90790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55882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009796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0023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253954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327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79186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6661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88636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2976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58678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5349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95853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6174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99016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8670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18091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57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6401516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6766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00564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788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4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8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7868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3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229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401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601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6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5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17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969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59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3255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640227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8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151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875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319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0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59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26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54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6165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2082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26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0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25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7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294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834102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97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41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3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48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00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809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14995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6355799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59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41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780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532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5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0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800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797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2507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147575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26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2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74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01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5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0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18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376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00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5421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0195065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01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910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408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184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56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4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030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2788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033623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630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167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944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0486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6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69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077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25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27052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78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29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30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896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48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663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428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318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7108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537382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58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12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7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3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276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451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90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1855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83792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390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91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2816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06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3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19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7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271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6595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380363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3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9762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81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40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78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863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54987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629380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51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943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514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8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534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24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078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743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5926585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24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37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41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10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89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5335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5497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588763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59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74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67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65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62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3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54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3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9068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984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2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49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247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721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hyperlink" Target="https://www.kaggle.com/kumarajarshi/life-expectancy-who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9</TotalTime>
  <Pages>27</Pages>
  <Words>4298</Words>
  <Characters>24505</Characters>
  <Application>Microsoft Office Word</Application>
  <DocSecurity>0</DocSecurity>
  <Lines>204</Lines>
  <Paragraphs>57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206</cp:revision>
  <cp:lastPrinted>2021-12-12T21:04:00Z</cp:lastPrinted>
  <dcterms:created xsi:type="dcterms:W3CDTF">2019-12-19T14:47:00Z</dcterms:created>
  <dcterms:modified xsi:type="dcterms:W3CDTF">2021-12-13T18:16:00Z</dcterms:modified>
</cp:coreProperties>
</file>